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463CD1" w14:textId="673E6236" w:rsidR="00891B06" w:rsidRDefault="00891B06" w:rsidP="00170452">
      <w:pPr>
        <w:jc w:val="center"/>
        <w:rPr>
          <w:rFonts w:ascii="Times New Roman" w:hAnsi="Times New Roman" w:cs="Times New Roman"/>
          <w:b/>
          <w:bCs/>
        </w:rPr>
      </w:pPr>
      <w:r w:rsidRPr="00851CEC">
        <w:rPr>
          <w:rFonts w:ascii="Times New Roman" w:hAnsi="Times New Roman" w:cs="Times New Roman"/>
          <w:b/>
          <w:bCs/>
        </w:rPr>
        <w:t>Project Sprint #</w:t>
      </w:r>
      <w:r w:rsidR="00536054" w:rsidRPr="00851CEC">
        <w:rPr>
          <w:rFonts w:ascii="Times New Roman" w:hAnsi="Times New Roman" w:cs="Times New Roman"/>
          <w:b/>
          <w:bCs/>
        </w:rPr>
        <w:t>2</w:t>
      </w:r>
      <w:r w:rsidR="00947587">
        <w:rPr>
          <w:rFonts w:ascii="Times New Roman" w:hAnsi="Times New Roman" w:cs="Times New Roman"/>
          <w:b/>
          <w:bCs/>
        </w:rPr>
        <w:t xml:space="preserve"> </w:t>
      </w:r>
    </w:p>
    <w:p w14:paraId="5C322EE3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0C3D9189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</w:p>
    <w:p w14:paraId="159700DE" w14:textId="6A7B0C27" w:rsidR="00715235" w:rsidRDefault="00D91A4E" w:rsidP="0071523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Your submission must include the GitHub link to your </w:t>
      </w:r>
      <w:proofErr w:type="gramStart"/>
      <w:r>
        <w:rPr>
          <w:rFonts w:ascii="Times New Roman" w:hAnsi="Times New Roman" w:cs="Times New Roman"/>
          <w:color w:val="FF0000"/>
        </w:rPr>
        <w:t>project</w:t>
      </w:r>
      <w:proofErr w:type="gramEnd"/>
      <w:r>
        <w:rPr>
          <w:rFonts w:ascii="Times New Roman" w:hAnsi="Times New Roman" w:cs="Times New Roman"/>
          <w:color w:val="FF0000"/>
        </w:rPr>
        <w:t xml:space="preserve"> and you must ensure that the instructor has the proper access to your project. You will receive no points otherwise.</w:t>
      </w:r>
      <w:r w:rsidR="00715235">
        <w:rPr>
          <w:rFonts w:ascii="Times New Roman" w:hAnsi="Times New Roman" w:cs="Times New Roman"/>
          <w:color w:val="FF0000"/>
        </w:rPr>
        <w:t xml:space="preserve"> </w:t>
      </w:r>
    </w:p>
    <w:p w14:paraId="24B0462A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</w:p>
    <w:p w14:paraId="198079A0" w14:textId="0EEBDFA2" w:rsidR="00D91A4E" w:rsidRPr="00CA593C" w:rsidRDefault="00D91A4E" w:rsidP="00D91A4E">
      <w:pPr>
        <w:ind w:left="720" w:right="720"/>
        <w:rPr>
          <w:rFonts w:ascii="Times New Roman" w:hAnsi="Times New Roman" w:cs="Times New Roman"/>
          <w:b/>
          <w:bCs/>
          <w:color w:val="FF0000"/>
        </w:rPr>
      </w:pPr>
      <w:r w:rsidRPr="00CA593C">
        <w:rPr>
          <w:rFonts w:ascii="Times New Roman" w:hAnsi="Times New Roman" w:cs="Times New Roman"/>
          <w:b/>
          <w:bCs/>
          <w:color w:val="FF0000"/>
        </w:rPr>
        <w:tab/>
      </w:r>
      <w:r w:rsidR="004B4F0B">
        <w:rPr>
          <w:rFonts w:ascii="Times New Roman" w:hAnsi="Times New Roman" w:cs="Times New Roman"/>
          <w:b/>
          <w:bCs/>
          <w:color w:val="FF0000"/>
        </w:rPr>
        <w:tab/>
      </w:r>
      <w:r w:rsidR="004B4F0B">
        <w:rPr>
          <w:rFonts w:ascii="Times New Roman" w:hAnsi="Times New Roman" w:cs="Times New Roman"/>
          <w:b/>
          <w:bCs/>
          <w:color w:val="FF0000"/>
        </w:rPr>
        <w:tab/>
      </w:r>
      <w:r w:rsidRPr="00CA593C">
        <w:rPr>
          <w:rFonts w:ascii="Times New Roman" w:hAnsi="Times New Roman" w:cs="Times New Roman"/>
          <w:b/>
          <w:bCs/>
          <w:color w:val="FF0000"/>
        </w:rPr>
        <w:t xml:space="preserve">GitHub link: </w:t>
      </w:r>
      <w:hyperlink r:id="rId7" w:history="1">
        <w:r w:rsidR="004B4F0B" w:rsidRPr="004B4F0B">
          <w:rPr>
            <w:rStyle w:val="Hyperlink"/>
            <w:rFonts w:ascii="Times New Roman" w:hAnsi="Times New Roman" w:cs="Times New Roman"/>
            <w:b/>
            <w:bCs/>
          </w:rPr>
          <w:t>https://github.com/Pava</w:t>
        </w:r>
        <w:r w:rsidR="004B4F0B" w:rsidRPr="004B4F0B">
          <w:rPr>
            <w:rStyle w:val="Hyperlink"/>
            <w:rFonts w:ascii="Times New Roman" w:hAnsi="Times New Roman" w:cs="Times New Roman"/>
            <w:b/>
            <w:bCs/>
          </w:rPr>
          <w:t>n</w:t>
        </w:r>
        <w:r w:rsidR="004B4F0B" w:rsidRPr="004B4F0B">
          <w:rPr>
            <w:rStyle w:val="Hyperlink"/>
            <w:rFonts w:ascii="Times New Roman" w:hAnsi="Times New Roman" w:cs="Times New Roman"/>
            <w:b/>
            <w:bCs/>
          </w:rPr>
          <w:t>698/sprint2</w:t>
        </w:r>
      </w:hyperlink>
    </w:p>
    <w:p w14:paraId="39AC0D25" w14:textId="77777777" w:rsidR="00851CEC" w:rsidRPr="00851CEC" w:rsidRDefault="00851CEC" w:rsidP="0078452F">
      <w:pPr>
        <w:rPr>
          <w:rFonts w:ascii="Times New Roman" w:hAnsi="Times New Roman" w:cs="Times New Roman"/>
          <w:bCs/>
        </w:rPr>
      </w:pPr>
    </w:p>
    <w:p w14:paraId="77DF187F" w14:textId="446181A7" w:rsidR="006C68CC" w:rsidRDefault="006C68CC" w:rsidP="00891B06">
      <w:pPr>
        <w:rPr>
          <w:rFonts w:ascii="Times New Roman" w:hAnsi="Times New Roman" w:cs="Times New Roman"/>
        </w:rPr>
      </w:pPr>
      <w:r w:rsidRPr="006C68CC">
        <w:rPr>
          <w:rFonts w:ascii="Times New Roman" w:hAnsi="Times New Roman" w:cs="Times New Roman"/>
        </w:rPr>
        <w:t xml:space="preserve">Implement the following features of the SOS game: (1) </w:t>
      </w:r>
      <w:r w:rsidR="0070158C">
        <w:rPr>
          <w:rFonts w:ascii="Times New Roman" w:hAnsi="Times New Roman" w:cs="Times New Roman"/>
        </w:rPr>
        <w:t xml:space="preserve">the </w:t>
      </w:r>
      <w:r w:rsidR="009F170F">
        <w:rPr>
          <w:rFonts w:ascii="Times New Roman" w:hAnsi="Times New Roman" w:cs="Times New Roman"/>
        </w:rPr>
        <w:t>b</w:t>
      </w:r>
      <w:r w:rsidRPr="006C68CC">
        <w:rPr>
          <w:rFonts w:ascii="Times New Roman" w:hAnsi="Times New Roman" w:cs="Times New Roman"/>
        </w:rPr>
        <w:t>asic components for the game options</w:t>
      </w:r>
      <w:r w:rsidR="0070158C">
        <w:rPr>
          <w:rFonts w:ascii="Times New Roman" w:hAnsi="Times New Roman" w:cs="Times New Roman"/>
        </w:rPr>
        <w:t xml:space="preserve"> (board size and game mode)</w:t>
      </w:r>
      <w:r w:rsidRPr="006C68CC">
        <w:rPr>
          <w:rFonts w:ascii="Times New Roman" w:hAnsi="Times New Roman" w:cs="Times New Roman"/>
        </w:rPr>
        <w:t xml:space="preserve"> and </w:t>
      </w:r>
      <w:r w:rsidR="001C55BB">
        <w:rPr>
          <w:rFonts w:ascii="Times New Roman" w:hAnsi="Times New Roman" w:cs="Times New Roman"/>
        </w:rPr>
        <w:t>initial game</w:t>
      </w:r>
      <w:r>
        <w:rPr>
          <w:rFonts w:ascii="Times New Roman" w:hAnsi="Times New Roman" w:cs="Times New Roman"/>
        </w:rPr>
        <w:t>,</w:t>
      </w:r>
      <w:r w:rsidRPr="006C68CC">
        <w:rPr>
          <w:rFonts w:ascii="Times New Roman" w:hAnsi="Times New Roman" w:cs="Times New Roman"/>
        </w:rPr>
        <w:t xml:space="preserve"> and (2) </w:t>
      </w:r>
      <w:r w:rsidRPr="006C68CC">
        <w:rPr>
          <w:rFonts w:ascii="Times New Roman" w:hAnsi="Times New Roman" w:cs="Times New Roman"/>
          <w:color w:val="202122"/>
          <w:shd w:val="clear" w:color="auto" w:fill="FFFFFF"/>
        </w:rPr>
        <w:t xml:space="preserve">S/O </w:t>
      </w:r>
      <w:r w:rsidRPr="006C68CC">
        <w:rPr>
          <w:rFonts w:ascii="Times New Roman" w:hAnsi="Times New Roman" w:cs="Times New Roman"/>
        </w:rPr>
        <w:t xml:space="preserve">placement for human players </w:t>
      </w:r>
      <w:r w:rsidRPr="008C0361">
        <w:rPr>
          <w:rFonts w:ascii="Times New Roman" w:hAnsi="Times New Roman" w:cs="Times New Roman"/>
          <w:b/>
          <w:bCs/>
          <w:i/>
          <w:iCs/>
        </w:rPr>
        <w:t xml:space="preserve">without </w:t>
      </w:r>
      <w:r w:rsidRPr="006C68CC">
        <w:rPr>
          <w:rFonts w:ascii="Times New Roman" w:hAnsi="Times New Roman" w:cs="Times New Roman"/>
        </w:rPr>
        <w:t xml:space="preserve">checking for the formation of SOS or determining the winner. </w:t>
      </w:r>
      <w:r w:rsidR="00FF42BE">
        <w:rPr>
          <w:rFonts w:ascii="Times New Roman" w:hAnsi="Times New Roman" w:cs="Times New Roman"/>
        </w:rPr>
        <w:t xml:space="preserve">The following is a sample </w:t>
      </w:r>
      <w:r w:rsidR="001C55BB">
        <w:rPr>
          <w:rFonts w:ascii="Times New Roman" w:hAnsi="Times New Roman" w:cs="Times New Roman"/>
        </w:rPr>
        <w:t>interface</w:t>
      </w:r>
      <w:r w:rsidR="00FF42BE">
        <w:rPr>
          <w:rFonts w:ascii="Times New Roman" w:hAnsi="Times New Roman" w:cs="Times New Roman"/>
        </w:rPr>
        <w:t xml:space="preserve">. </w:t>
      </w:r>
      <w:r w:rsidR="00C136FB">
        <w:rPr>
          <w:rFonts w:ascii="Times New Roman" w:hAnsi="Times New Roman" w:cs="Times New Roman"/>
        </w:rPr>
        <w:t>T</w:t>
      </w:r>
      <w:r w:rsidR="0070158C">
        <w:rPr>
          <w:rFonts w:ascii="Times New Roman" w:hAnsi="Times New Roman" w:cs="Times New Roman"/>
        </w:rPr>
        <w:t xml:space="preserve">he implementation of </w:t>
      </w:r>
      <w:r w:rsidR="001C55BB">
        <w:rPr>
          <w:rFonts w:ascii="Times New Roman" w:hAnsi="Times New Roman" w:cs="Times New Roman"/>
        </w:rPr>
        <w:t>a GUI</w:t>
      </w:r>
      <w:r w:rsidR="0070158C">
        <w:rPr>
          <w:rFonts w:ascii="Times New Roman" w:hAnsi="Times New Roman" w:cs="Times New Roman"/>
        </w:rPr>
        <w:t xml:space="preserve"> is </w:t>
      </w:r>
      <w:r w:rsidR="00F00856">
        <w:rPr>
          <w:rFonts w:ascii="Times New Roman" w:hAnsi="Times New Roman" w:cs="Times New Roman"/>
        </w:rPr>
        <w:t>required</w:t>
      </w:r>
      <w:r w:rsidR="001C55BB">
        <w:rPr>
          <w:rFonts w:ascii="Times New Roman" w:hAnsi="Times New Roman" w:cs="Times New Roman"/>
        </w:rPr>
        <w:t xml:space="preserve">. You should practice object-oriented programming, making your code easy to extend. It is </w:t>
      </w:r>
      <w:r w:rsidR="00350464">
        <w:rPr>
          <w:rFonts w:ascii="Times New Roman" w:hAnsi="Times New Roman" w:cs="Times New Roman"/>
        </w:rPr>
        <w:t>required</w:t>
      </w:r>
      <w:r w:rsidR="001C55BB">
        <w:rPr>
          <w:rFonts w:ascii="Times New Roman" w:hAnsi="Times New Roman" w:cs="Times New Roman"/>
        </w:rPr>
        <w:t xml:space="preserve"> to separate t</w:t>
      </w:r>
      <w:r w:rsidR="007B2B0E" w:rsidRPr="006C68CC">
        <w:rPr>
          <w:rFonts w:ascii="Times New Roman" w:hAnsi="Times New Roman" w:cs="Times New Roman"/>
        </w:rPr>
        <w:t xml:space="preserve">he </w:t>
      </w:r>
      <w:r w:rsidR="001C55BB">
        <w:rPr>
          <w:rFonts w:ascii="Times New Roman" w:hAnsi="Times New Roman" w:cs="Times New Roman"/>
        </w:rPr>
        <w:t xml:space="preserve">user interface </w:t>
      </w:r>
      <w:r w:rsidR="007B2B0E" w:rsidRPr="006C68CC">
        <w:rPr>
          <w:rFonts w:ascii="Times New Roman" w:hAnsi="Times New Roman" w:cs="Times New Roman"/>
        </w:rPr>
        <w:t>code and the game logic code in</w:t>
      </w:r>
      <w:r w:rsidR="001C55BB">
        <w:rPr>
          <w:rFonts w:ascii="Times New Roman" w:hAnsi="Times New Roman" w:cs="Times New Roman"/>
        </w:rPr>
        <w:t>to</w:t>
      </w:r>
      <w:r w:rsidR="007B2B0E" w:rsidRPr="006C68CC">
        <w:rPr>
          <w:rFonts w:ascii="Times New Roman" w:hAnsi="Times New Roman" w:cs="Times New Roman"/>
        </w:rPr>
        <w:t xml:space="preserve"> different classes</w:t>
      </w:r>
      <w:r w:rsidR="00690786">
        <w:rPr>
          <w:rFonts w:ascii="Times New Roman" w:hAnsi="Times New Roman" w:cs="Times New Roman"/>
        </w:rPr>
        <w:t xml:space="preserve"> (refer to the </w:t>
      </w:r>
      <w:proofErr w:type="spellStart"/>
      <w:r w:rsidR="00690786">
        <w:rPr>
          <w:rFonts w:ascii="Times New Roman" w:hAnsi="Times New Roman" w:cs="Times New Roman"/>
        </w:rPr>
        <w:t>TicTacToe</w:t>
      </w:r>
      <w:proofErr w:type="spellEnd"/>
      <w:r w:rsidR="00690786">
        <w:rPr>
          <w:rFonts w:ascii="Times New Roman" w:hAnsi="Times New Roman" w:cs="Times New Roman"/>
        </w:rPr>
        <w:t xml:space="preserve"> example)</w:t>
      </w:r>
      <w:r w:rsidR="007B2B0E" w:rsidRPr="006C68CC">
        <w:rPr>
          <w:rFonts w:ascii="Times New Roman" w:hAnsi="Times New Roman" w:cs="Times New Roman"/>
        </w:rPr>
        <w:t xml:space="preserve">. </w:t>
      </w:r>
      <w:proofErr w:type="spellStart"/>
      <w:r w:rsidR="007B2B0E" w:rsidRPr="006C68CC">
        <w:rPr>
          <w:rFonts w:ascii="Times New Roman" w:hAnsi="Times New Roman" w:cs="Times New Roman"/>
        </w:rPr>
        <w:t>xUnit</w:t>
      </w:r>
      <w:proofErr w:type="spellEnd"/>
      <w:r w:rsidR="007B2B0E" w:rsidRPr="006C68CC">
        <w:rPr>
          <w:rFonts w:ascii="Times New Roman" w:hAnsi="Times New Roman" w:cs="Times New Roman"/>
        </w:rPr>
        <w:t xml:space="preserve"> tests are required.</w:t>
      </w:r>
    </w:p>
    <w:p w14:paraId="595F4EDB" w14:textId="77777777" w:rsidR="006C68CC" w:rsidRPr="00CB3606" w:rsidRDefault="006C68CC" w:rsidP="006C68CC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6B6CC3" w14:paraId="7FF4CFE4" w14:textId="77777777" w:rsidTr="00A5605B">
        <w:tc>
          <w:tcPr>
            <w:tcW w:w="7200" w:type="dxa"/>
            <w:gridSpan w:val="3"/>
          </w:tcPr>
          <w:p w14:paraId="3861187A" w14:textId="59FAE249" w:rsidR="006B6CC3" w:rsidRDefault="006B6CC3" w:rsidP="006B6CC3">
            <w:pPr>
              <w:spacing w:before="120" w:after="240"/>
              <w:jc w:val="center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C7FF43" wp14:editId="7E434EE5">
                      <wp:simplePos x="0" y="0"/>
                      <wp:positionH relativeFrom="column">
                        <wp:posOffset>4086418</wp:posOffset>
                      </wp:positionH>
                      <wp:positionV relativeFrom="paragraph">
                        <wp:posOffset>7810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0673207" w14:textId="77777777" w:rsidR="006B6CC3" w:rsidRDefault="006B6CC3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8C7FF4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21.75pt;margin-top:6.15pt;width:21pt;height:14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" fillcolor="white [3201]" strokeweight=".5pt">
                      <v:textbox inset="0,0,0,0">
                        <w:txbxContent>
                          <w:p w14:paraId="10673207" w14:textId="77777777" w:rsidR="006B6CC3" w:rsidRDefault="006B6CC3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1FC143DC" wp14:editId="54550A30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5D74C746" wp14:editId="640DC196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B6CC3" w14:paraId="1F71DF52" w14:textId="77777777" w:rsidTr="00A5605B">
        <w:tc>
          <w:tcPr>
            <w:tcW w:w="1912" w:type="dxa"/>
          </w:tcPr>
          <w:p w14:paraId="6DD85A48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200C711F" w14:textId="77777777" w:rsidR="006B6CC3" w:rsidRDefault="006B6CC3" w:rsidP="006B6CC3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185C7A92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06F6F4E0" w14:textId="77777777" w:rsidR="006B6CC3" w:rsidRDefault="006B6CC3" w:rsidP="006B6CC3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3110BEC6" wp14:editId="6A7380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4B1CF8A9" w14:textId="77777777" w:rsidR="006B6CC3" w:rsidRDefault="006B6CC3" w:rsidP="006B6CC3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C10E9E5" wp14:editId="5FE9DC2B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17C4995" w14:textId="77777777" w:rsidR="006B6CC3" w:rsidRDefault="006B6CC3" w:rsidP="006B6CC3">
            <w:pPr>
              <w:rPr>
                <w:szCs w:val="22"/>
              </w:rPr>
            </w:pPr>
          </w:p>
          <w:p w14:paraId="081F98F9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3F3C32A4" w14:textId="77777777" w:rsidR="006B6CC3" w:rsidRDefault="006B6CC3" w:rsidP="006B6CC3">
            <w:pPr>
              <w:rPr>
                <w:szCs w:val="22"/>
              </w:rPr>
            </w:pPr>
          </w:p>
        </w:tc>
        <w:tc>
          <w:tcPr>
            <w:tcW w:w="330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85"/>
              <w:gridCol w:w="385"/>
              <w:gridCol w:w="385"/>
              <w:gridCol w:w="385"/>
              <w:gridCol w:w="385"/>
              <w:gridCol w:w="385"/>
              <w:gridCol w:w="386"/>
              <w:gridCol w:w="386"/>
            </w:tblGrid>
            <w:tr w:rsidR="006B6CC3" w14:paraId="3DD13F6F" w14:textId="77777777" w:rsidTr="006C68CC">
              <w:tc>
                <w:tcPr>
                  <w:tcW w:w="385" w:type="dxa"/>
                </w:tcPr>
                <w:p w14:paraId="35715F19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95A0631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DAC63E9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981C0E2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1D14C7B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56FF53B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131FBD84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43B625B4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64A58F0E" w14:textId="77777777" w:rsidTr="006C68CC">
              <w:tc>
                <w:tcPr>
                  <w:tcW w:w="385" w:type="dxa"/>
                </w:tcPr>
                <w:p w14:paraId="1F7B6562" w14:textId="16E9CF2E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O</w:t>
                  </w:r>
                </w:p>
              </w:tc>
              <w:tc>
                <w:tcPr>
                  <w:tcW w:w="385" w:type="dxa"/>
                </w:tcPr>
                <w:p w14:paraId="5BED3532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61E9BC7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F4AE840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7BCB99E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E29981F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4CBDC02B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6820278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59753685" w14:textId="77777777" w:rsidTr="006C68CC">
              <w:tc>
                <w:tcPr>
                  <w:tcW w:w="385" w:type="dxa"/>
                </w:tcPr>
                <w:p w14:paraId="3E6E07A5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E280C93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1772FC2" w14:textId="7B345012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546FDC79" w14:textId="4C42F4F0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O</w:t>
                  </w:r>
                </w:p>
              </w:tc>
              <w:tc>
                <w:tcPr>
                  <w:tcW w:w="385" w:type="dxa"/>
                </w:tcPr>
                <w:p w14:paraId="6269F43C" w14:textId="3FBB7E51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15CB84C8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B19E1C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80B6D84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126B0763" w14:textId="77777777" w:rsidTr="006C68CC">
              <w:tc>
                <w:tcPr>
                  <w:tcW w:w="385" w:type="dxa"/>
                </w:tcPr>
                <w:p w14:paraId="00B976CB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60F017E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8B91E02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0C112DD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9FD5D7C" w14:textId="74FDEB90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77F83689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8511378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9649313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2A04E5D9" w14:textId="77777777" w:rsidTr="006C68CC">
              <w:tc>
                <w:tcPr>
                  <w:tcW w:w="385" w:type="dxa"/>
                </w:tcPr>
                <w:p w14:paraId="2F071F62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F4BB1D7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5F26AA2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FF1A769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4B049D4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7A0D05F4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60AA6DD4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5445887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411EAB57" w14:textId="77777777" w:rsidTr="006C68CC">
              <w:tc>
                <w:tcPr>
                  <w:tcW w:w="385" w:type="dxa"/>
                </w:tcPr>
                <w:p w14:paraId="18F26F28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79F0349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A4DD260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68C71F6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4FCAFFA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CF7D9D8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6D0D02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6198E1E3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2EF0B73E" w14:textId="77777777" w:rsidTr="006C68CC">
              <w:tc>
                <w:tcPr>
                  <w:tcW w:w="385" w:type="dxa"/>
                </w:tcPr>
                <w:p w14:paraId="509FF555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39397B8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70303F83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6018459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33EF246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0E113CA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75C0F43D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666C06D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6E6D892C" w14:textId="77777777" w:rsidTr="006C68CC">
              <w:tc>
                <w:tcPr>
                  <w:tcW w:w="385" w:type="dxa"/>
                </w:tcPr>
                <w:p w14:paraId="63B28E5A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40C01D0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BAE70B6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E26E264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4C7DBF0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24D5637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F12F28" w14:textId="77777777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EAAEDB2" w14:textId="22BDE4D0" w:rsidR="006B6CC3" w:rsidRPr="007C2775" w:rsidRDefault="006B6CC3" w:rsidP="00F96B8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S</w:t>
                  </w:r>
                </w:p>
              </w:tc>
            </w:tr>
          </w:tbl>
          <w:p w14:paraId="036FA189" w14:textId="3E4C6DA2" w:rsidR="006B6CC3" w:rsidRDefault="006B6CC3" w:rsidP="006B6CC3">
            <w:pPr>
              <w:rPr>
                <w:szCs w:val="22"/>
              </w:rPr>
            </w:pPr>
          </w:p>
        </w:tc>
        <w:tc>
          <w:tcPr>
            <w:tcW w:w="1980" w:type="dxa"/>
          </w:tcPr>
          <w:p w14:paraId="6C94C415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22334621" w14:textId="77777777" w:rsidR="006B6CC3" w:rsidRDefault="006B6CC3" w:rsidP="006B6CC3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24161411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4284FF6F" w14:textId="77777777" w:rsidR="006B6CC3" w:rsidRDefault="006B6CC3" w:rsidP="006B6CC3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225E9AA0" wp14:editId="225EB508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034816A0" w14:textId="77777777" w:rsidR="006B6CC3" w:rsidRDefault="006B6CC3" w:rsidP="006B6CC3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653C3A2" wp14:editId="7684DB84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F98AEAB" w14:textId="77777777" w:rsidR="006B6CC3" w:rsidRDefault="006B6CC3" w:rsidP="006B6CC3">
            <w:pPr>
              <w:ind w:left="288"/>
              <w:rPr>
                <w:szCs w:val="22"/>
              </w:rPr>
            </w:pPr>
          </w:p>
        </w:tc>
      </w:tr>
      <w:tr w:rsidR="006B6CC3" w14:paraId="6548CFFD" w14:textId="77777777" w:rsidTr="00A5605B">
        <w:tc>
          <w:tcPr>
            <w:tcW w:w="1912" w:type="dxa"/>
          </w:tcPr>
          <w:p w14:paraId="6E91074E" w14:textId="77777777" w:rsidR="006B6CC3" w:rsidRDefault="006B6CC3" w:rsidP="006B6CC3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4CD23638" w14:textId="77777777" w:rsidR="006B6CC3" w:rsidRDefault="006B6CC3" w:rsidP="006B6CC3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3776D7FD" w14:textId="6F3EB475" w:rsidR="006B6CC3" w:rsidRDefault="006B6CC3" w:rsidP="006B6CC3">
            <w:pPr>
              <w:spacing w:before="120" w:after="120"/>
              <w:rPr>
                <w:szCs w:val="22"/>
              </w:rPr>
            </w:pPr>
          </w:p>
        </w:tc>
      </w:tr>
    </w:tbl>
    <w:p w14:paraId="355FF6E6" w14:textId="303D64AF" w:rsidR="006C68CC" w:rsidRPr="004D39C6" w:rsidRDefault="006C68CC" w:rsidP="006C68CC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 xml:space="preserve">Figure 1. Sample GUI layout of the </w:t>
      </w:r>
      <w:r>
        <w:rPr>
          <w:rFonts w:ascii="Times New Roman" w:hAnsi="Times New Roman" w:cs="Times New Roman"/>
          <w:szCs w:val="22"/>
        </w:rPr>
        <w:t xml:space="preserve">Sprint 2 </w:t>
      </w:r>
      <w:r w:rsidRPr="004D39C6">
        <w:rPr>
          <w:rFonts w:ascii="Times New Roman" w:hAnsi="Times New Roman" w:cs="Times New Roman"/>
          <w:szCs w:val="22"/>
        </w:rPr>
        <w:t xml:space="preserve">program </w:t>
      </w:r>
    </w:p>
    <w:p w14:paraId="7091041C" w14:textId="37E6A362" w:rsidR="006C68CC" w:rsidRPr="006C68CC" w:rsidRDefault="006C68CC" w:rsidP="00891B06">
      <w:pPr>
        <w:rPr>
          <w:rFonts w:ascii="Times New Roman" w:hAnsi="Times New Roman" w:cs="Times New Roman"/>
        </w:rPr>
      </w:pPr>
    </w:p>
    <w:p w14:paraId="3873D796" w14:textId="77777777" w:rsidR="006C68CC" w:rsidRDefault="006C68CC" w:rsidP="00891B06">
      <w:pPr>
        <w:rPr>
          <w:rFonts w:ascii="Times New Roman" w:hAnsi="Times New Roman" w:cs="Times New Roman"/>
          <w:b/>
          <w:bCs/>
        </w:rPr>
      </w:pPr>
    </w:p>
    <w:p w14:paraId="468249C7" w14:textId="0D298152" w:rsidR="006C68CC" w:rsidRDefault="006C68CC" w:rsidP="00891B0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liverables: </w:t>
      </w:r>
    </w:p>
    <w:p w14:paraId="56DE72F0" w14:textId="77777777" w:rsidR="001F4935" w:rsidRPr="006A68BC" w:rsidRDefault="001F4935">
      <w:pPr>
        <w:rPr>
          <w:rFonts w:ascii="Times New Roman" w:hAnsi="Times New Roman" w:cs="Times New Roman"/>
        </w:rPr>
      </w:pPr>
    </w:p>
    <w:p w14:paraId="2EEC497D" w14:textId="0CFB52D7" w:rsidR="00891B06" w:rsidRPr="007B2B0E" w:rsidRDefault="00891B06" w:rsidP="005E2F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Demonstration (</w:t>
      </w:r>
      <w:r w:rsidR="0046394D">
        <w:rPr>
          <w:rFonts w:ascii="Times New Roman" w:hAnsi="Times New Roman" w:cs="Times New Roman"/>
          <w:b/>
          <w:bCs/>
        </w:rPr>
        <w:t>8</w:t>
      </w:r>
      <w:r w:rsidRPr="007B2B0E">
        <w:rPr>
          <w:rFonts w:ascii="Times New Roman" w:hAnsi="Times New Roman" w:cs="Times New Roman"/>
          <w:b/>
          <w:bCs/>
        </w:rPr>
        <w:t xml:space="preserve"> points)</w:t>
      </w:r>
    </w:p>
    <w:p w14:paraId="39CC1441" w14:textId="77777777" w:rsidR="00891B06" w:rsidRPr="006A68BC" w:rsidRDefault="00891B06" w:rsidP="00170452">
      <w:pPr>
        <w:ind w:left="4320"/>
        <w:rPr>
          <w:rFonts w:ascii="Times New Roman" w:hAnsi="Times New Roman" w:cs="Times New Roman"/>
        </w:rPr>
      </w:pPr>
    </w:p>
    <w:p w14:paraId="463551DF" w14:textId="3F848B06" w:rsidR="008F6DE4" w:rsidRDefault="00E8075D" w:rsidP="00FF42BE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 a</w:t>
      </w:r>
      <w:r w:rsidR="0015033B">
        <w:rPr>
          <w:rFonts w:ascii="Times New Roman" w:hAnsi="Times New Roman" w:cs="Times New Roman"/>
        </w:rPr>
        <w:t xml:space="preserve"> link to a</w:t>
      </w:r>
      <w:r>
        <w:rPr>
          <w:rFonts w:ascii="Times New Roman" w:hAnsi="Times New Roman" w:cs="Times New Roman"/>
        </w:rPr>
        <w:t xml:space="preserve"> video</w:t>
      </w:r>
      <w:r w:rsidR="007B2B0E">
        <w:rPr>
          <w:rFonts w:ascii="Times New Roman" w:hAnsi="Times New Roman" w:cs="Times New Roman"/>
        </w:rPr>
        <w:t xml:space="preserve"> of </w:t>
      </w:r>
      <w:r w:rsidR="00FF42BE">
        <w:rPr>
          <w:rFonts w:ascii="Times New Roman" w:hAnsi="Times New Roman" w:cs="Times New Roman"/>
        </w:rPr>
        <w:t>no more than three minutes</w:t>
      </w:r>
      <w:r>
        <w:rPr>
          <w:rFonts w:ascii="Times New Roman" w:hAnsi="Times New Roman" w:cs="Times New Roman"/>
        </w:rPr>
        <w:t>, clearly demonstrating that</w:t>
      </w:r>
      <w:r w:rsidR="00FF42BE">
        <w:rPr>
          <w:rFonts w:ascii="Times New Roman" w:hAnsi="Times New Roman" w:cs="Times New Roman"/>
        </w:rPr>
        <w:t xml:space="preserve"> </w:t>
      </w:r>
      <w:r w:rsidR="005A245D" w:rsidRPr="00D376FA">
        <w:rPr>
          <w:rFonts w:ascii="Times New Roman" w:hAnsi="Times New Roman" w:cs="Times New Roman"/>
        </w:rPr>
        <w:t>you ha</w:t>
      </w:r>
      <w:r w:rsidR="00FF42BE">
        <w:rPr>
          <w:rFonts w:ascii="Times New Roman" w:hAnsi="Times New Roman" w:cs="Times New Roman"/>
        </w:rPr>
        <w:t>ve</w:t>
      </w:r>
      <w:r w:rsidR="005A245D" w:rsidRPr="00D376FA">
        <w:rPr>
          <w:rFonts w:ascii="Times New Roman" w:hAnsi="Times New Roman" w:cs="Times New Roman"/>
        </w:rPr>
        <w:t xml:space="preserve"> implemented </w:t>
      </w:r>
      <w:r w:rsidR="00332A32" w:rsidRPr="00D376FA">
        <w:rPr>
          <w:rFonts w:ascii="Times New Roman" w:hAnsi="Times New Roman" w:cs="Times New Roman"/>
        </w:rPr>
        <w:t xml:space="preserve">the </w:t>
      </w:r>
      <w:r w:rsidR="00FF42BE">
        <w:rPr>
          <w:rFonts w:ascii="Times New Roman" w:hAnsi="Times New Roman" w:cs="Times New Roman"/>
        </w:rPr>
        <w:t>required</w:t>
      </w:r>
      <w:r w:rsidR="00BD67C1">
        <w:rPr>
          <w:rFonts w:ascii="Times New Roman" w:hAnsi="Times New Roman" w:cs="Times New Roman"/>
        </w:rPr>
        <w:t xml:space="preserve"> features</w:t>
      </w:r>
      <w:r w:rsidR="00FF42BE">
        <w:rPr>
          <w:rFonts w:ascii="Times New Roman" w:hAnsi="Times New Roman" w:cs="Times New Roman"/>
        </w:rPr>
        <w:t xml:space="preserve"> and written some automated unit tests</w:t>
      </w:r>
      <w:r w:rsidR="007A6163" w:rsidRPr="00170452">
        <w:rPr>
          <w:rFonts w:ascii="Times New Roman" w:hAnsi="Times New Roman" w:cs="Times New Roman"/>
        </w:rPr>
        <w:t>.</w:t>
      </w:r>
      <w:r w:rsidR="00BD67C1">
        <w:rPr>
          <w:rFonts w:ascii="Times New Roman" w:hAnsi="Times New Roman" w:cs="Times New Roman"/>
        </w:rPr>
        <w:t xml:space="preserve"> </w:t>
      </w:r>
      <w:r w:rsidR="0084460C">
        <w:rPr>
          <w:rFonts w:ascii="Times New Roman" w:hAnsi="Times New Roman" w:cs="Times New Roman"/>
        </w:rPr>
        <w:t>In the video, you must explain what is being demonstrated.</w:t>
      </w:r>
      <w:r w:rsidR="00675A87">
        <w:rPr>
          <w:rFonts w:ascii="Times New Roman" w:hAnsi="Times New Roman" w:cs="Times New Roman"/>
        </w:rPr>
        <w:t xml:space="preserve"> </w:t>
      </w:r>
      <w:r w:rsidR="00727FB0" w:rsidRPr="00810A87">
        <w:rPr>
          <w:rFonts w:ascii="Times New Roman" w:hAnsi="Times New Roman" w:cs="Times New Roman"/>
          <w:color w:val="FF0000"/>
        </w:rPr>
        <w:t xml:space="preserve">No points will be </w:t>
      </w:r>
      <w:r w:rsidR="003A19BD" w:rsidRPr="00810A87">
        <w:rPr>
          <w:rFonts w:ascii="Times New Roman" w:hAnsi="Times New Roman" w:cs="Times New Roman"/>
          <w:color w:val="FF0000"/>
        </w:rPr>
        <w:t xml:space="preserve">given </w:t>
      </w:r>
      <w:r w:rsidR="00727FB0" w:rsidRPr="00810A87">
        <w:rPr>
          <w:rFonts w:ascii="Times New Roman" w:hAnsi="Times New Roman" w:cs="Times New Roman"/>
          <w:color w:val="FF0000"/>
        </w:rPr>
        <w:t>without a video</w:t>
      </w:r>
      <w:r w:rsidR="00C64F03" w:rsidRPr="00810A87">
        <w:rPr>
          <w:rFonts w:ascii="Times New Roman" w:hAnsi="Times New Roman" w:cs="Times New Roman"/>
          <w:color w:val="FF0000"/>
        </w:rPr>
        <w:t xml:space="preserve"> link</w:t>
      </w:r>
      <w:r w:rsidR="00727FB0" w:rsidRPr="00810A87">
        <w:rPr>
          <w:rFonts w:ascii="Times New Roman" w:hAnsi="Times New Roman" w:cs="Times New Roman"/>
          <w:color w:val="FF0000"/>
        </w:rPr>
        <w:t>.</w:t>
      </w:r>
    </w:p>
    <w:p w14:paraId="6412EA94" w14:textId="71708D38" w:rsidR="00675A87" w:rsidRPr="00675A87" w:rsidRDefault="00675A87" w:rsidP="00FF42BE">
      <w:pPr>
        <w:ind w:left="360"/>
        <w:rPr>
          <w:rFonts w:ascii="Times New Roman" w:hAnsi="Times New Roman" w:cs="Times New Roman"/>
          <w:b/>
          <w:bCs/>
          <w:color w:val="FF0000"/>
        </w:rPr>
      </w:pPr>
      <w:r w:rsidRPr="00675A87">
        <w:rPr>
          <w:rFonts w:ascii="Times New Roman" w:hAnsi="Times New Roman" w:cs="Times New Roman"/>
          <w:b/>
          <w:bCs/>
          <w:color w:val="FF0000"/>
        </w:rPr>
        <w:t>You</w:t>
      </w:r>
      <w:r w:rsidR="00440A16">
        <w:rPr>
          <w:rFonts w:ascii="Times New Roman" w:hAnsi="Times New Roman" w:cs="Times New Roman"/>
          <w:b/>
          <w:bCs/>
          <w:color w:val="FF0000"/>
        </w:rPr>
        <w:t>T</w:t>
      </w:r>
      <w:r w:rsidRPr="00675A87">
        <w:rPr>
          <w:rFonts w:ascii="Times New Roman" w:hAnsi="Times New Roman" w:cs="Times New Roman"/>
          <w:b/>
          <w:bCs/>
          <w:color w:val="FF0000"/>
        </w:rPr>
        <w:t>ube/</w:t>
      </w:r>
      <w:r w:rsidR="00CC1C52">
        <w:rPr>
          <w:rFonts w:ascii="Times New Roman" w:hAnsi="Times New Roman" w:cs="Times New Roman"/>
          <w:b/>
          <w:bCs/>
          <w:color w:val="FF0000"/>
        </w:rPr>
        <w:t>P</w:t>
      </w:r>
      <w:r w:rsidRPr="00675A87">
        <w:rPr>
          <w:rFonts w:ascii="Times New Roman" w:hAnsi="Times New Roman" w:cs="Times New Roman"/>
          <w:b/>
          <w:bCs/>
          <w:color w:val="FF0000"/>
        </w:rPr>
        <w:t xml:space="preserve">anopto link: </w:t>
      </w:r>
    </w:p>
    <w:p w14:paraId="1B83CC43" w14:textId="71FDD148" w:rsidR="00BD67C1" w:rsidRDefault="00BD67C1" w:rsidP="00BD67C1">
      <w:pPr>
        <w:pStyle w:val="ListParagraph"/>
        <w:ind w:left="108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86"/>
        <w:gridCol w:w="5053"/>
        <w:gridCol w:w="4536"/>
      </w:tblGrid>
      <w:tr w:rsidR="00F96B85" w:rsidRPr="00BD67C1" w14:paraId="0508CA40" w14:textId="3E5BF06A" w:rsidTr="00F96B85">
        <w:tc>
          <w:tcPr>
            <w:tcW w:w="486" w:type="dxa"/>
          </w:tcPr>
          <w:p w14:paraId="3E5FDC23" w14:textId="77777777" w:rsidR="00F96B85" w:rsidRPr="00BD67C1" w:rsidRDefault="00F96B85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53" w:type="dxa"/>
          </w:tcPr>
          <w:p w14:paraId="2BB19574" w14:textId="7F6F75CF" w:rsidR="00F96B85" w:rsidRPr="00BD67C1" w:rsidRDefault="00F96B85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D67C1">
              <w:rPr>
                <w:rFonts w:ascii="Times New Roman" w:hAnsi="Times New Roman" w:cs="Times New Roman"/>
                <w:b/>
                <w:bCs/>
              </w:rPr>
              <w:t>Featur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4536" w:type="dxa"/>
          </w:tcPr>
          <w:p w14:paraId="6822EC7F" w14:textId="77777777" w:rsidR="00F96B85" w:rsidRPr="00BD67C1" w:rsidRDefault="00F96B85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6B85" w14:paraId="011417B6" w14:textId="1ED7A3BF" w:rsidTr="00F96B85">
        <w:trPr>
          <w:trHeight w:val="341"/>
        </w:trPr>
        <w:tc>
          <w:tcPr>
            <w:tcW w:w="486" w:type="dxa"/>
          </w:tcPr>
          <w:p w14:paraId="7FE6B06E" w14:textId="22D2866B" w:rsidR="00F96B85" w:rsidRPr="00BD67C1" w:rsidRDefault="00F96B85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053" w:type="dxa"/>
          </w:tcPr>
          <w:p w14:paraId="3D43A3F6" w14:textId="38EA1C0F" w:rsidR="00F96B85" w:rsidRDefault="00F96B85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ose board size</w:t>
            </w:r>
          </w:p>
        </w:tc>
        <w:tc>
          <w:tcPr>
            <w:tcW w:w="4536" w:type="dxa"/>
          </w:tcPr>
          <w:p w14:paraId="19B65E68" w14:textId="77777777" w:rsidR="00F96B85" w:rsidRDefault="00F96B85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ly numbers are allowed</w:t>
            </w:r>
          </w:p>
          <w:p w14:paraId="51B1A789" w14:textId="2A249E9E" w:rsidR="00F96B85" w:rsidRDefault="00F96B85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ly size &gt;2 is allowed</w:t>
            </w:r>
          </w:p>
        </w:tc>
      </w:tr>
      <w:tr w:rsidR="00F96B85" w14:paraId="2CD847B6" w14:textId="277501BF" w:rsidTr="00F96B85">
        <w:tc>
          <w:tcPr>
            <w:tcW w:w="486" w:type="dxa"/>
          </w:tcPr>
          <w:p w14:paraId="10AAD5CA" w14:textId="0043EEDB" w:rsidR="00F96B85" w:rsidRDefault="00F96B85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053" w:type="dxa"/>
          </w:tcPr>
          <w:p w14:paraId="04D86C4B" w14:textId="7CC6F0CF" w:rsidR="00F96B85" w:rsidRDefault="00F96B85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ose game mode</w:t>
            </w:r>
          </w:p>
        </w:tc>
        <w:tc>
          <w:tcPr>
            <w:tcW w:w="4536" w:type="dxa"/>
          </w:tcPr>
          <w:p w14:paraId="4ED0C118" w14:textId="6DAD9DCC" w:rsidR="00F96B85" w:rsidRDefault="00F96B85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 can select simple game or general game</w:t>
            </w:r>
          </w:p>
        </w:tc>
      </w:tr>
      <w:tr w:rsidR="00F96B85" w14:paraId="6831B09F" w14:textId="398CA536" w:rsidTr="00F96B85">
        <w:tc>
          <w:tcPr>
            <w:tcW w:w="486" w:type="dxa"/>
          </w:tcPr>
          <w:p w14:paraId="68C7055B" w14:textId="36C47897" w:rsidR="00F96B85" w:rsidRDefault="00F96B85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053" w:type="dxa"/>
          </w:tcPr>
          <w:p w14:paraId="36255E3C" w14:textId="01B18540" w:rsidR="00F96B85" w:rsidRDefault="00F96B85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27B2E">
              <w:rPr>
                <w:rFonts w:ascii="Times New Roman" w:hAnsi="Times New Roman" w:cs="Times New Roman"/>
              </w:rPr>
              <w:t>Start a new game of the chosen board size and game mode</w:t>
            </w:r>
          </w:p>
        </w:tc>
        <w:tc>
          <w:tcPr>
            <w:tcW w:w="4536" w:type="dxa"/>
          </w:tcPr>
          <w:p w14:paraId="6EB89F2E" w14:textId="77777777" w:rsidR="00F96B85" w:rsidRDefault="00F96B85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we press on ‘NEW GAME’, a new game with chosen valid board size and mode will be started.</w:t>
            </w:r>
          </w:p>
          <w:p w14:paraId="63AAED3E" w14:textId="5A666F6E" w:rsidR="00F96B85" w:rsidRPr="00527B2E" w:rsidRDefault="00F96B85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F96B85">
              <w:rPr>
                <w:rFonts w:ascii="Times New Roman" w:hAnsi="Times New Roman" w:cs="Times New Roman"/>
              </w:rPr>
              <w:t>f either board size or game mode is changed</w:t>
            </w:r>
            <w:r w:rsidRPr="00F96B85">
              <w:rPr>
                <w:rFonts w:ascii="Times New Roman" w:hAnsi="Times New Roman" w:cs="Times New Roman"/>
              </w:rPr>
              <w:br/>
              <w:t xml:space="preserve">any time during a game, a new game must </w:t>
            </w:r>
            <w:r w:rsidRPr="00F96B85">
              <w:rPr>
                <w:rFonts w:ascii="Times New Roman" w:hAnsi="Times New Roman" w:cs="Times New Roman"/>
              </w:rPr>
              <w:lastRenderedPageBreak/>
              <w:t>b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96B85">
              <w:rPr>
                <w:rFonts w:ascii="Times New Roman" w:hAnsi="Times New Roman" w:cs="Times New Roman"/>
              </w:rPr>
              <w:t>started by clicking on the ‘New Game’ button.</w:t>
            </w:r>
          </w:p>
        </w:tc>
      </w:tr>
      <w:tr w:rsidR="00F96B85" w14:paraId="518AECAF" w14:textId="2F5C618E" w:rsidTr="00F96B85">
        <w:tc>
          <w:tcPr>
            <w:tcW w:w="486" w:type="dxa"/>
          </w:tcPr>
          <w:p w14:paraId="6277CB09" w14:textId="4FEA095F" w:rsidR="00F96B85" w:rsidRPr="008F6717" w:rsidRDefault="00F96B85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5053" w:type="dxa"/>
          </w:tcPr>
          <w:p w14:paraId="7ADE4382" w14:textId="1ECF9140" w:rsidR="00F96B85" w:rsidRDefault="00F96B85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S” moves</w:t>
            </w:r>
          </w:p>
        </w:tc>
        <w:tc>
          <w:tcPr>
            <w:tcW w:w="4536" w:type="dxa"/>
          </w:tcPr>
          <w:p w14:paraId="06174BFF" w14:textId="284B9B4C" w:rsidR="00F96B85" w:rsidRDefault="00F96B85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96B85">
              <w:rPr>
                <w:rFonts w:ascii="Times New Roman" w:hAnsi="Times New Roman" w:cs="Times New Roman"/>
              </w:rPr>
              <w:t>Player can select the S radio button at hi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96B85">
              <w:rPr>
                <w:rFonts w:ascii="Times New Roman" w:hAnsi="Times New Roman" w:cs="Times New Roman"/>
              </w:rPr>
              <w:t>side and click on an empty square to make a 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96B85">
              <w:rPr>
                <w:rFonts w:ascii="Times New Roman" w:hAnsi="Times New Roman" w:cs="Times New Roman"/>
              </w:rPr>
              <w:t>move during his turn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96B85">
              <w:rPr>
                <w:rFonts w:ascii="Times New Roman" w:hAnsi="Times New Roman" w:cs="Times New Roman"/>
              </w:rPr>
              <w:t>Move cannot be made on an already fil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96B85">
              <w:rPr>
                <w:rFonts w:ascii="Times New Roman" w:hAnsi="Times New Roman" w:cs="Times New Roman"/>
              </w:rPr>
              <w:t>square.</w:t>
            </w:r>
          </w:p>
        </w:tc>
      </w:tr>
      <w:tr w:rsidR="00F96B85" w14:paraId="7B748E47" w14:textId="46CB2D15" w:rsidTr="00F96B85">
        <w:tc>
          <w:tcPr>
            <w:tcW w:w="486" w:type="dxa"/>
          </w:tcPr>
          <w:p w14:paraId="43FD6836" w14:textId="31C8E48B" w:rsidR="00F96B85" w:rsidRPr="00BD67C1" w:rsidRDefault="00F96B85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053" w:type="dxa"/>
          </w:tcPr>
          <w:p w14:paraId="59A6E06C" w14:textId="15D40605" w:rsidR="00F96B85" w:rsidRDefault="00F96B85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O” moves</w:t>
            </w:r>
          </w:p>
        </w:tc>
        <w:tc>
          <w:tcPr>
            <w:tcW w:w="4536" w:type="dxa"/>
          </w:tcPr>
          <w:p w14:paraId="7B8D6859" w14:textId="4BB014CF" w:rsidR="00F96B85" w:rsidRDefault="00F96B85" w:rsidP="00BD67C1">
            <w:pPr>
              <w:rPr>
                <w:rFonts w:ascii="Times New Roman" w:hAnsi="Times New Roman" w:cs="Times New Roman"/>
              </w:rPr>
            </w:pPr>
            <w:r w:rsidRPr="00F96B85">
              <w:rPr>
                <w:rFonts w:ascii="Times New Roman" w:hAnsi="Times New Roman" w:cs="Times New Roman"/>
              </w:rPr>
              <w:t>Player can select the O radio button at his/h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96B85">
              <w:rPr>
                <w:rFonts w:ascii="Times New Roman" w:hAnsi="Times New Roman" w:cs="Times New Roman"/>
              </w:rPr>
              <w:t>side to make a O move during his turn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96B85">
              <w:rPr>
                <w:rFonts w:ascii="Times New Roman" w:hAnsi="Times New Roman" w:cs="Times New Roman"/>
              </w:rPr>
              <w:t>Move cannot be made on an already fil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96B85">
              <w:rPr>
                <w:rFonts w:ascii="Times New Roman" w:hAnsi="Times New Roman" w:cs="Times New Roman"/>
              </w:rPr>
              <w:t>square.</w:t>
            </w:r>
          </w:p>
        </w:tc>
      </w:tr>
      <w:tr w:rsidR="00F96B85" w14:paraId="73D805C4" w14:textId="7AE929D8" w:rsidTr="00F96B85">
        <w:tc>
          <w:tcPr>
            <w:tcW w:w="486" w:type="dxa"/>
          </w:tcPr>
          <w:p w14:paraId="1BAF0128" w14:textId="78083C9F" w:rsidR="00F96B85" w:rsidRPr="00BD67C1" w:rsidRDefault="00F96B85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053" w:type="dxa"/>
          </w:tcPr>
          <w:p w14:paraId="418336B3" w14:textId="64E81A47" w:rsidR="00F96B85" w:rsidRDefault="00F96B85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tomated unit tests</w:t>
            </w:r>
          </w:p>
        </w:tc>
        <w:tc>
          <w:tcPr>
            <w:tcW w:w="4536" w:type="dxa"/>
          </w:tcPr>
          <w:p w14:paraId="6D6109FC" w14:textId="77777777" w:rsidR="00F96B85" w:rsidRDefault="00F96B85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F96B85">
              <w:rPr>
                <w:rFonts w:ascii="Times New Roman" w:hAnsi="Times New Roman" w:cs="Times New Roman"/>
              </w:rPr>
              <w:t>estChooseBoardSize</w:t>
            </w:r>
            <w:r w:rsidRPr="00F96B85">
              <w:rPr>
                <w:rFonts w:ascii="Times New Roman" w:hAnsi="Times New Roman" w:cs="Times New Roman"/>
              </w:rPr>
              <w:br/>
              <w:t>testBoardSizeEnteredIsNumeric</w:t>
            </w:r>
            <w:r w:rsidRPr="00F96B85">
              <w:rPr>
                <w:rFonts w:ascii="Times New Roman" w:hAnsi="Times New Roman" w:cs="Times New Roman"/>
              </w:rPr>
              <w:br/>
              <w:t>testBoardSizeEnteredIsGreaterThanTwo</w:t>
            </w:r>
            <w:r w:rsidRPr="00F96B85">
              <w:rPr>
                <w:rFonts w:ascii="Times New Roman" w:hAnsi="Times New Roman" w:cs="Times New Roman"/>
              </w:rPr>
              <w:br/>
              <w:t>testSimpleGameMode</w:t>
            </w:r>
            <w:r w:rsidRPr="00F96B85">
              <w:rPr>
                <w:rFonts w:ascii="Times New Roman" w:hAnsi="Times New Roman" w:cs="Times New Roman"/>
              </w:rPr>
              <w:br/>
              <w:t>testGeneralGameMode</w:t>
            </w:r>
            <w:r w:rsidRPr="00F96B85">
              <w:rPr>
                <w:rFonts w:ascii="Times New Roman" w:hAnsi="Times New Roman" w:cs="Times New Roman"/>
              </w:rPr>
              <w:br/>
              <w:t>testStartGameWithChosenSizeAndMode</w:t>
            </w:r>
            <w:r w:rsidRPr="00F96B85">
              <w:rPr>
                <w:rFonts w:ascii="Times New Roman" w:hAnsi="Times New Roman" w:cs="Times New Roman"/>
              </w:rPr>
              <w:br/>
              <w:t>testMakeSMoveInSimpleGame</w:t>
            </w:r>
            <w:r w:rsidRPr="00F96B85">
              <w:rPr>
                <w:rFonts w:ascii="Times New Roman" w:hAnsi="Times New Roman" w:cs="Times New Roman"/>
              </w:rPr>
              <w:br/>
              <w:t>testMakeOMoveInSimpleGame</w:t>
            </w:r>
            <w:r w:rsidRPr="00F96B85">
              <w:rPr>
                <w:rFonts w:ascii="Times New Roman" w:hAnsi="Times New Roman" w:cs="Times New Roman"/>
              </w:rPr>
              <w:br/>
              <w:t>testMakeSMoveInGeneralGame</w:t>
            </w:r>
            <w:r w:rsidRPr="00F96B85">
              <w:rPr>
                <w:rFonts w:ascii="Times New Roman" w:hAnsi="Times New Roman" w:cs="Times New Roman"/>
              </w:rPr>
              <w:br/>
              <w:t>testMakeOMoveInGeneralGame</w:t>
            </w:r>
          </w:p>
          <w:p w14:paraId="5DF74BE9" w14:textId="48D8FC29" w:rsidR="00F96B85" w:rsidRDefault="00F96B85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F96B85">
              <w:rPr>
                <w:rFonts w:ascii="Times New Roman" w:hAnsi="Times New Roman" w:cs="Times New Roman"/>
              </w:rPr>
              <w:t>estInitialBoardSize</w:t>
            </w:r>
            <w:r w:rsidRPr="00F96B85">
              <w:rPr>
                <w:rFonts w:ascii="Times New Roman" w:hAnsi="Times New Roman" w:cs="Times New Roman"/>
              </w:rPr>
              <w:br/>
              <w:t>testInitializeBoard</w:t>
            </w:r>
            <w:r w:rsidRPr="00F96B85">
              <w:rPr>
                <w:rFonts w:ascii="Times New Roman" w:hAnsi="Times New Roman" w:cs="Times New Roman"/>
              </w:rPr>
              <w:br/>
              <w:t>testInitialPlayerTurn</w:t>
            </w:r>
            <w:r w:rsidRPr="00F96B85">
              <w:rPr>
                <w:rFonts w:ascii="Times New Roman" w:hAnsi="Times New Roman" w:cs="Times New Roman"/>
              </w:rPr>
              <w:br/>
              <w:t>testInitialGameMode</w:t>
            </w:r>
            <w:r w:rsidRPr="00F96B85">
              <w:rPr>
                <w:rFonts w:ascii="Times New Roman" w:hAnsi="Times New Roman" w:cs="Times New Roman"/>
              </w:rPr>
              <w:br/>
              <w:t>testResetGame</w:t>
            </w:r>
          </w:p>
        </w:tc>
      </w:tr>
    </w:tbl>
    <w:p w14:paraId="14BB63CC" w14:textId="77777777" w:rsidR="003E0033" w:rsidRDefault="003E0033" w:rsidP="00FF42BE">
      <w:pPr>
        <w:rPr>
          <w:rFonts w:ascii="Times New Roman" w:hAnsi="Times New Roman" w:cs="Times New Roman"/>
        </w:rPr>
      </w:pPr>
    </w:p>
    <w:p w14:paraId="1CA4C1C2" w14:textId="77777777" w:rsidR="001910C2" w:rsidRDefault="001910C2" w:rsidP="001910C2">
      <w:pPr>
        <w:pStyle w:val="ListParagraph"/>
        <w:ind w:left="360"/>
        <w:rPr>
          <w:rFonts w:ascii="Times New Roman" w:hAnsi="Times New Roman" w:cs="Times New Roman"/>
          <w:b/>
        </w:rPr>
      </w:pPr>
    </w:p>
    <w:p w14:paraId="6018358A" w14:textId="658E3C1B" w:rsidR="003E0033" w:rsidRPr="007B2B0E" w:rsidRDefault="003E0033" w:rsidP="003E003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B2B0E">
        <w:rPr>
          <w:rFonts w:ascii="Times New Roman" w:hAnsi="Times New Roman" w:cs="Times New Roman"/>
          <w:b/>
        </w:rPr>
        <w:t>Summary of Source Code</w:t>
      </w:r>
      <w:r w:rsidR="007B2B0E" w:rsidRPr="007B2B0E">
        <w:rPr>
          <w:rFonts w:ascii="Times New Roman" w:hAnsi="Times New Roman" w:cs="Times New Roman"/>
          <w:b/>
        </w:rPr>
        <w:t xml:space="preserve"> (1 points)</w:t>
      </w:r>
    </w:p>
    <w:p w14:paraId="206E469F" w14:textId="77777777" w:rsidR="007B2B0E" w:rsidRPr="007B2B0E" w:rsidRDefault="007B2B0E" w:rsidP="007B2B0E">
      <w:pPr>
        <w:pStyle w:val="ListParagraph"/>
        <w:ind w:left="36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510"/>
        <w:gridCol w:w="3150"/>
        <w:gridCol w:w="1890"/>
      </w:tblGrid>
      <w:tr w:rsidR="003E0033" w:rsidRPr="007B2B0E" w14:paraId="13C7B222" w14:textId="77777777" w:rsidTr="007B2B0E">
        <w:tc>
          <w:tcPr>
            <w:tcW w:w="3510" w:type="dxa"/>
          </w:tcPr>
          <w:p w14:paraId="1BCAD530" w14:textId="476CA07C" w:rsidR="003E0033" w:rsidRPr="007B2B0E" w:rsidRDefault="007B2B0E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 xml:space="preserve">Source code file name </w:t>
            </w:r>
          </w:p>
        </w:tc>
        <w:tc>
          <w:tcPr>
            <w:tcW w:w="3150" w:type="dxa"/>
          </w:tcPr>
          <w:p w14:paraId="4F61550C" w14:textId="2CC7C061" w:rsidR="003E0033" w:rsidRPr="007B2B0E" w:rsidRDefault="007B2B0E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 or test code?</w:t>
            </w:r>
          </w:p>
        </w:tc>
        <w:tc>
          <w:tcPr>
            <w:tcW w:w="1890" w:type="dxa"/>
          </w:tcPr>
          <w:p w14:paraId="6408998E" w14:textId="77777777" w:rsidR="003E0033" w:rsidRPr="007B2B0E" w:rsidRDefault="003E0033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# lines of code</w:t>
            </w:r>
          </w:p>
        </w:tc>
      </w:tr>
      <w:tr w:rsidR="003E0033" w:rsidRPr="007B2B0E" w14:paraId="4ADC7FC0" w14:textId="77777777" w:rsidTr="007B2B0E">
        <w:tc>
          <w:tcPr>
            <w:tcW w:w="3510" w:type="dxa"/>
          </w:tcPr>
          <w:p w14:paraId="6F097945" w14:textId="71FA838E" w:rsidR="003E0033" w:rsidRPr="007B2B0E" w:rsidRDefault="00F96B85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n</w:t>
            </w:r>
          </w:p>
        </w:tc>
        <w:tc>
          <w:tcPr>
            <w:tcW w:w="3150" w:type="dxa"/>
          </w:tcPr>
          <w:p w14:paraId="597E51BD" w14:textId="39CD45ED" w:rsidR="003E0033" w:rsidRPr="007B2B0E" w:rsidRDefault="00F96B85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</w:t>
            </w:r>
          </w:p>
        </w:tc>
        <w:tc>
          <w:tcPr>
            <w:tcW w:w="1890" w:type="dxa"/>
          </w:tcPr>
          <w:p w14:paraId="5E129B4C" w14:textId="13005AC9" w:rsidR="003E0033" w:rsidRPr="007B2B0E" w:rsidRDefault="00F96B85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3E0033" w:rsidRPr="007B2B0E" w14:paraId="18533ACE" w14:textId="77777777" w:rsidTr="007B2B0E">
        <w:tc>
          <w:tcPr>
            <w:tcW w:w="3510" w:type="dxa"/>
          </w:tcPr>
          <w:p w14:paraId="081DBFF8" w14:textId="2F4F2260" w:rsidR="003E0033" w:rsidRPr="007B2B0E" w:rsidRDefault="00F96B85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</w:t>
            </w:r>
          </w:p>
        </w:tc>
        <w:tc>
          <w:tcPr>
            <w:tcW w:w="3150" w:type="dxa"/>
          </w:tcPr>
          <w:p w14:paraId="785A510D" w14:textId="09E69B5D" w:rsidR="003E0033" w:rsidRPr="007B2B0E" w:rsidRDefault="00F96B85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</w:t>
            </w:r>
          </w:p>
        </w:tc>
        <w:tc>
          <w:tcPr>
            <w:tcW w:w="1890" w:type="dxa"/>
          </w:tcPr>
          <w:p w14:paraId="3BE45643" w14:textId="13BCA2C8" w:rsidR="003E0033" w:rsidRPr="007B2B0E" w:rsidRDefault="00F96B85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</w:t>
            </w:r>
          </w:p>
        </w:tc>
      </w:tr>
      <w:tr w:rsidR="00F96B85" w:rsidRPr="007B2B0E" w14:paraId="5CEC29DD" w14:textId="77777777" w:rsidTr="007B2B0E">
        <w:tc>
          <w:tcPr>
            <w:tcW w:w="3510" w:type="dxa"/>
          </w:tcPr>
          <w:p w14:paraId="713249F8" w14:textId="4BE1FE30" w:rsidR="00F96B85" w:rsidRDefault="00F96B85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UI</w:t>
            </w:r>
          </w:p>
        </w:tc>
        <w:tc>
          <w:tcPr>
            <w:tcW w:w="3150" w:type="dxa"/>
          </w:tcPr>
          <w:p w14:paraId="314C9BE4" w14:textId="37E1437E" w:rsidR="00F96B85" w:rsidRPr="007B2B0E" w:rsidRDefault="00F96B85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</w:t>
            </w:r>
          </w:p>
        </w:tc>
        <w:tc>
          <w:tcPr>
            <w:tcW w:w="1890" w:type="dxa"/>
          </w:tcPr>
          <w:p w14:paraId="630549C6" w14:textId="67BEA4AD" w:rsidR="00F96B85" w:rsidRDefault="00F96B85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</w:t>
            </w:r>
          </w:p>
        </w:tc>
      </w:tr>
      <w:tr w:rsidR="00F96B85" w:rsidRPr="007B2B0E" w14:paraId="6E892DA7" w14:textId="77777777" w:rsidTr="007B2B0E">
        <w:tc>
          <w:tcPr>
            <w:tcW w:w="3510" w:type="dxa"/>
          </w:tcPr>
          <w:p w14:paraId="673B7EA9" w14:textId="451CF53C" w:rsidR="00F96B85" w:rsidRDefault="00F96B85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Test</w:t>
            </w:r>
          </w:p>
        </w:tc>
        <w:tc>
          <w:tcPr>
            <w:tcW w:w="3150" w:type="dxa"/>
          </w:tcPr>
          <w:p w14:paraId="70770F8E" w14:textId="1610CD40" w:rsidR="00F96B85" w:rsidRPr="007B2B0E" w:rsidRDefault="00F96B85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code</w:t>
            </w:r>
          </w:p>
        </w:tc>
        <w:tc>
          <w:tcPr>
            <w:tcW w:w="1890" w:type="dxa"/>
          </w:tcPr>
          <w:p w14:paraId="229CA596" w14:textId="62ECD000" w:rsidR="00F96B85" w:rsidRDefault="00B9414E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0</w:t>
            </w:r>
          </w:p>
        </w:tc>
      </w:tr>
      <w:tr w:rsidR="003E0033" w:rsidRPr="007B2B0E" w14:paraId="5089A847" w14:textId="77777777" w:rsidTr="007B2B0E">
        <w:tc>
          <w:tcPr>
            <w:tcW w:w="6660" w:type="dxa"/>
            <w:gridSpan w:val="2"/>
          </w:tcPr>
          <w:p w14:paraId="4C03ACDA" w14:textId="77777777" w:rsidR="003E0033" w:rsidRPr="007B2B0E" w:rsidRDefault="003E0033" w:rsidP="00A5605B">
            <w:pPr>
              <w:jc w:val="right"/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890" w:type="dxa"/>
          </w:tcPr>
          <w:p w14:paraId="440B13FE" w14:textId="46846C1C" w:rsidR="003E0033" w:rsidRPr="007B2B0E" w:rsidRDefault="00B9414E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0</w:t>
            </w:r>
          </w:p>
        </w:tc>
      </w:tr>
    </w:tbl>
    <w:p w14:paraId="73555DC5" w14:textId="77777777" w:rsidR="009908C8" w:rsidRDefault="009908C8" w:rsidP="009908C8">
      <w:pPr>
        <w:ind w:left="360"/>
        <w:rPr>
          <w:rFonts w:ascii="Times New Roman" w:hAnsi="Times New Roman" w:cs="Times New Roman"/>
          <w:b/>
          <w:bCs/>
        </w:rPr>
      </w:pPr>
    </w:p>
    <w:p w14:paraId="65A7FDBD" w14:textId="68E6A503" w:rsidR="009908C8" w:rsidRDefault="009908C8" w:rsidP="009908C8">
      <w:p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You must submit all source code to get any credit for this assignment.</w:t>
      </w:r>
    </w:p>
    <w:p w14:paraId="5FEB4739" w14:textId="77777777" w:rsidR="003E0033" w:rsidRPr="007B2B0E" w:rsidRDefault="003E0033" w:rsidP="009908C8">
      <w:pPr>
        <w:ind w:left="360"/>
        <w:rPr>
          <w:rFonts w:ascii="Times New Roman" w:hAnsi="Times New Roman" w:cs="Times New Roman"/>
        </w:rPr>
      </w:pPr>
    </w:p>
    <w:p w14:paraId="69FF51C7" w14:textId="119856C4" w:rsidR="00FF42BE" w:rsidRPr="007B2B0E" w:rsidRDefault="003E0033" w:rsidP="00FF42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P</w:t>
      </w:r>
      <w:r w:rsidR="00FF42BE" w:rsidRPr="007B2B0E">
        <w:rPr>
          <w:rFonts w:ascii="Times New Roman" w:hAnsi="Times New Roman" w:cs="Times New Roman"/>
          <w:b/>
          <w:bCs/>
        </w:rPr>
        <w:t xml:space="preserve">roduction </w:t>
      </w:r>
      <w:r w:rsidRPr="007B2B0E">
        <w:rPr>
          <w:rFonts w:ascii="Times New Roman" w:hAnsi="Times New Roman" w:cs="Times New Roman"/>
          <w:b/>
          <w:bCs/>
        </w:rPr>
        <w:t>C</w:t>
      </w:r>
      <w:r w:rsidR="00FF42BE" w:rsidRPr="007B2B0E">
        <w:rPr>
          <w:rFonts w:ascii="Times New Roman" w:hAnsi="Times New Roman" w:cs="Times New Roman"/>
          <w:b/>
          <w:bCs/>
        </w:rPr>
        <w:t>ode</w:t>
      </w:r>
      <w:r w:rsidRPr="007B2B0E">
        <w:rPr>
          <w:rFonts w:ascii="Times New Roman" w:hAnsi="Times New Roman" w:cs="Times New Roman"/>
          <w:b/>
          <w:bCs/>
        </w:rPr>
        <w:t xml:space="preserve"> vs User stories/Acceptance Criteria</w:t>
      </w:r>
      <w:r w:rsidR="007B2B0E">
        <w:rPr>
          <w:rFonts w:ascii="Times New Roman" w:hAnsi="Times New Roman" w:cs="Times New Roman"/>
          <w:b/>
          <w:bCs/>
        </w:rPr>
        <w:t xml:space="preserve"> (</w:t>
      </w:r>
      <w:r w:rsidR="0046394D">
        <w:rPr>
          <w:rFonts w:ascii="Times New Roman" w:hAnsi="Times New Roman" w:cs="Times New Roman"/>
          <w:b/>
          <w:bCs/>
        </w:rPr>
        <w:t>3</w:t>
      </w:r>
      <w:r w:rsidR="007B2B0E">
        <w:rPr>
          <w:rFonts w:ascii="Times New Roman" w:hAnsi="Times New Roman" w:cs="Times New Roman"/>
          <w:b/>
          <w:bCs/>
        </w:rPr>
        <w:t xml:space="preserve"> points)</w:t>
      </w:r>
    </w:p>
    <w:p w14:paraId="02F13AEE" w14:textId="41C364CD" w:rsidR="00FF42BE" w:rsidRDefault="00FF42BE" w:rsidP="00FF42BE">
      <w:pPr>
        <w:rPr>
          <w:rFonts w:ascii="Times New Roman" w:hAnsi="Times New Roman" w:cs="Times New Roman"/>
        </w:rPr>
      </w:pPr>
    </w:p>
    <w:p w14:paraId="02DE3B97" w14:textId="5CE3BBF0" w:rsidR="00E32447" w:rsidRDefault="002D5CB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 your user stories and acceptance criteria from the previous assignment and ensure they adequately capture the requirements. </w:t>
      </w:r>
      <w:r w:rsidR="007B2B0E">
        <w:rPr>
          <w:rFonts w:ascii="Times New Roman" w:hAnsi="Times New Roman" w:cs="Times New Roman"/>
        </w:rPr>
        <w:t xml:space="preserve">Summarize how each </w:t>
      </w:r>
      <w:r w:rsidR="00E32447">
        <w:rPr>
          <w:rFonts w:ascii="Times New Roman" w:hAnsi="Times New Roman" w:cs="Times New Roman"/>
        </w:rPr>
        <w:t xml:space="preserve">of the following </w:t>
      </w:r>
      <w:r w:rsidR="007B2B0E">
        <w:rPr>
          <w:rFonts w:ascii="Times New Roman" w:hAnsi="Times New Roman" w:cs="Times New Roman"/>
        </w:rPr>
        <w:t>user story/acceptance criteri</w:t>
      </w:r>
      <w:r w:rsidR="009135E2">
        <w:rPr>
          <w:rFonts w:ascii="Times New Roman" w:hAnsi="Times New Roman" w:cs="Times New Roman"/>
        </w:rPr>
        <w:t>a</w:t>
      </w:r>
      <w:r w:rsidR="007B2B0E">
        <w:rPr>
          <w:rFonts w:ascii="Times New Roman" w:hAnsi="Times New Roman" w:cs="Times New Roman"/>
        </w:rPr>
        <w:t xml:space="preserve"> is implemented in your production code (class name and method name etc.)</w:t>
      </w:r>
    </w:p>
    <w:p w14:paraId="3A478DBA" w14:textId="77777777" w:rsidR="00E32447" w:rsidRDefault="00E32447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6660" w:type="dxa"/>
        <w:tblInd w:w="1165" w:type="dxa"/>
        <w:tblLook w:val="04A0" w:firstRow="1" w:lastRow="0" w:firstColumn="1" w:lastColumn="0" w:noHBand="0" w:noVBand="1"/>
      </w:tblPr>
      <w:tblGrid>
        <w:gridCol w:w="1440"/>
        <w:gridCol w:w="5220"/>
      </w:tblGrid>
      <w:tr w:rsidR="005F36E5" w:rsidRPr="00E9012B" w14:paraId="2464067E" w14:textId="77777777" w:rsidTr="005F36E5">
        <w:tc>
          <w:tcPr>
            <w:tcW w:w="1440" w:type="dxa"/>
          </w:tcPr>
          <w:p w14:paraId="22FA9EDC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220" w:type="dxa"/>
          </w:tcPr>
          <w:p w14:paraId="03AD24A8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5F36E5" w:rsidRPr="00E9012B" w14:paraId="59D7C2CD" w14:textId="77777777" w:rsidTr="005F36E5">
        <w:tc>
          <w:tcPr>
            <w:tcW w:w="1440" w:type="dxa"/>
          </w:tcPr>
          <w:p w14:paraId="2C59D1DD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20" w:type="dxa"/>
          </w:tcPr>
          <w:p w14:paraId="0CD4C6B5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5F36E5" w:rsidRPr="00E9012B" w14:paraId="733DAE02" w14:textId="77777777" w:rsidTr="005F36E5">
        <w:tc>
          <w:tcPr>
            <w:tcW w:w="1440" w:type="dxa"/>
          </w:tcPr>
          <w:p w14:paraId="45592364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20" w:type="dxa"/>
          </w:tcPr>
          <w:p w14:paraId="07AF82E8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5F36E5" w:rsidRPr="00E9012B" w14:paraId="3F3F9A40" w14:textId="77777777" w:rsidTr="005F36E5">
        <w:tc>
          <w:tcPr>
            <w:tcW w:w="1440" w:type="dxa"/>
          </w:tcPr>
          <w:p w14:paraId="2049779E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220" w:type="dxa"/>
          </w:tcPr>
          <w:p w14:paraId="3D7EA9A9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5F36E5" w:rsidRPr="00E9012B" w14:paraId="75037C77" w14:textId="77777777" w:rsidTr="005F36E5">
        <w:tc>
          <w:tcPr>
            <w:tcW w:w="1440" w:type="dxa"/>
          </w:tcPr>
          <w:p w14:paraId="060D6BA2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220" w:type="dxa"/>
          </w:tcPr>
          <w:p w14:paraId="4BE6EC49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5F36E5" w:rsidRPr="00E9012B" w14:paraId="073D555D" w14:textId="77777777" w:rsidTr="005F36E5">
        <w:tc>
          <w:tcPr>
            <w:tcW w:w="1440" w:type="dxa"/>
          </w:tcPr>
          <w:p w14:paraId="1E61CB09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220" w:type="dxa"/>
          </w:tcPr>
          <w:p w14:paraId="28B6C8AD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</w:tbl>
    <w:p w14:paraId="0AB7B979" w14:textId="77777777" w:rsidR="00E32447" w:rsidRDefault="00E32447" w:rsidP="00FF42BE">
      <w:pPr>
        <w:rPr>
          <w:rFonts w:ascii="Times New Roman" w:hAnsi="Times New Roman" w:cs="Times New Roman"/>
        </w:rPr>
      </w:pPr>
    </w:p>
    <w:p w14:paraId="3E718604" w14:textId="77777777" w:rsidR="007B2B0E" w:rsidRDefault="007B2B0E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6"/>
        <w:gridCol w:w="604"/>
        <w:gridCol w:w="2212"/>
        <w:gridCol w:w="3116"/>
        <w:gridCol w:w="1650"/>
        <w:gridCol w:w="1732"/>
      </w:tblGrid>
      <w:tr w:rsidR="00FF42BE" w:rsidRPr="003C5B9B" w14:paraId="166398D0" w14:textId="77777777" w:rsidTr="00402D67">
        <w:tc>
          <w:tcPr>
            <w:tcW w:w="1476" w:type="dxa"/>
          </w:tcPr>
          <w:p w14:paraId="7B6E64B2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604" w:type="dxa"/>
          </w:tcPr>
          <w:p w14:paraId="5519EF42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  ID</w:t>
            </w:r>
          </w:p>
        </w:tc>
        <w:tc>
          <w:tcPr>
            <w:tcW w:w="2212" w:type="dxa"/>
          </w:tcPr>
          <w:p w14:paraId="5EFCABCA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(s)</w:t>
            </w:r>
          </w:p>
        </w:tc>
        <w:tc>
          <w:tcPr>
            <w:tcW w:w="3116" w:type="dxa"/>
          </w:tcPr>
          <w:p w14:paraId="1E57450B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hod Name(s) </w:t>
            </w:r>
          </w:p>
        </w:tc>
        <w:tc>
          <w:tcPr>
            <w:tcW w:w="1650" w:type="dxa"/>
          </w:tcPr>
          <w:p w14:paraId="4DD320AD" w14:textId="1F014D1A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r w:rsidR="007B2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complete or not)</w:t>
            </w:r>
          </w:p>
        </w:tc>
        <w:tc>
          <w:tcPr>
            <w:tcW w:w="1732" w:type="dxa"/>
          </w:tcPr>
          <w:p w14:paraId="37997D2A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 (optional)</w:t>
            </w:r>
          </w:p>
        </w:tc>
      </w:tr>
      <w:tr w:rsidR="00B9414E" w:rsidRPr="003E43A4" w14:paraId="0C21973D" w14:textId="77777777" w:rsidTr="00402D67">
        <w:tc>
          <w:tcPr>
            <w:tcW w:w="1476" w:type="dxa"/>
          </w:tcPr>
          <w:p w14:paraId="05EA3444" w14:textId="74EEED65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  <w:tc>
          <w:tcPr>
            <w:tcW w:w="604" w:type="dxa"/>
          </w:tcPr>
          <w:p w14:paraId="04E3B9DF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2212" w:type="dxa"/>
          </w:tcPr>
          <w:p w14:paraId="32CA0BE4" w14:textId="77777777" w:rsidR="00B9414E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UI</w:t>
            </w:r>
          </w:p>
          <w:p w14:paraId="341BF9BC" w14:textId="77777777" w:rsidR="00B9414E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01DB60" w14:textId="77777777" w:rsidR="00B9414E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4804E4" w14:textId="77777777" w:rsidR="00B9414E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5E5716" w14:textId="0BA5C375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3116" w:type="dxa"/>
          </w:tcPr>
          <w:p w14:paraId="71EA2001" w14:textId="77777777" w:rsidR="00B9414E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414E">
              <w:rPr>
                <w:rFonts w:ascii="Times New Roman" w:hAnsi="Times New Roman" w:cs="Times New Roman"/>
                <w:sz w:val="20"/>
                <w:szCs w:val="20"/>
              </w:rPr>
              <w:t>boolean</w:t>
            </w:r>
            <w:r w:rsidRPr="00B9414E">
              <w:rPr>
                <w:rFonts w:ascii="Times New Roman" w:hAnsi="Times New Roman" w:cs="Times New Roman"/>
                <w:sz w:val="20"/>
                <w:szCs w:val="20"/>
              </w:rPr>
              <w:br/>
              <w:t>handleBoardSizeTextChange(String</w:t>
            </w:r>
            <w:r w:rsidRPr="00B9414E">
              <w:rPr>
                <w:rFonts w:ascii="Times New Roman" w:hAnsi="Times New Roman" w:cs="Times New Roman"/>
                <w:sz w:val="20"/>
                <w:szCs w:val="20"/>
              </w:rPr>
              <w:br/>
              <w:t>txtBoardSiz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CDDFBFA" w14:textId="77777777" w:rsidR="00B9414E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3FADE0" w14:textId="61775A34" w:rsidR="00B9414E" w:rsidRPr="003E43A4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D67">
              <w:rPr>
                <w:rFonts w:ascii="Times New Roman" w:hAnsi="Times New Roman" w:cs="Times New Roman"/>
                <w:sz w:val="20"/>
                <w:szCs w:val="20"/>
              </w:rPr>
              <w:t>public void setBoardSize(int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boardSize)</w:t>
            </w:r>
          </w:p>
        </w:tc>
        <w:tc>
          <w:tcPr>
            <w:tcW w:w="1650" w:type="dxa"/>
          </w:tcPr>
          <w:p w14:paraId="3E948EC6" w14:textId="6D5869B8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32" w:type="dxa"/>
          </w:tcPr>
          <w:p w14:paraId="64362475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414E" w:rsidRPr="003E43A4" w14:paraId="5ED68303" w14:textId="77777777" w:rsidTr="00402D67">
        <w:tc>
          <w:tcPr>
            <w:tcW w:w="1476" w:type="dxa"/>
          </w:tcPr>
          <w:p w14:paraId="7FB3C6DD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dxa"/>
          </w:tcPr>
          <w:p w14:paraId="2EE105F8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212" w:type="dxa"/>
          </w:tcPr>
          <w:p w14:paraId="5B24BE82" w14:textId="77777777" w:rsidR="00B9414E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UI</w:t>
            </w:r>
          </w:p>
          <w:p w14:paraId="36DE7214" w14:textId="77777777" w:rsidR="00402D67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6D24E8" w14:textId="77777777" w:rsidR="00402D67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F7D960" w14:textId="77777777" w:rsidR="00402D67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AED456" w14:textId="6E0B3A62" w:rsidR="00402D67" w:rsidRPr="003E43A4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3116" w:type="dxa"/>
          </w:tcPr>
          <w:p w14:paraId="6989FDD0" w14:textId="77777777" w:rsidR="00B9414E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D67">
              <w:rPr>
                <w:rFonts w:ascii="Times New Roman" w:hAnsi="Times New Roman" w:cs="Times New Roman"/>
                <w:sz w:val="20"/>
                <w:szCs w:val="20"/>
              </w:rPr>
              <w:t>boolean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handleBoardSizeTextChange(String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txtBoardSize)</w:t>
            </w:r>
          </w:p>
          <w:p w14:paraId="062BF23C" w14:textId="77777777" w:rsidR="00402D67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546E4C" w14:textId="77777777" w:rsidR="00402D67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D67">
              <w:rPr>
                <w:rFonts w:ascii="Times New Roman" w:hAnsi="Times New Roman" w:cs="Times New Roman"/>
                <w:sz w:val="20"/>
                <w:szCs w:val="20"/>
              </w:rPr>
              <w:t>boolean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isBoardSizeTextNumeric(String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txtBoardSize)</w:t>
            </w:r>
          </w:p>
          <w:p w14:paraId="638F8D18" w14:textId="77777777" w:rsidR="00402D67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14A789" w14:textId="65AC2C04" w:rsidR="00402D67" w:rsidRPr="003E43A4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D67">
              <w:rPr>
                <w:rFonts w:ascii="Times New Roman" w:hAnsi="Times New Roman" w:cs="Times New Roman"/>
                <w:sz w:val="20"/>
                <w:szCs w:val="20"/>
              </w:rPr>
              <w:t>boolean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isBoardSizeGreaterThanTwo(int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newSize)</w:t>
            </w:r>
          </w:p>
        </w:tc>
        <w:tc>
          <w:tcPr>
            <w:tcW w:w="1650" w:type="dxa"/>
          </w:tcPr>
          <w:p w14:paraId="378C9AA6" w14:textId="65E2D6C3" w:rsidR="00B9414E" w:rsidRPr="003E43A4" w:rsidRDefault="00402D67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32" w:type="dxa"/>
          </w:tcPr>
          <w:p w14:paraId="281593DE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414E" w:rsidRPr="003E43A4" w14:paraId="01B26815" w14:textId="77777777" w:rsidTr="00402D67">
        <w:tc>
          <w:tcPr>
            <w:tcW w:w="1476" w:type="dxa"/>
          </w:tcPr>
          <w:p w14:paraId="666D0259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dxa"/>
          </w:tcPr>
          <w:p w14:paraId="7EFFFE9F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  <w:tc>
          <w:tcPr>
            <w:tcW w:w="2212" w:type="dxa"/>
          </w:tcPr>
          <w:p w14:paraId="3DD8285A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6" w:type="dxa"/>
          </w:tcPr>
          <w:p w14:paraId="2890D1A6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</w:tcPr>
          <w:p w14:paraId="41C6463F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2" w:type="dxa"/>
          </w:tcPr>
          <w:p w14:paraId="6E81B966" w14:textId="77777777" w:rsidR="00B9414E" w:rsidRPr="003E43A4" w:rsidRDefault="00B9414E" w:rsidP="00B941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02D67" w:rsidRPr="003E43A4" w14:paraId="6F0E10F9" w14:textId="77777777" w:rsidTr="00402D67">
        <w:tc>
          <w:tcPr>
            <w:tcW w:w="1476" w:type="dxa"/>
          </w:tcPr>
          <w:p w14:paraId="344FA201" w14:textId="20D3CDC6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  <w:tc>
          <w:tcPr>
            <w:tcW w:w="604" w:type="dxa"/>
          </w:tcPr>
          <w:p w14:paraId="6E06D8EE" w14:textId="77777777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2212" w:type="dxa"/>
          </w:tcPr>
          <w:p w14:paraId="5F651033" w14:textId="77777777" w:rsidR="00402D67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UI</w:t>
            </w:r>
          </w:p>
          <w:p w14:paraId="6F533EDA" w14:textId="77777777" w:rsidR="00402D67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56B1E3" w14:textId="77777777" w:rsidR="00402D67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BD07C4" w14:textId="24D2ECF9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3116" w:type="dxa"/>
          </w:tcPr>
          <w:p w14:paraId="5B360080" w14:textId="77777777" w:rsidR="00402D67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D67">
              <w:rPr>
                <w:rFonts w:ascii="Times New Roman" w:hAnsi="Times New Roman" w:cs="Times New Roman"/>
                <w:sz w:val="20"/>
                <w:szCs w:val="20"/>
              </w:rPr>
              <w:t>public void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itemStateChanged(ItemEvent e)</w:t>
            </w:r>
          </w:p>
          <w:p w14:paraId="3504A43D" w14:textId="77777777" w:rsidR="00402D67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DFB3DB" w14:textId="2E39EF28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D67">
              <w:rPr>
                <w:rFonts w:ascii="Times New Roman" w:hAnsi="Times New Roman" w:cs="Times New Roman"/>
                <w:sz w:val="20"/>
                <w:szCs w:val="20"/>
              </w:rPr>
              <w:t>public void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setSimpleGame(boolean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simpleGame)</w:t>
            </w:r>
          </w:p>
        </w:tc>
        <w:tc>
          <w:tcPr>
            <w:tcW w:w="1650" w:type="dxa"/>
          </w:tcPr>
          <w:p w14:paraId="7A0D4020" w14:textId="176E4E54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32" w:type="dxa"/>
          </w:tcPr>
          <w:p w14:paraId="6961FC04" w14:textId="77777777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02D67" w:rsidRPr="003E43A4" w14:paraId="40EE75B5" w14:textId="77777777" w:rsidTr="00402D67">
        <w:tc>
          <w:tcPr>
            <w:tcW w:w="1476" w:type="dxa"/>
          </w:tcPr>
          <w:p w14:paraId="09AE1367" w14:textId="77777777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dxa"/>
          </w:tcPr>
          <w:p w14:paraId="762AFC1B" w14:textId="3EB761CB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2212" w:type="dxa"/>
          </w:tcPr>
          <w:p w14:paraId="4F8AA6D4" w14:textId="77777777" w:rsidR="00402D67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UI</w:t>
            </w:r>
          </w:p>
          <w:p w14:paraId="48017409" w14:textId="77777777" w:rsidR="00402D67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34979A" w14:textId="77777777" w:rsidR="00402D67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167FA8" w14:textId="3FBBDB8E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3116" w:type="dxa"/>
          </w:tcPr>
          <w:p w14:paraId="50912D5C" w14:textId="77777777" w:rsidR="00402D67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D67">
              <w:rPr>
                <w:rFonts w:ascii="Times New Roman" w:hAnsi="Times New Roman" w:cs="Times New Roman"/>
                <w:sz w:val="20"/>
                <w:szCs w:val="20"/>
              </w:rPr>
              <w:t>public void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itemStateChanged(ItemEvent e)</w:t>
            </w:r>
          </w:p>
          <w:p w14:paraId="58C4AD31" w14:textId="77777777" w:rsidR="00402D67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2C46F0" w14:textId="4BF06B2D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t>ublic void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setSimpleGame(boolean</w:t>
            </w:r>
            <w:r w:rsidRPr="00402D67">
              <w:rPr>
                <w:rFonts w:ascii="Times New Roman" w:hAnsi="Times New Roman" w:cs="Times New Roman"/>
                <w:sz w:val="20"/>
                <w:szCs w:val="20"/>
              </w:rPr>
              <w:br/>
              <w:t>simpleGame)</w:t>
            </w:r>
          </w:p>
        </w:tc>
        <w:tc>
          <w:tcPr>
            <w:tcW w:w="1650" w:type="dxa"/>
          </w:tcPr>
          <w:p w14:paraId="2A848DB1" w14:textId="3791453D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32" w:type="dxa"/>
          </w:tcPr>
          <w:p w14:paraId="3A3C935F" w14:textId="77777777" w:rsidR="00402D67" w:rsidRPr="003E43A4" w:rsidRDefault="00402D67" w:rsidP="00402D6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4D53" w:rsidRPr="003E43A4" w14:paraId="68B1AAD3" w14:textId="77777777" w:rsidTr="00402D67">
        <w:tc>
          <w:tcPr>
            <w:tcW w:w="1476" w:type="dxa"/>
          </w:tcPr>
          <w:p w14:paraId="14C585A1" w14:textId="7FBA3647" w:rsidR="004D4D53" w:rsidRPr="003E43A4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  <w:tc>
          <w:tcPr>
            <w:tcW w:w="604" w:type="dxa"/>
          </w:tcPr>
          <w:p w14:paraId="78A41E98" w14:textId="03917B3F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2212" w:type="dxa"/>
          </w:tcPr>
          <w:p w14:paraId="26913DD3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UI</w:t>
            </w:r>
          </w:p>
          <w:p w14:paraId="179102D0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D15646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369465" w14:textId="5941DD0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3116" w:type="dxa"/>
          </w:tcPr>
          <w:p w14:paraId="4150243E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private void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newGameButtonClicked()</w:t>
            </w:r>
          </w:p>
          <w:p w14:paraId="070FDB37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E7C52E" w14:textId="370BD5DC" w:rsidR="004D4D53" w:rsidRPr="00402D67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ublic void reset(int boardSize,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boolean isSimpleGame)</w:t>
            </w:r>
          </w:p>
        </w:tc>
        <w:tc>
          <w:tcPr>
            <w:tcW w:w="1650" w:type="dxa"/>
          </w:tcPr>
          <w:p w14:paraId="61842B0F" w14:textId="1548A079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32" w:type="dxa"/>
          </w:tcPr>
          <w:p w14:paraId="2674C4E1" w14:textId="77777777" w:rsidR="004D4D53" w:rsidRPr="003E43A4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4D53" w:rsidRPr="003E43A4" w14:paraId="2E9CCE5B" w14:textId="77777777" w:rsidTr="00402D67">
        <w:tc>
          <w:tcPr>
            <w:tcW w:w="1476" w:type="dxa"/>
          </w:tcPr>
          <w:p w14:paraId="1CEC9A93" w14:textId="1FC38582" w:rsidR="004D4D53" w:rsidRPr="003E43A4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  <w:tc>
          <w:tcPr>
            <w:tcW w:w="604" w:type="dxa"/>
          </w:tcPr>
          <w:p w14:paraId="3BF2BA84" w14:textId="05AF873F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2212" w:type="dxa"/>
          </w:tcPr>
          <w:p w14:paraId="49A661DC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UI</w:t>
            </w:r>
          </w:p>
          <w:p w14:paraId="4FE90273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0F2A5E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EA2DDF" w14:textId="1F1043CB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3116" w:type="dxa"/>
          </w:tcPr>
          <w:p w14:paraId="0DB39A78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private void cellClicked(JButton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button, int finalI, int finalJ)</w:t>
            </w:r>
          </w:p>
          <w:p w14:paraId="4629A716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EEAEA2" w14:textId="7ECA8428" w:rsidR="004D4D53" w:rsidRPr="00402D67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public void makeMove(int row, int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col, String symbol)</w:t>
            </w:r>
          </w:p>
        </w:tc>
        <w:tc>
          <w:tcPr>
            <w:tcW w:w="1650" w:type="dxa"/>
          </w:tcPr>
          <w:p w14:paraId="7AAE68E5" w14:textId="5F43692E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32" w:type="dxa"/>
          </w:tcPr>
          <w:p w14:paraId="0FFB168D" w14:textId="77777777" w:rsidR="004D4D53" w:rsidRPr="003E43A4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4D53" w:rsidRPr="003E43A4" w14:paraId="7EEC4055" w14:textId="77777777" w:rsidTr="00402D67">
        <w:tc>
          <w:tcPr>
            <w:tcW w:w="1476" w:type="dxa"/>
          </w:tcPr>
          <w:p w14:paraId="78B9978C" w14:textId="77777777" w:rsidR="004D4D53" w:rsidRPr="003E43A4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dxa"/>
          </w:tcPr>
          <w:p w14:paraId="02F7CF2C" w14:textId="6F8A1C22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2212" w:type="dxa"/>
          </w:tcPr>
          <w:p w14:paraId="77D38174" w14:textId="442F0669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3116" w:type="dxa"/>
          </w:tcPr>
          <w:p w14:paraId="081A415F" w14:textId="28CF28BC" w:rsidR="004D4D53" w:rsidRPr="00402D67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public void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setBluePlayersTurn(boolean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bluePlayersTurn)</w:t>
            </w:r>
          </w:p>
        </w:tc>
        <w:tc>
          <w:tcPr>
            <w:tcW w:w="1650" w:type="dxa"/>
          </w:tcPr>
          <w:p w14:paraId="724A9813" w14:textId="7E87274C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complete</w:t>
            </w:r>
          </w:p>
        </w:tc>
        <w:tc>
          <w:tcPr>
            <w:tcW w:w="1732" w:type="dxa"/>
          </w:tcPr>
          <w:p w14:paraId="32B90471" w14:textId="78C4A8AB" w:rsidR="004D4D53" w:rsidRPr="003E43A4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t does not c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heck if a SOS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sequence is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created before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turn alteration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yet</w:t>
            </w:r>
          </w:p>
        </w:tc>
      </w:tr>
      <w:tr w:rsidR="004D4D53" w:rsidRPr="003E43A4" w14:paraId="6C5F0666" w14:textId="77777777" w:rsidTr="00402D67">
        <w:tc>
          <w:tcPr>
            <w:tcW w:w="1476" w:type="dxa"/>
          </w:tcPr>
          <w:p w14:paraId="4630A2A7" w14:textId="33AE57D3" w:rsidR="004D4D53" w:rsidRPr="003E43A4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  <w:tc>
          <w:tcPr>
            <w:tcW w:w="604" w:type="dxa"/>
          </w:tcPr>
          <w:p w14:paraId="52DCA8C0" w14:textId="01ABFCCC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2212" w:type="dxa"/>
          </w:tcPr>
          <w:p w14:paraId="2FEFA31E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UI</w:t>
            </w:r>
          </w:p>
          <w:p w14:paraId="2B4CA224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2BFF2E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429D8C" w14:textId="4EEA06ED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3116" w:type="dxa"/>
          </w:tcPr>
          <w:p w14:paraId="245B9CA6" w14:textId="77777777" w:rsidR="004D4D53" w:rsidRP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private void cellClicked(JButton</w:t>
            </w:r>
          </w:p>
          <w:p w14:paraId="37914A02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button, int finalI, int finalJ)</w:t>
            </w:r>
          </w:p>
          <w:p w14:paraId="7B73A92A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A2EEDB" w14:textId="2104ED04" w:rsidR="004D4D53" w:rsidRP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public void makeMove(int row, int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col, String symbol)</w:t>
            </w:r>
          </w:p>
        </w:tc>
        <w:tc>
          <w:tcPr>
            <w:tcW w:w="1650" w:type="dxa"/>
          </w:tcPr>
          <w:p w14:paraId="29B23016" w14:textId="3F296A04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32" w:type="dxa"/>
          </w:tcPr>
          <w:p w14:paraId="33EB7E74" w14:textId="77777777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4D53" w:rsidRPr="003E43A4" w14:paraId="1BA4B094" w14:textId="77777777" w:rsidTr="00402D67">
        <w:tc>
          <w:tcPr>
            <w:tcW w:w="1476" w:type="dxa"/>
          </w:tcPr>
          <w:p w14:paraId="711C3BF0" w14:textId="77777777" w:rsidR="004D4D53" w:rsidRPr="003E43A4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dxa"/>
          </w:tcPr>
          <w:p w14:paraId="63344D10" w14:textId="3E35D54E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2</w:t>
            </w:r>
          </w:p>
        </w:tc>
        <w:tc>
          <w:tcPr>
            <w:tcW w:w="2212" w:type="dxa"/>
          </w:tcPr>
          <w:p w14:paraId="687D47C9" w14:textId="09C53351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3116" w:type="dxa"/>
          </w:tcPr>
          <w:p w14:paraId="2937D638" w14:textId="39782925" w:rsidR="004D4D53" w:rsidRP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public void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setBluePlayersTurn(boolean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bluePlayersTurn)</w:t>
            </w:r>
          </w:p>
        </w:tc>
        <w:tc>
          <w:tcPr>
            <w:tcW w:w="1650" w:type="dxa"/>
          </w:tcPr>
          <w:p w14:paraId="5E21E0E8" w14:textId="5A756331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complete</w:t>
            </w:r>
          </w:p>
        </w:tc>
        <w:tc>
          <w:tcPr>
            <w:tcW w:w="1732" w:type="dxa"/>
          </w:tcPr>
          <w:p w14:paraId="54BE17D2" w14:textId="682D559A" w:rsidR="004D4D53" w:rsidRDefault="004D4D53" w:rsidP="004D4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t does not c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t>heck if a SOS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sequence is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created before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turn alteration</w:t>
            </w:r>
            <w:r w:rsidRPr="004D4D53">
              <w:rPr>
                <w:rFonts w:ascii="Times New Roman" w:hAnsi="Times New Roman" w:cs="Times New Roman"/>
                <w:sz w:val="20"/>
                <w:szCs w:val="20"/>
              </w:rPr>
              <w:br/>
              <w:t>yet</w:t>
            </w:r>
          </w:p>
        </w:tc>
      </w:tr>
    </w:tbl>
    <w:p w14:paraId="17268490" w14:textId="77777777" w:rsidR="00FF42BE" w:rsidRDefault="00FF42BE" w:rsidP="00FF42BE">
      <w:pPr>
        <w:rPr>
          <w:rFonts w:ascii="Times New Roman" w:hAnsi="Times New Roman" w:cs="Times New Roman"/>
        </w:rPr>
      </w:pPr>
    </w:p>
    <w:p w14:paraId="3BB839B1" w14:textId="2E0C08A8" w:rsidR="00FF42BE" w:rsidRPr="007B2B0E" w:rsidRDefault="003E0033" w:rsidP="00FF42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T</w:t>
      </w:r>
      <w:r w:rsidR="00FF42BE" w:rsidRPr="007B2B0E">
        <w:rPr>
          <w:rFonts w:ascii="Times New Roman" w:hAnsi="Times New Roman" w:cs="Times New Roman"/>
          <w:b/>
          <w:bCs/>
        </w:rPr>
        <w:t>est</w:t>
      </w:r>
      <w:r w:rsidR="007B2B0E" w:rsidRPr="007B2B0E">
        <w:rPr>
          <w:rFonts w:ascii="Times New Roman" w:hAnsi="Times New Roman" w:cs="Times New Roman"/>
          <w:b/>
          <w:bCs/>
        </w:rPr>
        <w:t>s</w:t>
      </w:r>
      <w:r w:rsidR="00FF42BE" w:rsidRPr="007B2B0E">
        <w:rPr>
          <w:rFonts w:ascii="Times New Roman" w:hAnsi="Times New Roman" w:cs="Times New Roman"/>
          <w:b/>
          <w:bCs/>
        </w:rPr>
        <w:t xml:space="preserve"> </w:t>
      </w:r>
      <w:r w:rsidRPr="007B2B0E">
        <w:rPr>
          <w:rFonts w:ascii="Times New Roman" w:hAnsi="Times New Roman" w:cs="Times New Roman"/>
          <w:b/>
          <w:bCs/>
        </w:rPr>
        <w:t>vs User stories/Acceptance Criteria</w:t>
      </w:r>
      <w:r w:rsidR="007B2B0E">
        <w:rPr>
          <w:rFonts w:ascii="Times New Roman" w:hAnsi="Times New Roman" w:cs="Times New Roman"/>
          <w:b/>
          <w:bCs/>
        </w:rPr>
        <w:t xml:space="preserve"> (</w:t>
      </w:r>
      <w:r w:rsidR="0046394D">
        <w:rPr>
          <w:rFonts w:ascii="Times New Roman" w:hAnsi="Times New Roman" w:cs="Times New Roman"/>
          <w:b/>
          <w:bCs/>
        </w:rPr>
        <w:t>3</w:t>
      </w:r>
      <w:r w:rsidR="007B2B0E">
        <w:rPr>
          <w:rFonts w:ascii="Times New Roman" w:hAnsi="Times New Roman" w:cs="Times New Roman"/>
          <w:b/>
          <w:bCs/>
        </w:rPr>
        <w:t xml:space="preserve"> points)</w:t>
      </w:r>
    </w:p>
    <w:p w14:paraId="258A09AD" w14:textId="5BB8F4EA" w:rsidR="00FF42BE" w:rsidRDefault="00FF42BE" w:rsidP="00FF42BE">
      <w:pPr>
        <w:rPr>
          <w:rFonts w:ascii="Times New Roman" w:hAnsi="Times New Roman" w:cs="Times New Roman"/>
        </w:rPr>
      </w:pPr>
    </w:p>
    <w:p w14:paraId="6198998F" w14:textId="5A6E7F26" w:rsidR="007B2B0E" w:rsidRDefault="007B2B0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ize how each</w:t>
      </w:r>
      <w:r w:rsidR="00E32447">
        <w:rPr>
          <w:rFonts w:ascii="Times New Roman" w:hAnsi="Times New Roman" w:cs="Times New Roman"/>
        </w:rPr>
        <w:t xml:space="preserve"> of the</w:t>
      </w:r>
      <w:r>
        <w:rPr>
          <w:rFonts w:ascii="Times New Roman" w:hAnsi="Times New Roman" w:cs="Times New Roman"/>
        </w:rPr>
        <w:t xml:space="preserve"> user story/acceptance criteri</w:t>
      </w:r>
      <w:r w:rsidR="00E32447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tested by your test code (class name and method name) or manually performed tests. </w:t>
      </w:r>
    </w:p>
    <w:p w14:paraId="1855971E" w14:textId="53836F13" w:rsidR="00E32447" w:rsidRDefault="00E32447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6655" w:type="dxa"/>
        <w:tblInd w:w="1170" w:type="dxa"/>
        <w:tblLook w:val="04A0" w:firstRow="1" w:lastRow="0" w:firstColumn="1" w:lastColumn="0" w:noHBand="0" w:noVBand="1"/>
      </w:tblPr>
      <w:tblGrid>
        <w:gridCol w:w="1435"/>
        <w:gridCol w:w="5220"/>
      </w:tblGrid>
      <w:tr w:rsidR="005F36E5" w:rsidRPr="00E9012B" w14:paraId="6BB820F9" w14:textId="77777777" w:rsidTr="005F36E5">
        <w:tc>
          <w:tcPr>
            <w:tcW w:w="1435" w:type="dxa"/>
          </w:tcPr>
          <w:p w14:paraId="34760D45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220" w:type="dxa"/>
          </w:tcPr>
          <w:p w14:paraId="2FE7D3E1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5F36E5" w:rsidRPr="00E9012B" w14:paraId="6012267D" w14:textId="77777777" w:rsidTr="005F36E5">
        <w:tc>
          <w:tcPr>
            <w:tcW w:w="1435" w:type="dxa"/>
          </w:tcPr>
          <w:p w14:paraId="11D5E02E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20" w:type="dxa"/>
          </w:tcPr>
          <w:p w14:paraId="5505F198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5F36E5" w:rsidRPr="00E9012B" w14:paraId="47C5356A" w14:textId="77777777" w:rsidTr="005F36E5">
        <w:tc>
          <w:tcPr>
            <w:tcW w:w="1435" w:type="dxa"/>
          </w:tcPr>
          <w:p w14:paraId="335B742F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20" w:type="dxa"/>
          </w:tcPr>
          <w:p w14:paraId="568502B1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5F36E5" w:rsidRPr="00E9012B" w14:paraId="25A0E830" w14:textId="77777777" w:rsidTr="005F36E5">
        <w:tc>
          <w:tcPr>
            <w:tcW w:w="1435" w:type="dxa"/>
          </w:tcPr>
          <w:p w14:paraId="739EF9AC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220" w:type="dxa"/>
          </w:tcPr>
          <w:p w14:paraId="34DD3758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5F36E5" w:rsidRPr="00E9012B" w14:paraId="1CD15E30" w14:textId="77777777" w:rsidTr="005F36E5">
        <w:tc>
          <w:tcPr>
            <w:tcW w:w="1435" w:type="dxa"/>
          </w:tcPr>
          <w:p w14:paraId="28F83C46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220" w:type="dxa"/>
          </w:tcPr>
          <w:p w14:paraId="562D242B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5F36E5" w:rsidRPr="00E9012B" w14:paraId="7708F574" w14:textId="77777777" w:rsidTr="005F36E5">
        <w:tc>
          <w:tcPr>
            <w:tcW w:w="1435" w:type="dxa"/>
          </w:tcPr>
          <w:p w14:paraId="271725BD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220" w:type="dxa"/>
          </w:tcPr>
          <w:p w14:paraId="3E0F9662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</w:tbl>
    <w:p w14:paraId="3EA6E282" w14:textId="77777777" w:rsidR="00E32447" w:rsidRDefault="00E32447" w:rsidP="00FF42BE">
      <w:pPr>
        <w:rPr>
          <w:rFonts w:ascii="Times New Roman" w:hAnsi="Times New Roman" w:cs="Times New Roman"/>
        </w:rPr>
      </w:pPr>
    </w:p>
    <w:p w14:paraId="39B87808" w14:textId="568B78E1" w:rsidR="003E0033" w:rsidRDefault="007B2B0E" w:rsidP="003E003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1 A</w:t>
      </w:r>
      <w:r w:rsidR="003E0033">
        <w:rPr>
          <w:rFonts w:ascii="Times New Roman" w:hAnsi="Times New Roman" w:cs="Times New Roman"/>
        </w:rPr>
        <w:t>utomated test</w:t>
      </w:r>
      <w:r>
        <w:rPr>
          <w:rFonts w:ascii="Times New Roman" w:hAnsi="Times New Roman" w:cs="Times New Roman"/>
        </w:rPr>
        <w:t xml:space="preserve">s </w:t>
      </w:r>
      <w:r w:rsidR="003E0033">
        <w:rPr>
          <w:rFonts w:ascii="Times New Roman" w:hAnsi="Times New Roman" w:cs="Times New Roman"/>
        </w:rPr>
        <w:t xml:space="preserve">directly corresponding to </w:t>
      </w:r>
      <w:r w:rsidR="00E32447">
        <w:rPr>
          <w:rFonts w:ascii="Times New Roman" w:hAnsi="Times New Roman" w:cs="Times New Roman"/>
        </w:rPr>
        <w:t xml:space="preserve">the </w:t>
      </w:r>
      <w:r w:rsidR="003E0033">
        <w:rPr>
          <w:rFonts w:ascii="Times New Roman" w:hAnsi="Times New Roman" w:cs="Times New Roman"/>
        </w:rPr>
        <w:t>acceptance criteria</w:t>
      </w:r>
      <w:r w:rsidR="00E32447">
        <w:rPr>
          <w:rFonts w:ascii="Times New Roman" w:hAnsi="Times New Roman" w:cs="Times New Roman"/>
        </w:rPr>
        <w:t xml:space="preserve"> of the above user stories</w:t>
      </w:r>
    </w:p>
    <w:p w14:paraId="5CADBE10" w14:textId="3F1FE9C9" w:rsidR="00A045A7" w:rsidRPr="004D39C6" w:rsidRDefault="00A045A7" w:rsidP="00A045A7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>You are required to use ChatGPT</w:t>
      </w:r>
      <w:r>
        <w:rPr>
          <w:rFonts w:ascii="Times New Roman" w:hAnsi="Times New Roman" w:cs="Times New Roman"/>
          <w:color w:val="FF0000"/>
        </w:rPr>
        <w:t xml:space="preserve"> </w:t>
      </w:r>
      <w:r w:rsidRPr="007D3DB2">
        <w:rPr>
          <w:rFonts w:ascii="Times New Roman" w:hAnsi="Times New Roman" w:cs="Times New Roman"/>
          <w:color w:val="FF0000"/>
        </w:rPr>
        <w:t xml:space="preserve">to </w:t>
      </w:r>
      <w:r>
        <w:rPr>
          <w:rFonts w:ascii="Times New Roman" w:hAnsi="Times New Roman" w:cs="Times New Roman"/>
          <w:color w:val="FF0000"/>
        </w:rPr>
        <w:t>create</w:t>
      </w:r>
      <w:r w:rsidRPr="007D3DB2">
        <w:rPr>
          <w:rFonts w:ascii="Times New Roman" w:hAnsi="Times New Roman" w:cs="Times New Roman"/>
          <w:color w:val="FF0000"/>
        </w:rPr>
        <w:t xml:space="preserve"> at least </w:t>
      </w:r>
      <w:proofErr w:type="gramStart"/>
      <w:r w:rsidRPr="007D3DB2">
        <w:rPr>
          <w:rFonts w:ascii="Times New Roman" w:hAnsi="Times New Roman" w:cs="Times New Roman"/>
          <w:color w:val="FF0000"/>
        </w:rPr>
        <w:t xml:space="preserve">2 </w:t>
      </w:r>
      <w:r w:rsidR="007F69E5">
        <w:rPr>
          <w:rFonts w:ascii="Times New Roman" w:hAnsi="Times New Roman" w:cs="Times New Roman"/>
          <w:color w:val="FF0000"/>
        </w:rPr>
        <w:t>unit</w:t>
      </w:r>
      <w:proofErr w:type="gramEnd"/>
      <w:r w:rsidR="007F69E5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color w:val="FF0000"/>
        </w:rPr>
        <w:t>tests</w:t>
      </w:r>
      <w:r w:rsidRPr="007D3DB2">
        <w:rPr>
          <w:rFonts w:ascii="Times New Roman" w:hAnsi="Times New Roman" w:cs="Times New Roman"/>
          <w:color w:val="FF0000"/>
        </w:rPr>
        <w:t xml:space="preserve">. You also need to ensure that the generated user stories are </w:t>
      </w:r>
      <w:proofErr w:type="gramStart"/>
      <w:r w:rsidRPr="007D3DB2">
        <w:rPr>
          <w:rFonts w:ascii="Times New Roman" w:hAnsi="Times New Roman" w:cs="Times New Roman"/>
          <w:color w:val="FF0000"/>
        </w:rPr>
        <w:t>correct, and</w:t>
      </w:r>
      <w:proofErr w:type="gramEnd"/>
      <w:r w:rsidRPr="007D3DB2">
        <w:rPr>
          <w:rFonts w:ascii="Times New Roman" w:hAnsi="Times New Roman" w:cs="Times New Roman"/>
          <w:color w:val="FF0000"/>
        </w:rPr>
        <w:t xml:space="preserve"> refine them if not. At the end of the submission, provide the screenshots of your</w:t>
      </w:r>
      <w:r w:rsidR="00CF3664">
        <w:rPr>
          <w:rFonts w:ascii="Times New Roman" w:hAnsi="Times New Roman" w:cs="Times New Roman"/>
          <w:color w:val="FF0000"/>
        </w:rPr>
        <w:t xml:space="preserve"> </w:t>
      </w:r>
      <w:r w:rsidR="00CF3664" w:rsidRPr="007D3DB2">
        <w:rPr>
          <w:rFonts w:ascii="Times New Roman" w:hAnsi="Times New Roman" w:cs="Times New Roman"/>
          <w:color w:val="FF0000"/>
        </w:rPr>
        <w:t>ChatGPT</w:t>
      </w:r>
      <w:r w:rsidR="00CF3664">
        <w:rPr>
          <w:rFonts w:ascii="Times New Roman" w:hAnsi="Times New Roman" w:cs="Times New Roman"/>
          <w:color w:val="FF0000"/>
        </w:rPr>
        <w:t xml:space="preserve"> </w:t>
      </w:r>
      <w:r w:rsidRPr="007D3DB2">
        <w:rPr>
          <w:rFonts w:ascii="Times New Roman" w:hAnsi="Times New Roman" w:cs="Times New Roman"/>
          <w:color w:val="FF0000"/>
        </w:rPr>
        <w:t>prompts and answers</w:t>
      </w:r>
      <w:r>
        <w:rPr>
          <w:rFonts w:ascii="Times New Roman" w:hAnsi="Times New Roman" w:cs="Times New Roman"/>
          <w:color w:val="FF0000"/>
        </w:rPr>
        <w:t xml:space="preserve">, along with errors </w:t>
      </w:r>
      <w:r w:rsidR="000849B7" w:rsidRPr="007D3DB2">
        <w:rPr>
          <w:rFonts w:ascii="Times New Roman" w:hAnsi="Times New Roman" w:cs="Times New Roman"/>
          <w:color w:val="FF0000"/>
        </w:rPr>
        <w:t>ChatGPT</w:t>
      </w:r>
      <w:r w:rsidR="000849B7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color w:val="FF0000"/>
        </w:rPr>
        <w:t xml:space="preserve">made and you </w:t>
      </w:r>
      <w:r w:rsidR="00656CD0">
        <w:rPr>
          <w:rFonts w:ascii="Times New Roman" w:hAnsi="Times New Roman" w:cs="Times New Roman"/>
          <w:color w:val="FF0000"/>
        </w:rPr>
        <w:t>fixed</w:t>
      </w:r>
      <w:r w:rsidRPr="007D3DB2">
        <w:rPr>
          <w:rFonts w:ascii="Times New Roman" w:hAnsi="Times New Roman" w:cs="Times New Roman"/>
          <w:color w:val="FF0000"/>
        </w:rPr>
        <w:t>.</w:t>
      </w:r>
      <w:r>
        <w:rPr>
          <w:rFonts w:ascii="Times New Roman" w:hAnsi="Times New Roman" w:cs="Times New Roman"/>
          <w:color w:val="FF0000"/>
        </w:rPr>
        <w:t xml:space="preserve"> You may also use</w:t>
      </w:r>
      <w:r w:rsidR="00F35FA9">
        <w:rPr>
          <w:rFonts w:ascii="Times New Roman" w:hAnsi="Times New Roman" w:cs="Times New Roman"/>
          <w:color w:val="FF0000"/>
        </w:rPr>
        <w:t xml:space="preserve"> another LLM</w:t>
      </w:r>
      <w:r w:rsidR="000849B7">
        <w:rPr>
          <w:rFonts w:ascii="Times New Roman" w:hAnsi="Times New Roman" w:cs="Times New Roman"/>
          <w:color w:val="FF0000"/>
        </w:rPr>
        <w:t>,</w:t>
      </w:r>
      <w:r w:rsidR="00F35FA9">
        <w:rPr>
          <w:rFonts w:ascii="Times New Roman" w:hAnsi="Times New Roman" w:cs="Times New Roman"/>
          <w:color w:val="FF0000"/>
        </w:rPr>
        <w:t xml:space="preserve"> including</w:t>
      </w:r>
      <w:r>
        <w:rPr>
          <w:rFonts w:ascii="Times New Roman" w:hAnsi="Times New Roman" w:cs="Times New Roman"/>
          <w:color w:val="FF0000"/>
        </w:rPr>
        <w:t xml:space="preserve"> hosted locally. Points will be deducted if no screenshots </w:t>
      </w:r>
      <w:r w:rsidR="000849B7">
        <w:rPr>
          <w:rFonts w:ascii="Times New Roman" w:hAnsi="Times New Roman" w:cs="Times New Roman"/>
          <w:color w:val="FF0000"/>
        </w:rPr>
        <w:t>are provided</w:t>
      </w:r>
      <w:r>
        <w:rPr>
          <w:rFonts w:ascii="Times New Roman" w:hAnsi="Times New Roman" w:cs="Times New Roman"/>
          <w:color w:val="FF0000"/>
        </w:rPr>
        <w:t>.</w:t>
      </w:r>
    </w:p>
    <w:p w14:paraId="290961FA" w14:textId="77777777" w:rsidR="00A045A7" w:rsidRDefault="00A045A7" w:rsidP="003E0033">
      <w:pPr>
        <w:rPr>
          <w:rFonts w:ascii="Times New Roman" w:hAnsi="Times New Roman" w:cs="Times New Roman"/>
        </w:rPr>
      </w:pPr>
    </w:p>
    <w:p w14:paraId="221FD198" w14:textId="77777777" w:rsidR="003E0033" w:rsidRDefault="003E0033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1446"/>
        <w:gridCol w:w="1227"/>
        <w:gridCol w:w="1371"/>
        <w:gridCol w:w="3505"/>
        <w:gridCol w:w="3156"/>
      </w:tblGrid>
      <w:tr w:rsidR="003E0033" w:rsidRPr="003C5B9B" w14:paraId="1FFD82E4" w14:textId="77777777" w:rsidTr="00D53F82">
        <w:trPr>
          <w:trHeight w:val="701"/>
        </w:trPr>
        <w:tc>
          <w:tcPr>
            <w:tcW w:w="1446" w:type="dxa"/>
          </w:tcPr>
          <w:p w14:paraId="3BA20B8A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227" w:type="dxa"/>
          </w:tcPr>
          <w:p w14:paraId="52A170DE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371" w:type="dxa"/>
          </w:tcPr>
          <w:p w14:paraId="1673D648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lass Name (s) of the Test Code </w:t>
            </w:r>
          </w:p>
        </w:tc>
        <w:tc>
          <w:tcPr>
            <w:tcW w:w="3505" w:type="dxa"/>
          </w:tcPr>
          <w:p w14:paraId="74F055A1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(s) of the Test Code</w:t>
            </w:r>
          </w:p>
        </w:tc>
        <w:tc>
          <w:tcPr>
            <w:tcW w:w="3156" w:type="dxa"/>
          </w:tcPr>
          <w:p w14:paraId="4311FAA6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Description of the Test Case (input &amp; expected output)</w:t>
            </w:r>
          </w:p>
        </w:tc>
      </w:tr>
      <w:tr w:rsidR="003E0033" w:rsidRPr="003E43A4" w14:paraId="2804221E" w14:textId="77777777" w:rsidTr="00D53F82">
        <w:trPr>
          <w:trHeight w:val="1259"/>
        </w:trPr>
        <w:tc>
          <w:tcPr>
            <w:tcW w:w="1446" w:type="dxa"/>
          </w:tcPr>
          <w:p w14:paraId="5B9322B8" w14:textId="2B770AC9" w:rsidR="003E0033" w:rsidRPr="003E43A4" w:rsidRDefault="001C718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7183">
              <w:rPr>
                <w:rFonts w:ascii="Times New Roman" w:hAnsi="Times New Roman" w:cs="Times New Roman"/>
                <w:sz w:val="20"/>
                <w:szCs w:val="20"/>
              </w:rPr>
              <w:t>Choose</w:t>
            </w:r>
            <w:r w:rsidR="009762F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C7183">
              <w:rPr>
                <w:rFonts w:ascii="Times New Roman" w:hAnsi="Times New Roman" w:cs="Times New Roman"/>
                <w:sz w:val="20"/>
                <w:szCs w:val="20"/>
              </w:rPr>
              <w:t>a board</w:t>
            </w:r>
            <w:r w:rsidRPr="001C7183">
              <w:rPr>
                <w:rFonts w:ascii="Times New Roman" w:hAnsi="Times New Roman" w:cs="Times New Roman"/>
                <w:sz w:val="20"/>
                <w:szCs w:val="20"/>
              </w:rPr>
              <w:br/>
              <w:t>size</w:t>
            </w:r>
          </w:p>
        </w:tc>
        <w:tc>
          <w:tcPr>
            <w:tcW w:w="1227" w:type="dxa"/>
          </w:tcPr>
          <w:p w14:paraId="36A7C808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371" w:type="dxa"/>
          </w:tcPr>
          <w:p w14:paraId="5DB1B6EB" w14:textId="4FE64DD8" w:rsidR="003E0033" w:rsidRPr="003E43A4" w:rsidRDefault="001C718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7183"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3505" w:type="dxa"/>
          </w:tcPr>
          <w:p w14:paraId="05C33150" w14:textId="6685299F" w:rsidR="003E0033" w:rsidRPr="003E43A4" w:rsidRDefault="001C718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7183">
              <w:rPr>
                <w:rFonts w:ascii="Times New Roman" w:hAnsi="Times New Roman" w:cs="Times New Roman"/>
                <w:sz w:val="20"/>
                <w:szCs w:val="20"/>
              </w:rPr>
              <w:t>testChooseBoardSiz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)</w:t>
            </w:r>
          </w:p>
        </w:tc>
        <w:tc>
          <w:tcPr>
            <w:tcW w:w="3156" w:type="dxa"/>
          </w:tcPr>
          <w:p w14:paraId="7940F6CF" w14:textId="153B3B24" w:rsidR="003E0033" w:rsidRDefault="001C718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7183">
              <w:rPr>
                <w:rFonts w:ascii="Times New Roman" w:hAnsi="Times New Roman" w:cs="Times New Roman"/>
                <w:sz w:val="20"/>
                <w:szCs w:val="20"/>
              </w:rPr>
              <w:t>Test setting and getting the</w:t>
            </w:r>
            <w:r w:rsidR="009762F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C7183">
              <w:rPr>
                <w:rFonts w:ascii="Times New Roman" w:hAnsi="Times New Roman" w:cs="Times New Roman"/>
                <w:sz w:val="20"/>
                <w:szCs w:val="20"/>
              </w:rPr>
              <w:t>board size,</w:t>
            </w:r>
            <w:r w:rsidR="009762F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C7183">
              <w:rPr>
                <w:rFonts w:ascii="Times New Roman" w:hAnsi="Times New Roman" w:cs="Times New Roman"/>
                <w:sz w:val="20"/>
                <w:szCs w:val="20"/>
              </w:rPr>
              <w:t>expecting the set</w:t>
            </w:r>
            <w:r w:rsidR="009762F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C7183">
              <w:rPr>
                <w:rFonts w:ascii="Times New Roman" w:hAnsi="Times New Roman" w:cs="Times New Roman"/>
                <w:sz w:val="20"/>
                <w:szCs w:val="20"/>
              </w:rPr>
              <w:t>size to match the get size.</w:t>
            </w:r>
          </w:p>
          <w:p w14:paraId="2C4778AB" w14:textId="5E34BF38" w:rsidR="009762FF" w:rsidRPr="003E43A4" w:rsidRDefault="009762F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nput: Set board size to 10.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br/>
              <w:t>Expected Output: Get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size should return 10</w:t>
            </w:r>
          </w:p>
        </w:tc>
      </w:tr>
      <w:tr w:rsidR="003E0033" w:rsidRPr="003E43A4" w14:paraId="6DFAB0AC" w14:textId="77777777" w:rsidTr="00D53F82">
        <w:trPr>
          <w:trHeight w:val="233"/>
        </w:trPr>
        <w:tc>
          <w:tcPr>
            <w:tcW w:w="1446" w:type="dxa"/>
          </w:tcPr>
          <w:p w14:paraId="419DA361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14:paraId="579188D8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371" w:type="dxa"/>
          </w:tcPr>
          <w:p w14:paraId="053BA0B0" w14:textId="39A5E6FE" w:rsidR="003E0033" w:rsidRPr="003E43A4" w:rsidRDefault="009762F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3505" w:type="dxa"/>
          </w:tcPr>
          <w:p w14:paraId="60A0FF10" w14:textId="77777777" w:rsidR="009762FF" w:rsidRPr="009762FF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testBoardSizeEnteredIsNumeric</w:t>
            </w:r>
          </w:p>
          <w:p w14:paraId="5B9027B9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6" w:type="dxa"/>
          </w:tcPr>
          <w:p w14:paraId="2EABD0BC" w14:textId="77777777" w:rsidR="009762FF" w:rsidRDefault="009762F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Test checking if a string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numeric, expecting false for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non-numeric string and true f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a numeric string.</w:t>
            </w:r>
          </w:p>
          <w:p w14:paraId="5E344F93" w14:textId="17DDAFBE" w:rsidR="009762FF" w:rsidRDefault="009762F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62FF">
              <w:rPr>
                <w:rFonts w:ascii="Times New Roman" w:hAnsi="Times New Roman" w:cs="Times New Roman"/>
                <w:sz w:val="20"/>
                <w:szCs w:val="20"/>
              </w:rPr>
              <w:br/>
              <w:t>Input: "a". Expected Output: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br/>
              <w:t>isBoardSizeTextNumeri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should return false.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br/>
              <w:t>Input: "5". Expected Output: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br/>
              <w:t>isBoardSizeTextNumeri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should return true</w:t>
            </w:r>
          </w:p>
          <w:p w14:paraId="4450CF5B" w14:textId="58555F45" w:rsidR="003E0033" w:rsidRPr="003E43A4" w:rsidRDefault="009762F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62FF">
              <w:rPr>
                <w:rFonts w:ascii="Times New Roman" w:hAnsi="Times New Roman" w:cs="Times New Roman"/>
                <w:sz w:val="20"/>
                <w:szCs w:val="20"/>
              </w:rPr>
              <w:br/>
              <w:t>Test checking if an enter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number is greater than 2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expecting false for a numb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less than 2 and true for a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br/>
              <w:t>number greater than 2</w:t>
            </w:r>
          </w:p>
        </w:tc>
      </w:tr>
      <w:tr w:rsidR="003E0033" w:rsidRPr="003E43A4" w14:paraId="0D11BE6D" w14:textId="77777777" w:rsidTr="00D53F82">
        <w:trPr>
          <w:trHeight w:val="233"/>
        </w:trPr>
        <w:tc>
          <w:tcPr>
            <w:tcW w:w="1446" w:type="dxa"/>
          </w:tcPr>
          <w:p w14:paraId="4558A0BC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14:paraId="741B15A6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  <w:tc>
          <w:tcPr>
            <w:tcW w:w="1371" w:type="dxa"/>
          </w:tcPr>
          <w:p w14:paraId="4E1A7AD6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05" w:type="dxa"/>
          </w:tcPr>
          <w:p w14:paraId="68E7558E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6" w:type="dxa"/>
          </w:tcPr>
          <w:p w14:paraId="0DCA256B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62FF" w:rsidRPr="003E43A4" w14:paraId="185E1804" w14:textId="77777777" w:rsidTr="00D53F82">
        <w:trPr>
          <w:trHeight w:val="233"/>
        </w:trPr>
        <w:tc>
          <w:tcPr>
            <w:tcW w:w="1446" w:type="dxa"/>
          </w:tcPr>
          <w:p w14:paraId="7CC30601" w14:textId="5B501D0B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  <w:tc>
          <w:tcPr>
            <w:tcW w:w="1227" w:type="dxa"/>
          </w:tcPr>
          <w:p w14:paraId="60CA4D39" w14:textId="77777777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371" w:type="dxa"/>
          </w:tcPr>
          <w:p w14:paraId="4C015D19" w14:textId="293139C1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3505" w:type="dxa"/>
          </w:tcPr>
          <w:p w14:paraId="6B5D564E" w14:textId="51C9ED07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testSimpleGameMode</w:t>
            </w:r>
          </w:p>
        </w:tc>
        <w:tc>
          <w:tcPr>
            <w:tcW w:w="3156" w:type="dxa"/>
          </w:tcPr>
          <w:p w14:paraId="2104A3D5" w14:textId="77777777" w:rsidR="009762FF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Test setting and getting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game mode as simple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expecting true f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isSimpleGame after setting</w:t>
            </w:r>
          </w:p>
          <w:p w14:paraId="11B20EA3" w14:textId="77777777" w:rsidR="009762FF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C4E073" w14:textId="48CA4868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nput: Set game mode to simple.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br/>
              <w:t>Expected Output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isSimpleGame should retur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true after setting</w:t>
            </w:r>
          </w:p>
        </w:tc>
      </w:tr>
      <w:tr w:rsidR="009762FF" w:rsidRPr="003E43A4" w14:paraId="49CC81D6" w14:textId="77777777" w:rsidTr="00D53F82">
        <w:trPr>
          <w:trHeight w:val="221"/>
        </w:trPr>
        <w:tc>
          <w:tcPr>
            <w:tcW w:w="1446" w:type="dxa"/>
          </w:tcPr>
          <w:p w14:paraId="6CCC03F4" w14:textId="77777777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14:paraId="69C091D0" w14:textId="5E719A4B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1371" w:type="dxa"/>
          </w:tcPr>
          <w:p w14:paraId="1BA6C13D" w14:textId="61739DCA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3505" w:type="dxa"/>
          </w:tcPr>
          <w:p w14:paraId="6750117B" w14:textId="11D60241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testGeneralGameMode</w:t>
            </w:r>
          </w:p>
        </w:tc>
        <w:tc>
          <w:tcPr>
            <w:tcW w:w="3156" w:type="dxa"/>
          </w:tcPr>
          <w:p w14:paraId="0701830E" w14:textId="77777777" w:rsidR="009762FF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Test setting and getting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game mode as general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expecting false f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isSimpleGame after setting</w:t>
            </w:r>
          </w:p>
          <w:p w14:paraId="7EB6C5B4" w14:textId="77777777" w:rsidR="009762FF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BB911A" w14:textId="2C0447E5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nput: Set game mode t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general. Expected Output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isSimpleGame should returnfalse after setting.</w:t>
            </w:r>
          </w:p>
        </w:tc>
      </w:tr>
      <w:tr w:rsidR="009762FF" w:rsidRPr="003E43A4" w14:paraId="1709F4FF" w14:textId="77777777" w:rsidTr="00D53F82">
        <w:trPr>
          <w:trHeight w:val="221"/>
        </w:trPr>
        <w:tc>
          <w:tcPr>
            <w:tcW w:w="1446" w:type="dxa"/>
          </w:tcPr>
          <w:p w14:paraId="3F1D9A3B" w14:textId="19AD507D" w:rsidR="009762FF" w:rsidRPr="003E43A4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tart a new game of the chosen board size and game mode</w:t>
            </w:r>
          </w:p>
        </w:tc>
        <w:tc>
          <w:tcPr>
            <w:tcW w:w="1227" w:type="dxa"/>
          </w:tcPr>
          <w:p w14:paraId="6DB2903D" w14:textId="67727626" w:rsidR="009762FF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371" w:type="dxa"/>
          </w:tcPr>
          <w:p w14:paraId="765466F3" w14:textId="2C0F194A" w:rsidR="009762FF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3505" w:type="dxa"/>
          </w:tcPr>
          <w:p w14:paraId="1EFE5C9C" w14:textId="2488CE68" w:rsidR="009762FF" w:rsidRPr="009762FF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testStartGameWithChosenSizeAndMode</w:t>
            </w:r>
          </w:p>
        </w:tc>
        <w:tc>
          <w:tcPr>
            <w:tcW w:w="3156" w:type="dxa"/>
          </w:tcPr>
          <w:p w14:paraId="4CECC16F" w14:textId="77777777" w:rsidR="009762FF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Test resetting the game with a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br/>
              <w:t>chosen board size and ga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mode, expecting the board siz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and game mode to match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62FF">
              <w:rPr>
                <w:rFonts w:ascii="Times New Roman" w:hAnsi="Times New Roman" w:cs="Times New Roman"/>
                <w:sz w:val="20"/>
                <w:szCs w:val="20"/>
              </w:rPr>
              <w:t>input values.</w:t>
            </w:r>
          </w:p>
          <w:p w14:paraId="1FBCF327" w14:textId="77777777" w:rsidR="009762FF" w:rsidRDefault="009762FF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33888B" w14:textId="3D6CEE53" w:rsidR="00D53F82" w:rsidRPr="009762FF" w:rsidRDefault="00D53F82" w:rsidP="009762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Input: Board size = 9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isSimpleGame = false.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br/>
              <w:t>Expected Output: Get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ize should return 9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isSimpleGame should retur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false, and the initial game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hould have an empty cell a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[0][0].</w:t>
            </w:r>
          </w:p>
        </w:tc>
      </w:tr>
      <w:tr w:rsidR="00D53F82" w:rsidRPr="003E43A4" w14:paraId="69C0A35E" w14:textId="77777777" w:rsidTr="00D53F82">
        <w:trPr>
          <w:trHeight w:val="221"/>
        </w:trPr>
        <w:tc>
          <w:tcPr>
            <w:tcW w:w="1446" w:type="dxa"/>
          </w:tcPr>
          <w:p w14:paraId="19A7718D" w14:textId="52906F26" w:rsidR="00D53F82" w:rsidRPr="00E9012B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  <w:tc>
          <w:tcPr>
            <w:tcW w:w="1227" w:type="dxa"/>
          </w:tcPr>
          <w:p w14:paraId="47BBE6DE" w14:textId="66C44A7A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1371" w:type="dxa"/>
          </w:tcPr>
          <w:p w14:paraId="0E94B8C7" w14:textId="6C08C800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3505" w:type="dxa"/>
          </w:tcPr>
          <w:p w14:paraId="6C6057BE" w14:textId="77777777" w:rsidR="00D53F82" w:rsidRP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estMakeSMoveInSimpleGame</w:t>
            </w:r>
          </w:p>
          <w:p w14:paraId="7A8173DF" w14:textId="77777777" w:rsidR="00D53F82" w:rsidRPr="009762FF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6" w:type="dxa"/>
          </w:tcPr>
          <w:p w14:paraId="1AE8ECD7" w14:textId="77777777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est making an 'S' move in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imple game, expecting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board to have 'S' at the specifi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position.</w:t>
            </w:r>
          </w:p>
          <w:p w14:paraId="51B5C251" w14:textId="77777777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471A16" w14:textId="2A48B61C" w:rsidR="00D53F82" w:rsidRPr="009762FF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nput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: Reset game with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ize 8 and simple game mode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hen make an 'S' move at [5][0].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br/>
              <w:t>Expected Output: The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hould have 'S' at [5][0].</w:t>
            </w:r>
          </w:p>
        </w:tc>
      </w:tr>
      <w:tr w:rsidR="00D53F82" w:rsidRPr="003E43A4" w14:paraId="44C477A8" w14:textId="77777777" w:rsidTr="00D53F82">
        <w:trPr>
          <w:trHeight w:val="221"/>
        </w:trPr>
        <w:tc>
          <w:tcPr>
            <w:tcW w:w="1446" w:type="dxa"/>
          </w:tcPr>
          <w:p w14:paraId="6629980F" w14:textId="77777777" w:rsidR="00D53F82" w:rsidRPr="00E9012B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14:paraId="64BB6C30" w14:textId="552BFA71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1371" w:type="dxa"/>
          </w:tcPr>
          <w:p w14:paraId="05324721" w14:textId="06640C25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3505" w:type="dxa"/>
          </w:tcPr>
          <w:p w14:paraId="74DF80B8" w14:textId="32308F70" w:rsidR="00D53F82" w:rsidRPr="009762FF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estMakeOMoveInSimpleGame</w:t>
            </w:r>
          </w:p>
        </w:tc>
        <w:tc>
          <w:tcPr>
            <w:tcW w:w="3156" w:type="dxa"/>
          </w:tcPr>
          <w:p w14:paraId="004A6766" w14:textId="4DE3FF94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est making an 'O' move in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imple game, expecting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board to have 'O' at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pecified position.</w:t>
            </w:r>
          </w:p>
          <w:p w14:paraId="675BA066" w14:textId="77777777" w:rsidR="00D53F82" w:rsidRP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62FB92" w14:textId="441F2BAD" w:rsidR="00D53F82" w:rsidRP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Input: Reset game with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ize 8 and simple game mode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hen make an 'O' move at [0][2].</w:t>
            </w:r>
          </w:p>
          <w:p w14:paraId="3D5A1AD7" w14:textId="4FA1EE0C" w:rsidR="00D53F82" w:rsidRPr="009762FF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Expected Output: The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hould have 'O' at [0][2].</w:t>
            </w:r>
          </w:p>
        </w:tc>
      </w:tr>
      <w:tr w:rsidR="00D53F82" w:rsidRPr="003E43A4" w14:paraId="2F829582" w14:textId="77777777" w:rsidTr="00D53F82">
        <w:trPr>
          <w:trHeight w:val="221"/>
        </w:trPr>
        <w:tc>
          <w:tcPr>
            <w:tcW w:w="1446" w:type="dxa"/>
          </w:tcPr>
          <w:p w14:paraId="648F421E" w14:textId="6E48A802" w:rsidR="00D53F82" w:rsidRPr="00E9012B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  <w:tc>
          <w:tcPr>
            <w:tcW w:w="1227" w:type="dxa"/>
          </w:tcPr>
          <w:p w14:paraId="66E85A61" w14:textId="7AED3D7B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371" w:type="dxa"/>
          </w:tcPr>
          <w:p w14:paraId="7AE02123" w14:textId="01BB2A79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3505" w:type="dxa"/>
          </w:tcPr>
          <w:p w14:paraId="4E6B558F" w14:textId="77777777" w:rsidR="00D53F82" w:rsidRP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estMakeSMoveInGeneralGame</w:t>
            </w:r>
          </w:p>
          <w:p w14:paraId="03643D1F" w14:textId="77777777" w:rsidR="00D53F82" w:rsidRP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6" w:type="dxa"/>
          </w:tcPr>
          <w:p w14:paraId="40E52456" w14:textId="77777777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est making an 'S' move in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general game, expecting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board to have 'S' at the specifi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position.</w:t>
            </w:r>
          </w:p>
          <w:p w14:paraId="3789760D" w14:textId="29A81AB9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br/>
              <w:t>Input: Reset game with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ize 8 and general game mode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hen make an 'S' move at [5][0].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br/>
              <w:t>Expected Output: The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hould have 'S' at [5][0].</w:t>
            </w:r>
          </w:p>
        </w:tc>
      </w:tr>
      <w:tr w:rsidR="00D53F82" w:rsidRPr="003E43A4" w14:paraId="5668D54C" w14:textId="77777777" w:rsidTr="00D53F82">
        <w:trPr>
          <w:trHeight w:val="221"/>
        </w:trPr>
        <w:tc>
          <w:tcPr>
            <w:tcW w:w="1446" w:type="dxa"/>
          </w:tcPr>
          <w:p w14:paraId="11737E87" w14:textId="77777777" w:rsidR="00D53F82" w:rsidRPr="00E9012B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14:paraId="16C9BDAA" w14:textId="26931048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2</w:t>
            </w:r>
          </w:p>
        </w:tc>
        <w:tc>
          <w:tcPr>
            <w:tcW w:w="1371" w:type="dxa"/>
          </w:tcPr>
          <w:p w14:paraId="547DD436" w14:textId="4D274E09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3505" w:type="dxa"/>
          </w:tcPr>
          <w:p w14:paraId="53B4BB84" w14:textId="77777777" w:rsidR="00D53F82" w:rsidRP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estMakeOMoveInGeneralGame</w:t>
            </w:r>
          </w:p>
          <w:p w14:paraId="7A42F0F5" w14:textId="77777777" w:rsidR="00D53F82" w:rsidRP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6" w:type="dxa"/>
          </w:tcPr>
          <w:p w14:paraId="20E33213" w14:textId="77777777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est making an 'O' move in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general game, expecting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board to have 'O' at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pecified position.</w:t>
            </w:r>
          </w:p>
          <w:p w14:paraId="7522E2EF" w14:textId="26C1E2D9" w:rsidR="00D53F82" w:rsidRDefault="00D53F82" w:rsidP="00D53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3F82">
              <w:rPr>
                <w:rFonts w:ascii="Times New Roman" w:hAnsi="Times New Roman" w:cs="Times New Roman"/>
                <w:sz w:val="20"/>
                <w:szCs w:val="20"/>
              </w:rPr>
              <w:br/>
              <w:t>Input: Reset game with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ize 8 and general game mode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then make an 'O' move at [0][2].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br/>
              <w:t>Expected Output: The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53F82">
              <w:rPr>
                <w:rFonts w:ascii="Times New Roman" w:hAnsi="Times New Roman" w:cs="Times New Roman"/>
                <w:sz w:val="20"/>
                <w:szCs w:val="20"/>
              </w:rPr>
              <w:t>should have 'O' at [0][2].</w:t>
            </w:r>
          </w:p>
        </w:tc>
      </w:tr>
    </w:tbl>
    <w:p w14:paraId="459DC2E3" w14:textId="77777777" w:rsidR="00FF42BE" w:rsidRDefault="00FF42BE" w:rsidP="00FF42BE">
      <w:pPr>
        <w:rPr>
          <w:rFonts w:ascii="Times New Roman" w:hAnsi="Times New Roman" w:cs="Times New Roman"/>
        </w:rPr>
      </w:pPr>
    </w:p>
    <w:p w14:paraId="504A57A1" w14:textId="052D1CA1" w:rsidR="00FF42BE" w:rsidRDefault="007B2B0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2 M</w:t>
      </w:r>
      <w:r w:rsidR="00FF42BE">
        <w:rPr>
          <w:rFonts w:ascii="Times New Roman" w:hAnsi="Times New Roman" w:cs="Times New Roman"/>
        </w:rPr>
        <w:t xml:space="preserve">anual tests directly corresponding to </w:t>
      </w:r>
      <w:r w:rsidR="00E32447">
        <w:rPr>
          <w:rFonts w:ascii="Times New Roman" w:hAnsi="Times New Roman" w:cs="Times New Roman"/>
        </w:rPr>
        <w:t>the acceptance criteria of the above user stories</w:t>
      </w:r>
    </w:p>
    <w:p w14:paraId="4F109B2C" w14:textId="77777777" w:rsidR="00FF42BE" w:rsidRDefault="00FF42BE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10185" w:type="dxa"/>
        <w:tblLook w:val="04A0" w:firstRow="1" w:lastRow="0" w:firstColumn="1" w:lastColumn="0" w:noHBand="0" w:noVBand="1"/>
      </w:tblPr>
      <w:tblGrid>
        <w:gridCol w:w="1893"/>
        <w:gridCol w:w="1342"/>
        <w:gridCol w:w="1980"/>
        <w:gridCol w:w="4050"/>
        <w:gridCol w:w="920"/>
      </w:tblGrid>
      <w:tr w:rsidR="003E0033" w:rsidRPr="003C5B9B" w14:paraId="27F9927C" w14:textId="77777777" w:rsidTr="001471FA">
        <w:trPr>
          <w:trHeight w:val="800"/>
        </w:trPr>
        <w:tc>
          <w:tcPr>
            <w:tcW w:w="1893" w:type="dxa"/>
          </w:tcPr>
          <w:p w14:paraId="4B1DBF1A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342" w:type="dxa"/>
          </w:tcPr>
          <w:p w14:paraId="4F39134C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980" w:type="dxa"/>
          </w:tcPr>
          <w:p w14:paraId="5BA6360E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st Case Input </w:t>
            </w:r>
          </w:p>
        </w:tc>
        <w:tc>
          <w:tcPr>
            <w:tcW w:w="4050" w:type="dxa"/>
          </w:tcPr>
          <w:p w14:paraId="1274A310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Oracle (Expected Output)</w:t>
            </w:r>
          </w:p>
        </w:tc>
        <w:tc>
          <w:tcPr>
            <w:tcW w:w="920" w:type="dxa"/>
          </w:tcPr>
          <w:p w14:paraId="62BC697F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</w:t>
            </w:r>
          </w:p>
        </w:tc>
      </w:tr>
      <w:tr w:rsidR="003E0033" w:rsidRPr="003E43A4" w14:paraId="07B99C69" w14:textId="77777777" w:rsidTr="001471FA">
        <w:trPr>
          <w:trHeight w:val="440"/>
        </w:trPr>
        <w:tc>
          <w:tcPr>
            <w:tcW w:w="1893" w:type="dxa"/>
          </w:tcPr>
          <w:p w14:paraId="2C756BDA" w14:textId="779E090F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  <w:tc>
          <w:tcPr>
            <w:tcW w:w="1342" w:type="dxa"/>
          </w:tcPr>
          <w:p w14:paraId="2FB744A4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980" w:type="dxa"/>
          </w:tcPr>
          <w:p w14:paraId="24D11522" w14:textId="59D35CE1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t board size to 10</w:t>
            </w:r>
          </w:p>
        </w:tc>
        <w:tc>
          <w:tcPr>
            <w:tcW w:w="4050" w:type="dxa"/>
          </w:tcPr>
          <w:p w14:paraId="04246CC2" w14:textId="7C5C7F9B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 new 10*10 game board is displayed</w:t>
            </w:r>
          </w:p>
        </w:tc>
        <w:tc>
          <w:tcPr>
            <w:tcW w:w="920" w:type="dxa"/>
          </w:tcPr>
          <w:p w14:paraId="62AC196F" w14:textId="1EC71E65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</w:tc>
      </w:tr>
      <w:tr w:rsidR="003E0033" w:rsidRPr="003E43A4" w14:paraId="5E012D30" w14:textId="77777777" w:rsidTr="001471FA">
        <w:trPr>
          <w:trHeight w:val="620"/>
        </w:trPr>
        <w:tc>
          <w:tcPr>
            <w:tcW w:w="1893" w:type="dxa"/>
          </w:tcPr>
          <w:p w14:paraId="76B22283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</w:tcPr>
          <w:p w14:paraId="2AE2E88A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980" w:type="dxa"/>
          </w:tcPr>
          <w:p w14:paraId="691E748B" w14:textId="77777777" w:rsidR="003E0033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put: “a”</w:t>
            </w:r>
          </w:p>
          <w:p w14:paraId="09FB7949" w14:textId="77777777" w:rsidR="009F500F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FFADCE" w14:textId="25CA72A5" w:rsidR="009F500F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put: “5”</w:t>
            </w:r>
          </w:p>
        </w:tc>
        <w:tc>
          <w:tcPr>
            <w:tcW w:w="4050" w:type="dxa"/>
          </w:tcPr>
          <w:p w14:paraId="37DE2013" w14:textId="77777777" w:rsidR="003E0033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rror message indicating invalid input</w:t>
            </w:r>
          </w:p>
          <w:p w14:paraId="00360A5A" w14:textId="77777777" w:rsidR="009F500F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BB901A" w14:textId="08B898AC" w:rsidR="009F500F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Error message indicating onl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numbers can be entered for boa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siz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20" w:type="dxa"/>
          </w:tcPr>
          <w:p w14:paraId="14073EAB" w14:textId="77777777" w:rsidR="003E0033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7BE8FEFC" w14:textId="77777777" w:rsidR="009F500F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F2F701" w14:textId="7131479D" w:rsidR="009F500F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</w:tc>
      </w:tr>
      <w:tr w:rsidR="003E0033" w:rsidRPr="003E43A4" w14:paraId="2A91FBE8" w14:textId="77777777" w:rsidTr="001471FA">
        <w:trPr>
          <w:trHeight w:val="616"/>
        </w:trPr>
        <w:tc>
          <w:tcPr>
            <w:tcW w:w="1893" w:type="dxa"/>
          </w:tcPr>
          <w:p w14:paraId="6E2F6121" w14:textId="5799D3E9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Choos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the game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br/>
              <w:t>mode of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chosen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br/>
              <w:t>board</w:t>
            </w:r>
          </w:p>
        </w:tc>
        <w:tc>
          <w:tcPr>
            <w:tcW w:w="1342" w:type="dxa"/>
          </w:tcPr>
          <w:p w14:paraId="2AAE0EE6" w14:textId="589A3EC1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980" w:type="dxa"/>
          </w:tcPr>
          <w:p w14:paraId="727E5436" w14:textId="2931DBDD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Set game mode to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br/>
              <w:t>simple.</w:t>
            </w:r>
          </w:p>
        </w:tc>
        <w:tc>
          <w:tcPr>
            <w:tcW w:w="4050" w:type="dxa"/>
          </w:tcPr>
          <w:p w14:paraId="73718078" w14:textId="213F28B5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Simple Game radio butt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selected</w:t>
            </w:r>
            <w:proofErr w:type="gramEnd"/>
            <w:r w:rsidRPr="009F500F">
              <w:rPr>
                <w:rFonts w:ascii="Times New Roman" w:hAnsi="Times New Roman" w:cs="Times New Roman"/>
                <w:sz w:val="20"/>
                <w:szCs w:val="20"/>
              </w:rPr>
              <w:t xml:space="preserve"> and General Game radi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button deselected</w:t>
            </w:r>
          </w:p>
        </w:tc>
        <w:tc>
          <w:tcPr>
            <w:tcW w:w="920" w:type="dxa"/>
          </w:tcPr>
          <w:p w14:paraId="7B60B47A" w14:textId="712FB628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</w:tc>
      </w:tr>
      <w:tr w:rsidR="003E0033" w:rsidRPr="003E43A4" w14:paraId="72BFA9F2" w14:textId="77777777" w:rsidTr="001471FA">
        <w:trPr>
          <w:trHeight w:val="616"/>
        </w:trPr>
        <w:tc>
          <w:tcPr>
            <w:tcW w:w="1893" w:type="dxa"/>
          </w:tcPr>
          <w:p w14:paraId="3D79C840" w14:textId="0A95377E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</w:tcPr>
          <w:p w14:paraId="04041858" w14:textId="2169AE92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="009F500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80" w:type="dxa"/>
          </w:tcPr>
          <w:p w14:paraId="2C269A52" w14:textId="14D3D2DA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t game mode to general</w:t>
            </w:r>
          </w:p>
        </w:tc>
        <w:tc>
          <w:tcPr>
            <w:tcW w:w="4050" w:type="dxa"/>
          </w:tcPr>
          <w:p w14:paraId="5FFB1806" w14:textId="01C08BDD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Simple Game radio button is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br/>
              <w:t>deselected and General Game radio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br/>
              <w:t>button selected</w:t>
            </w:r>
          </w:p>
        </w:tc>
        <w:tc>
          <w:tcPr>
            <w:tcW w:w="920" w:type="dxa"/>
          </w:tcPr>
          <w:p w14:paraId="21DCA1CA" w14:textId="44CFB66E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</w:tc>
      </w:tr>
      <w:tr w:rsidR="003E0033" w:rsidRPr="003E43A4" w14:paraId="6757AE85" w14:textId="77777777" w:rsidTr="001471FA">
        <w:trPr>
          <w:trHeight w:val="616"/>
        </w:trPr>
        <w:tc>
          <w:tcPr>
            <w:tcW w:w="1893" w:type="dxa"/>
          </w:tcPr>
          <w:p w14:paraId="3DE79410" w14:textId="2B230C82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Start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new ga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of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chose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board siz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and ga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mode</w:t>
            </w:r>
          </w:p>
        </w:tc>
        <w:tc>
          <w:tcPr>
            <w:tcW w:w="1342" w:type="dxa"/>
          </w:tcPr>
          <w:p w14:paraId="7827FA0F" w14:textId="24B6939C" w:rsidR="003E0033" w:rsidRPr="003E43A4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980" w:type="dxa"/>
          </w:tcPr>
          <w:p w14:paraId="3F767253" w14:textId="77777777" w:rsidR="003E0033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Board size = 9,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br/>
              <w:t>Game mode =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br/>
              <w:t>General Game</w:t>
            </w:r>
          </w:p>
          <w:p w14:paraId="0A0875F0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373D5F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7DDAAB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oard size=8,</w:t>
            </w:r>
          </w:p>
          <w:p w14:paraId="30B0FFE5" w14:textId="365B031F" w:rsidR="001471FA" w:rsidRPr="003E43A4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mode = Simple game</w:t>
            </w:r>
          </w:p>
        </w:tc>
        <w:tc>
          <w:tcPr>
            <w:tcW w:w="4050" w:type="dxa"/>
          </w:tcPr>
          <w:p w14:paraId="7611A55D" w14:textId="7A49F0B9" w:rsidR="003E0033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When ‘New Game’ butt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pressed a message indicating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new game start is shown an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players are allowed to make mov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 xml:space="preserve">in a </w:t>
            </w:r>
            <w:proofErr w:type="gramStart"/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General</w:t>
            </w:r>
            <w:proofErr w:type="gramEnd"/>
            <w:r w:rsidRPr="009F500F">
              <w:rPr>
                <w:rFonts w:ascii="Times New Roman" w:hAnsi="Times New Roman" w:cs="Times New Roman"/>
                <w:sz w:val="20"/>
                <w:szCs w:val="20"/>
              </w:rPr>
              <w:t xml:space="preserve"> game of 9*9 game</w:t>
            </w:r>
            <w:r w:rsidR="001471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500F">
              <w:rPr>
                <w:rFonts w:ascii="Times New Roman" w:hAnsi="Times New Roman" w:cs="Times New Roman"/>
                <w:sz w:val="20"/>
                <w:szCs w:val="20"/>
              </w:rPr>
              <w:t>board.</w:t>
            </w:r>
          </w:p>
          <w:p w14:paraId="454727F1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55C425" w14:textId="252A58D7" w:rsidR="001471FA" w:rsidRPr="003E43A4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When ‘New Game’ butt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pressed a message indicating 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new game start is shown an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players are allowed to make mo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in a Simple game of 8*8 game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br/>
              <w:t>board.</w:t>
            </w:r>
          </w:p>
        </w:tc>
        <w:tc>
          <w:tcPr>
            <w:tcW w:w="920" w:type="dxa"/>
          </w:tcPr>
          <w:p w14:paraId="2428FE2C" w14:textId="77777777" w:rsidR="003E0033" w:rsidRDefault="009F500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7AE38BE9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EEB7B3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5AA4D1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72FD77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24D70D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F89F96" w14:textId="5C67DCDE" w:rsidR="001471FA" w:rsidRPr="003E43A4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</w:tc>
      </w:tr>
      <w:tr w:rsidR="001471FA" w:rsidRPr="003E43A4" w14:paraId="23F13AAB" w14:textId="77777777" w:rsidTr="001471FA">
        <w:trPr>
          <w:trHeight w:val="616"/>
        </w:trPr>
        <w:tc>
          <w:tcPr>
            <w:tcW w:w="1893" w:type="dxa"/>
          </w:tcPr>
          <w:p w14:paraId="7EDF72B6" w14:textId="2233B096" w:rsidR="001471FA" w:rsidRPr="009F500F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Make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move in a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br/>
              <w:t>simp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1342" w:type="dxa"/>
          </w:tcPr>
          <w:p w14:paraId="5D409EDC" w14:textId="0104017F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1980" w:type="dxa"/>
          </w:tcPr>
          <w:p w14:paraId="0067064F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turn in a Simp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selects ‘S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br/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on an 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72FEFA2E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74042C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turn in a Simp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selects ‘O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br/>
              <w:t>button and clicks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br/>
              <w:t>on an 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23B94004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D86C0C" w14:textId="3A630FCB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turn in a Simp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selects ‘S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br/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 xml:space="preserve">on a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non-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121B36D9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1B4999" w14:textId="54C10E7A" w:rsidR="001471FA" w:rsidRPr="009F500F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uring a player’s turn in a simple game, player selects ‘O’ from his side of radio button and clicks on a non-empty square</w:t>
            </w:r>
          </w:p>
        </w:tc>
        <w:tc>
          <w:tcPr>
            <w:tcW w:w="4050" w:type="dxa"/>
          </w:tcPr>
          <w:p w14:paraId="22DB13C0" w14:textId="41608DBD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The square which was clicked 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now marked as ‘S’</w:t>
            </w:r>
          </w:p>
          <w:p w14:paraId="6CA91A43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4D7C32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10706A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B96518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F7C1CC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D7C2BA" w14:textId="6E140663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The square which was clicked 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now marked as ‘O’</w:t>
            </w:r>
          </w:p>
          <w:p w14:paraId="3B36C5B6" w14:textId="77777777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24006F" w14:textId="77777777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F34C38" w14:textId="77777777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F10570" w14:textId="77777777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94C51F" w14:textId="77777777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E847C7" w14:textId="5A4E4A51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n error message is display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showing player should click on 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empty square.</w:t>
            </w:r>
          </w:p>
          <w:p w14:paraId="507CD9A4" w14:textId="77777777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A02EB9" w14:textId="77777777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3B38D0" w14:textId="77777777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91C8DA" w14:textId="77777777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A40ABA" w14:textId="77777777" w:rsid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083C50" w14:textId="18D5190C" w:rsidR="001471FA" w:rsidRPr="001471FA" w:rsidRDefault="001471FA" w:rsidP="001471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An error message is display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showing player should click on 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471FA">
              <w:rPr>
                <w:rFonts w:ascii="Times New Roman" w:hAnsi="Times New Roman" w:cs="Times New Roman"/>
                <w:sz w:val="20"/>
                <w:szCs w:val="20"/>
              </w:rPr>
              <w:t>empty square.</w:t>
            </w:r>
          </w:p>
          <w:p w14:paraId="18E326BC" w14:textId="2E666711" w:rsidR="001471FA" w:rsidRPr="009F500F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</w:tcPr>
          <w:p w14:paraId="66BE0313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764B5D33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B0694E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69A187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2ED3DE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6F2EA3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E3A517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E6766F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79797187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7A75FF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0BAD12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A68952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33428D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7745EF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07B0C9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7AEA2743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24A3BF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67A281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31B83C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837F01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8FBF64" w14:textId="77777777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51BDF5" w14:textId="68797CAC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</w:tc>
      </w:tr>
      <w:tr w:rsidR="001471FA" w:rsidRPr="003E43A4" w14:paraId="743B93FF" w14:textId="77777777" w:rsidTr="001471FA">
        <w:trPr>
          <w:trHeight w:val="616"/>
        </w:trPr>
        <w:tc>
          <w:tcPr>
            <w:tcW w:w="1893" w:type="dxa"/>
          </w:tcPr>
          <w:p w14:paraId="2BE81DAD" w14:textId="77777777" w:rsidR="001471FA" w:rsidRP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</w:tcPr>
          <w:p w14:paraId="02C73458" w14:textId="7D4645F5" w:rsid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1980" w:type="dxa"/>
          </w:tcPr>
          <w:p w14:paraId="3EC0F25F" w14:textId="78BBF654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turn in a Simp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elects ‘S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</w:p>
          <w:p w14:paraId="736324EA" w14:textId="4435FFBD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on an 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4367861C" w14:textId="77777777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E5A719" w14:textId="3E759519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turn in a Simp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elects ‘O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</w:p>
          <w:p w14:paraId="01FB49B9" w14:textId="1CF8D8DD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on an 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6A5529D4" w14:textId="29068F68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turn in a Simp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elects ‘S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</w:p>
          <w:p w14:paraId="7F18476C" w14:textId="7810EB6A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 xml:space="preserve">on a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non-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5486E579" w14:textId="77777777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6020EB" w14:textId="06661A9A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urn in a Simp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elects ‘O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</w:p>
          <w:p w14:paraId="2F2FB3D1" w14:textId="6E3ACB42" w:rsidR="001471FA" w:rsidRPr="001471F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 xml:space="preserve">on a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non-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</w:tc>
        <w:tc>
          <w:tcPr>
            <w:tcW w:w="4050" w:type="dxa"/>
          </w:tcPr>
          <w:p w14:paraId="48CE2174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he square which was clicked 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no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marked as ‘S’ and tur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altered</w:t>
            </w:r>
          </w:p>
          <w:p w14:paraId="68898DD6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F8858D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5EFA24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EF8724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680F9A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br/>
              <w:t>The square which was clicked 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now marked as ‘O’ and tur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altered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2C1F2F2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DE363D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B56452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n error message is display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howing player should click on 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empty square and turn is not altered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E11A02C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B44BF1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7885D0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1213F9" w14:textId="31D71AA7" w:rsidR="001471FA" w:rsidRPr="001471F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An error message is display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howing player should click on 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empty square and turn is not altered</w:t>
            </w:r>
          </w:p>
        </w:tc>
        <w:tc>
          <w:tcPr>
            <w:tcW w:w="920" w:type="dxa"/>
          </w:tcPr>
          <w:p w14:paraId="0B427119" w14:textId="77777777" w:rsidR="001471F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assed</w:t>
            </w:r>
          </w:p>
          <w:p w14:paraId="14A2427F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DDC198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9C534C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547210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EF51FA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548157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C3F249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45FF6FFB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3834C0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49B38B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9C0805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5F19E4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B501C8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assed</w:t>
            </w:r>
          </w:p>
          <w:p w14:paraId="13840F03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3F0DA2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9AC02B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8BC822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52397A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8DD785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950708" w14:textId="0D85684F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</w:tc>
      </w:tr>
      <w:tr w:rsidR="001471FA" w:rsidRPr="003E43A4" w14:paraId="24DBB940" w14:textId="77777777" w:rsidTr="001471FA">
        <w:trPr>
          <w:trHeight w:val="616"/>
        </w:trPr>
        <w:tc>
          <w:tcPr>
            <w:tcW w:w="1893" w:type="dxa"/>
          </w:tcPr>
          <w:p w14:paraId="5C4CA90D" w14:textId="4F80775F" w:rsidR="001471FA" w:rsidRPr="001471F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ake a move in a general game</w:t>
            </w:r>
          </w:p>
        </w:tc>
        <w:tc>
          <w:tcPr>
            <w:tcW w:w="1342" w:type="dxa"/>
          </w:tcPr>
          <w:p w14:paraId="03FE3024" w14:textId="35BF0E45" w:rsidR="001471F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980" w:type="dxa"/>
          </w:tcPr>
          <w:p w14:paraId="4ED6F138" w14:textId="0E3CC27E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turn in a Gener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elects ‘S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</w:p>
          <w:p w14:paraId="266E524A" w14:textId="2E54D4CF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on an 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2A4527A9" w14:textId="77777777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E01B45" w14:textId="1782A1B7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turn in a Gener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elects ‘O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</w:p>
          <w:p w14:paraId="44721246" w14:textId="41FCBA44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on an 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74A39F77" w14:textId="77777777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D72F23" w14:textId="65FA991C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turn in a Gener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Game, player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elects ‘S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</w:p>
          <w:p w14:paraId="7E38131A" w14:textId="79F3959B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 xml:space="preserve">on a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non-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1599FF9F" w14:textId="77777777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41FE8B" w14:textId="23D69B23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urn in a Gener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elects ‘O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</w:p>
          <w:p w14:paraId="49899571" w14:textId="11E0163D" w:rsidR="001471FA" w:rsidRPr="001471F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 xml:space="preserve">on a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non-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</w:tc>
        <w:tc>
          <w:tcPr>
            <w:tcW w:w="4050" w:type="dxa"/>
          </w:tcPr>
          <w:p w14:paraId="6AAA1C98" w14:textId="665B2868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The square which was clicked 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now marked as ‘S’</w:t>
            </w:r>
          </w:p>
          <w:p w14:paraId="5D2D3F60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42FB86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01FD2E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64C333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D6D10B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11BD21" w14:textId="69962CDC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The square which was clicked 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now marked as ‘O’</w:t>
            </w:r>
          </w:p>
          <w:p w14:paraId="15278921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ADE379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CA7070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0AE351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406AD4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4A5C1F" w14:textId="47971CC4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n error message is display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howing player should click on 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empty square.</w:t>
            </w:r>
          </w:p>
          <w:p w14:paraId="4FC9E760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241D69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A21BCF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A4C36D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ACD7E1" w14:textId="77777777" w:rsid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514376" w14:textId="30658155" w:rsidR="004546EA" w:rsidRPr="004546EA" w:rsidRDefault="004546EA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An error message is display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showing player should click on 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46EA">
              <w:rPr>
                <w:rFonts w:ascii="Times New Roman" w:hAnsi="Times New Roman" w:cs="Times New Roman"/>
                <w:sz w:val="20"/>
                <w:szCs w:val="20"/>
              </w:rPr>
              <w:t>empty square</w:t>
            </w:r>
          </w:p>
          <w:p w14:paraId="3E36EB04" w14:textId="77777777" w:rsidR="001471FA" w:rsidRPr="001471FA" w:rsidRDefault="001471F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</w:tcPr>
          <w:p w14:paraId="66669A27" w14:textId="77777777" w:rsidR="001471F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44CF4387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4406F5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D5511A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EBCD98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D2C488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551808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A88213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36FADF62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3988F4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D01C76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A9939E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198DF9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B5D544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45F271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4E1FF129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4B6B60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1871EB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545737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7E5CBD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6E9049" w14:textId="77777777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E2BF8F" w14:textId="462CB46B" w:rsidR="004546EA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</w:tc>
      </w:tr>
      <w:tr w:rsidR="004546EA" w:rsidRPr="003E43A4" w14:paraId="2FB5D655" w14:textId="77777777" w:rsidTr="001471FA">
        <w:trPr>
          <w:trHeight w:val="616"/>
        </w:trPr>
        <w:tc>
          <w:tcPr>
            <w:tcW w:w="1893" w:type="dxa"/>
          </w:tcPr>
          <w:p w14:paraId="57EA7682" w14:textId="77777777" w:rsidR="004546EA" w:rsidRPr="00E9012B" w:rsidRDefault="004546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</w:tcPr>
          <w:p w14:paraId="58D12E58" w14:textId="2492FB44" w:rsidR="004546EA" w:rsidRDefault="007B279C" w:rsidP="007B279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2</w:t>
            </w:r>
          </w:p>
        </w:tc>
        <w:tc>
          <w:tcPr>
            <w:tcW w:w="1980" w:type="dxa"/>
          </w:tcPr>
          <w:p w14:paraId="40916746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turn in a Gener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selects ‘S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br/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on an 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4CF373E4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279C">
              <w:rPr>
                <w:rFonts w:ascii="Times New Roman" w:hAnsi="Times New Roman" w:cs="Times New Roman"/>
                <w:sz w:val="20"/>
                <w:szCs w:val="20"/>
              </w:rPr>
              <w:br/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turn in a Gener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selects ‘O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br/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on an 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632F9911" w14:textId="68B2655C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279C">
              <w:rPr>
                <w:rFonts w:ascii="Times New Roman" w:hAnsi="Times New Roman" w:cs="Times New Roman"/>
                <w:sz w:val="20"/>
                <w:szCs w:val="20"/>
              </w:rPr>
              <w:br/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turn in a Gener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selects ‘S’ 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br/>
              <w:t>button and clic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 xml:space="preserve">on a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non-emp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square</w:t>
            </w:r>
          </w:p>
          <w:p w14:paraId="6BEBCCFE" w14:textId="4779EA89" w:rsidR="004546EA" w:rsidRPr="004546EA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279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uring player’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turn in a Gener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Game, play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selects ‘O’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his side of radi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button and clicks on a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non empty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quare.</w:t>
            </w:r>
          </w:p>
        </w:tc>
        <w:tc>
          <w:tcPr>
            <w:tcW w:w="4050" w:type="dxa"/>
          </w:tcPr>
          <w:p w14:paraId="7D969424" w14:textId="77777777" w:rsidR="004546EA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he square which was clicked 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now marked as ‘S’ and tur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altered</w:t>
            </w:r>
          </w:p>
          <w:p w14:paraId="5B4E82D7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15E4AE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9D3024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7871BD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2A85B5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F664AB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The square which was clicked o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now marked as ‘O’ and turn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altered</w:t>
            </w:r>
          </w:p>
          <w:p w14:paraId="413EDE78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6AA069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9EA0D3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97F8E5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E810F9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A7A561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An error message is display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showing player should click on 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empty square and turn is not altered</w:t>
            </w:r>
          </w:p>
          <w:p w14:paraId="4EB9455C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FEB63C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C54A66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A275CF" w14:textId="77777777" w:rsidR="007B279C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24231C" w14:textId="66B591EE" w:rsidR="007B279C" w:rsidRPr="004546EA" w:rsidRDefault="007B279C" w:rsidP="004546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279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n error message is display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showing player should click on 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t>empty square and turn is not</w:t>
            </w:r>
            <w:r w:rsidRPr="007B279C">
              <w:rPr>
                <w:rFonts w:ascii="Times New Roman" w:hAnsi="Times New Roman" w:cs="Times New Roman"/>
                <w:sz w:val="20"/>
                <w:szCs w:val="20"/>
              </w:rPr>
              <w:br/>
              <w:t>altered.</w:t>
            </w:r>
          </w:p>
        </w:tc>
        <w:tc>
          <w:tcPr>
            <w:tcW w:w="920" w:type="dxa"/>
          </w:tcPr>
          <w:p w14:paraId="40AF5426" w14:textId="77777777" w:rsidR="004546EA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assed</w:t>
            </w:r>
          </w:p>
          <w:p w14:paraId="16343582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CDFDEF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83A31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A721C0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00D314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36A2DC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02611C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695BE8FC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53FE0E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22FA64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846A46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7289B2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A3F161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F10ED7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sed</w:t>
            </w:r>
          </w:p>
          <w:p w14:paraId="36C564BE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DEF877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25EC59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5127C7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5C974C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9D4920" w14:textId="77777777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63C629" w14:textId="707279DE" w:rsidR="007B279C" w:rsidRDefault="007B279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assed</w:t>
            </w:r>
          </w:p>
        </w:tc>
      </w:tr>
    </w:tbl>
    <w:p w14:paraId="29CF12C3" w14:textId="77777777" w:rsidR="00FF42BE" w:rsidRPr="003E43A4" w:rsidRDefault="00FF42BE" w:rsidP="00FF42BE">
      <w:pPr>
        <w:rPr>
          <w:rFonts w:ascii="Times New Roman" w:hAnsi="Times New Roman" w:cs="Times New Roman"/>
        </w:rPr>
      </w:pPr>
    </w:p>
    <w:p w14:paraId="080F92A4" w14:textId="240050E8" w:rsidR="00FF42BE" w:rsidRDefault="007B2B0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3 O</w:t>
      </w:r>
      <w:r w:rsidR="00FF42BE">
        <w:rPr>
          <w:rFonts w:ascii="Times New Roman" w:hAnsi="Times New Roman" w:cs="Times New Roman"/>
        </w:rPr>
        <w:t>ther automated or manual tests not corresponding to the acceptance criteria</w:t>
      </w:r>
      <w:r w:rsidR="00E32447">
        <w:rPr>
          <w:rFonts w:ascii="Times New Roman" w:hAnsi="Times New Roman" w:cs="Times New Roman"/>
        </w:rPr>
        <w:t xml:space="preserve"> of the above user stories</w:t>
      </w:r>
    </w:p>
    <w:p w14:paraId="58796236" w14:textId="77777777" w:rsidR="00FF42BE" w:rsidRPr="003E43A4" w:rsidRDefault="00FF42BE" w:rsidP="00FF42BE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Y="1"/>
        <w:tblOverlap w:val="never"/>
        <w:tblW w:w="9424" w:type="dxa"/>
        <w:tblLook w:val="04A0" w:firstRow="1" w:lastRow="0" w:firstColumn="1" w:lastColumn="0" w:noHBand="0" w:noVBand="1"/>
      </w:tblPr>
      <w:tblGrid>
        <w:gridCol w:w="1678"/>
        <w:gridCol w:w="1925"/>
        <w:gridCol w:w="1972"/>
        <w:gridCol w:w="1837"/>
        <w:gridCol w:w="2012"/>
      </w:tblGrid>
      <w:tr w:rsidR="003E0033" w:rsidRPr="003C5B9B" w14:paraId="19B21DEF" w14:textId="77777777" w:rsidTr="008C7047">
        <w:trPr>
          <w:trHeight w:val="469"/>
        </w:trPr>
        <w:tc>
          <w:tcPr>
            <w:tcW w:w="1678" w:type="dxa"/>
          </w:tcPr>
          <w:p w14:paraId="43B99A24" w14:textId="77777777" w:rsidR="003E0033" w:rsidRPr="003C5B9B" w:rsidRDefault="003E0033" w:rsidP="009F500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umber</w:t>
            </w:r>
          </w:p>
        </w:tc>
        <w:tc>
          <w:tcPr>
            <w:tcW w:w="1925" w:type="dxa"/>
          </w:tcPr>
          <w:p w14:paraId="425B3FD4" w14:textId="77777777" w:rsidR="003E0033" w:rsidRPr="003C5B9B" w:rsidRDefault="003E0033" w:rsidP="009F500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Input</w:t>
            </w:r>
          </w:p>
        </w:tc>
        <w:tc>
          <w:tcPr>
            <w:tcW w:w="1972" w:type="dxa"/>
          </w:tcPr>
          <w:p w14:paraId="41AC7F4F" w14:textId="77777777" w:rsidR="003E0033" w:rsidRPr="003C5B9B" w:rsidRDefault="003E0033" w:rsidP="009F500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Expected Result</w:t>
            </w:r>
          </w:p>
        </w:tc>
        <w:tc>
          <w:tcPr>
            <w:tcW w:w="1837" w:type="dxa"/>
          </w:tcPr>
          <w:p w14:paraId="119CC4A1" w14:textId="77777777" w:rsidR="003E0033" w:rsidRPr="003C5B9B" w:rsidRDefault="003E0033" w:rsidP="009F500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 of the Test Code</w:t>
            </w:r>
          </w:p>
        </w:tc>
        <w:tc>
          <w:tcPr>
            <w:tcW w:w="2012" w:type="dxa"/>
          </w:tcPr>
          <w:p w14:paraId="4630208A" w14:textId="77777777" w:rsidR="003E0033" w:rsidRPr="003C5B9B" w:rsidRDefault="003E0033" w:rsidP="009F500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 of the Test Code</w:t>
            </w:r>
          </w:p>
        </w:tc>
      </w:tr>
      <w:tr w:rsidR="003E0033" w:rsidRPr="003E43A4" w14:paraId="1CC2DE03" w14:textId="77777777" w:rsidTr="008C7047">
        <w:trPr>
          <w:trHeight w:val="469"/>
        </w:trPr>
        <w:tc>
          <w:tcPr>
            <w:tcW w:w="1678" w:type="dxa"/>
          </w:tcPr>
          <w:p w14:paraId="61332161" w14:textId="2C96A830" w:rsidR="003E0033" w:rsidRPr="003E43A4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25" w:type="dxa"/>
          </w:tcPr>
          <w:p w14:paraId="019471FD" w14:textId="2ABF05A4" w:rsidR="003E0033" w:rsidRPr="003E43A4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972" w:type="dxa"/>
          </w:tcPr>
          <w:p w14:paraId="36E5B208" w14:textId="79148F78" w:rsidR="003E0033" w:rsidRPr="003E43A4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itial board size is 8</w:t>
            </w:r>
          </w:p>
        </w:tc>
        <w:tc>
          <w:tcPr>
            <w:tcW w:w="1837" w:type="dxa"/>
          </w:tcPr>
          <w:p w14:paraId="24EB9C73" w14:textId="78F5E976" w:rsidR="003E0033" w:rsidRPr="003E43A4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2012" w:type="dxa"/>
          </w:tcPr>
          <w:p w14:paraId="7DDDA7EA" w14:textId="5003103F" w:rsidR="003E0033" w:rsidRPr="003E43A4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InitialBoardSize</w:t>
            </w:r>
          </w:p>
        </w:tc>
      </w:tr>
      <w:tr w:rsidR="003E0033" w:rsidRPr="003E43A4" w14:paraId="77D74CDB" w14:textId="77777777" w:rsidTr="008C7047">
        <w:trPr>
          <w:trHeight w:val="234"/>
        </w:trPr>
        <w:tc>
          <w:tcPr>
            <w:tcW w:w="1678" w:type="dxa"/>
          </w:tcPr>
          <w:p w14:paraId="7ACBCD03" w14:textId="20933015" w:rsidR="003E0033" w:rsidRPr="003E43A4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25" w:type="dxa"/>
          </w:tcPr>
          <w:p w14:paraId="7784E792" w14:textId="49A85E62" w:rsidR="003E0033" w:rsidRPr="003E43A4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972" w:type="dxa"/>
          </w:tcPr>
          <w:p w14:paraId="40B4B311" w14:textId="763627B4" w:rsidR="003E0033" w:rsidRPr="003E43A4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C7047">
              <w:rPr>
                <w:rFonts w:ascii="Times New Roman" w:hAnsi="Times New Roman" w:cs="Times New Roman"/>
                <w:sz w:val="20"/>
                <w:szCs w:val="20"/>
              </w:rPr>
              <w:t>Game board 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C7047">
              <w:rPr>
                <w:rFonts w:ascii="Times New Roman" w:hAnsi="Times New Roman" w:cs="Times New Roman"/>
                <w:sz w:val="20"/>
                <w:szCs w:val="20"/>
              </w:rPr>
              <w:t>created and it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C7047">
              <w:rPr>
                <w:rFonts w:ascii="Times New Roman" w:hAnsi="Times New Roman" w:cs="Times New Roman"/>
                <w:sz w:val="20"/>
                <w:szCs w:val="20"/>
              </w:rPr>
              <w:t>empty</w:t>
            </w:r>
          </w:p>
        </w:tc>
        <w:tc>
          <w:tcPr>
            <w:tcW w:w="1837" w:type="dxa"/>
          </w:tcPr>
          <w:p w14:paraId="6F4663B9" w14:textId="3AD59D3C" w:rsidR="003E0033" w:rsidRPr="003E43A4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2012" w:type="dxa"/>
          </w:tcPr>
          <w:p w14:paraId="7A6C9428" w14:textId="55BAF517" w:rsidR="003E0033" w:rsidRPr="003E43A4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InitializeBoard</w:t>
            </w:r>
          </w:p>
        </w:tc>
      </w:tr>
      <w:tr w:rsidR="008C7047" w:rsidRPr="003E43A4" w14:paraId="7A7811C0" w14:textId="77777777" w:rsidTr="008C7047">
        <w:trPr>
          <w:trHeight w:val="234"/>
        </w:trPr>
        <w:tc>
          <w:tcPr>
            <w:tcW w:w="1678" w:type="dxa"/>
          </w:tcPr>
          <w:p w14:paraId="6E78533B" w14:textId="4C96B5F4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925" w:type="dxa"/>
          </w:tcPr>
          <w:p w14:paraId="191DE876" w14:textId="4CCF2EA0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972" w:type="dxa"/>
          </w:tcPr>
          <w:p w14:paraId="2B6BAB3E" w14:textId="4B7B4807" w:rsidR="008C7047" w:rsidRP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itial Player is blue player</w:t>
            </w:r>
          </w:p>
        </w:tc>
        <w:tc>
          <w:tcPr>
            <w:tcW w:w="1837" w:type="dxa"/>
          </w:tcPr>
          <w:p w14:paraId="5C954216" w14:textId="4E0547AA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2012" w:type="dxa"/>
          </w:tcPr>
          <w:p w14:paraId="65153AA7" w14:textId="217698F6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InitialPlayerTurn</w:t>
            </w:r>
          </w:p>
        </w:tc>
      </w:tr>
      <w:tr w:rsidR="008C7047" w:rsidRPr="003E43A4" w14:paraId="062ECDB8" w14:textId="77777777" w:rsidTr="008C7047">
        <w:trPr>
          <w:trHeight w:val="234"/>
        </w:trPr>
        <w:tc>
          <w:tcPr>
            <w:tcW w:w="1678" w:type="dxa"/>
          </w:tcPr>
          <w:p w14:paraId="32D77EEC" w14:textId="5DD6D488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925" w:type="dxa"/>
          </w:tcPr>
          <w:p w14:paraId="102CF748" w14:textId="15A443F8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972" w:type="dxa"/>
          </w:tcPr>
          <w:p w14:paraId="28174CF0" w14:textId="5B4788EB" w:rsidR="008C7047" w:rsidRP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itial game mode is simple game</w:t>
            </w:r>
          </w:p>
        </w:tc>
        <w:tc>
          <w:tcPr>
            <w:tcW w:w="1837" w:type="dxa"/>
          </w:tcPr>
          <w:p w14:paraId="20EF6D7A" w14:textId="56375D26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Test</w:t>
            </w:r>
          </w:p>
        </w:tc>
        <w:tc>
          <w:tcPr>
            <w:tcW w:w="2012" w:type="dxa"/>
          </w:tcPr>
          <w:p w14:paraId="1C47B671" w14:textId="687D45E3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InitialGameMode</w:t>
            </w:r>
          </w:p>
        </w:tc>
      </w:tr>
      <w:tr w:rsidR="008C7047" w:rsidRPr="003E43A4" w14:paraId="3F0DFC66" w14:textId="77777777" w:rsidTr="008C7047">
        <w:trPr>
          <w:trHeight w:val="234"/>
        </w:trPr>
        <w:tc>
          <w:tcPr>
            <w:tcW w:w="1678" w:type="dxa"/>
          </w:tcPr>
          <w:p w14:paraId="1E26B6C1" w14:textId="1698A681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925" w:type="dxa"/>
          </w:tcPr>
          <w:p w14:paraId="4E3DDB56" w14:textId="79386758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972" w:type="dxa"/>
          </w:tcPr>
          <w:p w14:paraId="36145692" w14:textId="26EAD72F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e a move in this initial game and reset a new General game with a 10*10 game board.</w:t>
            </w:r>
          </w:p>
        </w:tc>
        <w:tc>
          <w:tcPr>
            <w:tcW w:w="1837" w:type="dxa"/>
          </w:tcPr>
          <w:p w14:paraId="454A0132" w14:textId="525DEED7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board size is 10. Game mode is not Simple game. A game board is created and its empty</w:t>
            </w:r>
          </w:p>
        </w:tc>
        <w:tc>
          <w:tcPr>
            <w:tcW w:w="2012" w:type="dxa"/>
          </w:tcPr>
          <w:p w14:paraId="431CB30E" w14:textId="64DC54E2" w:rsidR="008C7047" w:rsidRDefault="008C7047" w:rsidP="009F50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ResetGame</w:t>
            </w:r>
          </w:p>
        </w:tc>
      </w:tr>
    </w:tbl>
    <w:p w14:paraId="63B4F8CC" w14:textId="77777777" w:rsidR="009F500F" w:rsidRDefault="009F500F" w:rsidP="00FF42BE">
      <w:pPr>
        <w:rPr>
          <w:rFonts w:ascii="Times New Roman" w:hAnsi="Times New Roman" w:cs="Times New Roman"/>
        </w:rPr>
      </w:pPr>
    </w:p>
    <w:p w14:paraId="58698E8D" w14:textId="77777777" w:rsidR="009F500F" w:rsidRPr="009F500F" w:rsidRDefault="009F500F" w:rsidP="009F500F">
      <w:pPr>
        <w:rPr>
          <w:rFonts w:ascii="Times New Roman" w:hAnsi="Times New Roman" w:cs="Times New Roman"/>
        </w:rPr>
      </w:pPr>
    </w:p>
    <w:p w14:paraId="4E4E4E3D" w14:textId="77777777" w:rsidR="009F500F" w:rsidRDefault="009F500F" w:rsidP="00FF42BE">
      <w:pPr>
        <w:rPr>
          <w:rFonts w:ascii="Times New Roman" w:hAnsi="Times New Roman" w:cs="Times New Roman"/>
        </w:rPr>
      </w:pPr>
    </w:p>
    <w:p w14:paraId="35C073CA" w14:textId="77777777" w:rsidR="009F500F" w:rsidRDefault="009F500F" w:rsidP="00FF42BE">
      <w:pPr>
        <w:rPr>
          <w:rFonts w:ascii="Times New Roman" w:hAnsi="Times New Roman" w:cs="Times New Roman"/>
        </w:rPr>
      </w:pPr>
    </w:p>
    <w:p w14:paraId="7574F4B9" w14:textId="77777777" w:rsidR="009F500F" w:rsidRDefault="009F500F" w:rsidP="00FF42BE">
      <w:pPr>
        <w:rPr>
          <w:rFonts w:ascii="Times New Roman" w:hAnsi="Times New Roman" w:cs="Times New Roman"/>
        </w:rPr>
      </w:pPr>
    </w:p>
    <w:p w14:paraId="1EEE3292" w14:textId="77777777" w:rsidR="009F500F" w:rsidRDefault="009F500F" w:rsidP="00FF42BE">
      <w:pPr>
        <w:rPr>
          <w:rFonts w:ascii="Times New Roman" w:hAnsi="Times New Roman" w:cs="Times New Roman"/>
        </w:rPr>
      </w:pPr>
    </w:p>
    <w:p w14:paraId="0B807527" w14:textId="77777777" w:rsidR="009F500F" w:rsidRDefault="009F500F" w:rsidP="00FF42BE">
      <w:pPr>
        <w:rPr>
          <w:rFonts w:ascii="Times New Roman" w:hAnsi="Times New Roman" w:cs="Times New Roman"/>
        </w:rPr>
      </w:pPr>
    </w:p>
    <w:p w14:paraId="7A8A0795" w14:textId="77777777" w:rsidR="008C7047" w:rsidRDefault="008C7047" w:rsidP="00FF42BE">
      <w:pPr>
        <w:rPr>
          <w:rFonts w:ascii="Times New Roman" w:hAnsi="Times New Roman" w:cs="Times New Roman"/>
        </w:rPr>
      </w:pPr>
    </w:p>
    <w:p w14:paraId="0B9595C5" w14:textId="77777777" w:rsidR="008C7047" w:rsidRDefault="008C7047" w:rsidP="00FF42BE">
      <w:pPr>
        <w:rPr>
          <w:rFonts w:ascii="Times New Roman" w:hAnsi="Times New Roman" w:cs="Times New Roman"/>
        </w:rPr>
      </w:pPr>
    </w:p>
    <w:p w14:paraId="6E0C63A9" w14:textId="77777777" w:rsidR="008C7047" w:rsidRDefault="008C7047" w:rsidP="00FF42BE">
      <w:pPr>
        <w:rPr>
          <w:rFonts w:ascii="Times New Roman" w:hAnsi="Times New Roman" w:cs="Times New Roman"/>
        </w:rPr>
      </w:pPr>
    </w:p>
    <w:p w14:paraId="02404C95" w14:textId="77777777" w:rsidR="008C7047" w:rsidRDefault="008C7047" w:rsidP="00FF42BE">
      <w:pPr>
        <w:rPr>
          <w:rFonts w:ascii="Times New Roman" w:hAnsi="Times New Roman" w:cs="Times New Roman"/>
        </w:rPr>
      </w:pPr>
    </w:p>
    <w:p w14:paraId="17744608" w14:textId="77777777" w:rsidR="008C7047" w:rsidRDefault="008C7047" w:rsidP="00FF42BE">
      <w:pPr>
        <w:rPr>
          <w:rFonts w:ascii="Times New Roman" w:hAnsi="Times New Roman" w:cs="Times New Roman"/>
        </w:rPr>
      </w:pPr>
    </w:p>
    <w:p w14:paraId="246ACBE2" w14:textId="77777777" w:rsidR="008C7047" w:rsidRPr="008C7047" w:rsidRDefault="008C7047" w:rsidP="008C7047">
      <w:pPr>
        <w:rPr>
          <w:rFonts w:ascii="Times New Roman" w:hAnsi="Times New Roman" w:cs="Times New Roman"/>
        </w:rPr>
      </w:pPr>
    </w:p>
    <w:p w14:paraId="4E2017D4" w14:textId="77777777" w:rsidR="008C7047" w:rsidRPr="008C7047" w:rsidRDefault="008C7047" w:rsidP="008C7047">
      <w:pPr>
        <w:rPr>
          <w:rFonts w:ascii="Times New Roman" w:hAnsi="Times New Roman" w:cs="Times New Roman"/>
        </w:rPr>
      </w:pPr>
    </w:p>
    <w:p w14:paraId="49D925AE" w14:textId="77777777" w:rsidR="008C7047" w:rsidRPr="008C7047" w:rsidRDefault="008C7047" w:rsidP="008C7047">
      <w:pPr>
        <w:rPr>
          <w:rFonts w:ascii="Times New Roman" w:hAnsi="Times New Roman" w:cs="Times New Roman"/>
        </w:rPr>
      </w:pPr>
    </w:p>
    <w:p w14:paraId="271B9FCB" w14:textId="77777777" w:rsidR="008C7047" w:rsidRPr="008C7047" w:rsidRDefault="008C7047" w:rsidP="008C7047">
      <w:pPr>
        <w:rPr>
          <w:rFonts w:ascii="Times New Roman" w:hAnsi="Times New Roman" w:cs="Times New Roman"/>
        </w:rPr>
      </w:pPr>
    </w:p>
    <w:p w14:paraId="1B74EA7C" w14:textId="77777777" w:rsidR="008C7047" w:rsidRPr="008C7047" w:rsidRDefault="008C7047" w:rsidP="008C7047">
      <w:pPr>
        <w:rPr>
          <w:rFonts w:ascii="Times New Roman" w:hAnsi="Times New Roman" w:cs="Times New Roman"/>
        </w:rPr>
      </w:pPr>
    </w:p>
    <w:p w14:paraId="1057015F" w14:textId="77777777" w:rsidR="008C7047" w:rsidRPr="008C7047" w:rsidRDefault="008C7047" w:rsidP="008C7047">
      <w:pPr>
        <w:rPr>
          <w:rFonts w:ascii="Times New Roman" w:hAnsi="Times New Roman" w:cs="Times New Roman"/>
        </w:rPr>
      </w:pPr>
    </w:p>
    <w:p w14:paraId="43964B2B" w14:textId="77777777" w:rsidR="008C7047" w:rsidRPr="008C7047" w:rsidRDefault="008C7047" w:rsidP="008C7047">
      <w:pPr>
        <w:rPr>
          <w:rFonts w:ascii="Times New Roman" w:hAnsi="Times New Roman" w:cs="Times New Roman"/>
        </w:rPr>
      </w:pPr>
    </w:p>
    <w:p w14:paraId="47C57802" w14:textId="0B7D02FD" w:rsidR="008C7047" w:rsidRPr="008C7047" w:rsidRDefault="008C7047" w:rsidP="008C7047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reenshots of the ChatGPT generating couple of</w:t>
      </w:r>
      <w:r>
        <w:rPr>
          <w:rFonts w:ascii="Times New Roman" w:hAnsi="Times New Roman" w:cs="Times New Roman"/>
        </w:rPr>
        <w:t xml:space="preserve"> tests.</w:t>
      </w:r>
      <w:r w:rsidR="004B4F0B" w:rsidRPr="008C7047">
        <w:rPr>
          <w:rFonts w:ascii="Times New Roman" w:hAnsi="Times New Roman" w:cs="Times New Roman"/>
        </w:rPr>
        <w:t xml:space="preserve"> </w:t>
      </w:r>
    </w:p>
    <w:p w14:paraId="228431CF" w14:textId="77C68F4C" w:rsidR="00FF42BE" w:rsidRDefault="008C7047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2B7421F" wp14:editId="7BD4C7A7">
            <wp:extent cx="6825498" cy="5334000"/>
            <wp:effectExtent l="0" t="0" r="0" b="0"/>
            <wp:docPr id="1247353332" name="Picture 6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353332" name="Picture 6" descr="A screenshot of a chat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493" cy="5363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500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2E814B1" wp14:editId="380F5D6D">
            <wp:extent cx="6858000" cy="5546725"/>
            <wp:effectExtent l="0" t="0" r="0" b="3175"/>
            <wp:docPr id="522648101" name="Picture 3" descr="A screenshot of a computer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648101" name="Picture 3" descr="A screenshot of a computer game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4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500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F11ADFB" wp14:editId="6D88E6E9">
            <wp:extent cx="6858000" cy="5565140"/>
            <wp:effectExtent l="0" t="0" r="0" b="0"/>
            <wp:docPr id="464657854" name="Picture 4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657854" name="Picture 4" descr="A screenshot of a chat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6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500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2D2A46B" wp14:editId="619A0A45">
            <wp:extent cx="6858000" cy="5208905"/>
            <wp:effectExtent l="0" t="0" r="0" b="0"/>
            <wp:docPr id="1198722147" name="Picture 5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722147" name="Picture 5" descr="A screenshot of a chat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0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42BE" w:rsidSect="002C1C02">
      <w:footerReference w:type="even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9C98D4" w14:textId="77777777" w:rsidR="00F647C9" w:rsidRDefault="00F647C9" w:rsidP="00B14DF4">
      <w:r>
        <w:separator/>
      </w:r>
    </w:p>
  </w:endnote>
  <w:endnote w:type="continuationSeparator" w:id="0">
    <w:p w14:paraId="0C04BEA6" w14:textId="77777777" w:rsidR="00F647C9" w:rsidRDefault="00F647C9" w:rsidP="00B14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376938363"/>
      <w:docPartObj>
        <w:docPartGallery w:val="Page Numbers (Bottom of Page)"/>
        <w:docPartUnique/>
      </w:docPartObj>
    </w:sdtPr>
    <w:sdtContent>
      <w:p w14:paraId="36DB6760" w14:textId="6446F488" w:rsidR="00B14DF4" w:rsidRDefault="00B14DF4" w:rsidP="000442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8C8BC8" w14:textId="77777777" w:rsidR="00B14DF4" w:rsidRDefault="00B14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1"/>
      </w:rPr>
      <w:id w:val="159744696"/>
      <w:docPartObj>
        <w:docPartGallery w:val="Page Numbers (Bottom of Page)"/>
        <w:docPartUnique/>
      </w:docPartObj>
    </w:sdtPr>
    <w:sdtEndPr>
      <w:rPr>
        <w:rStyle w:val="PageNumber"/>
        <w:sz w:val="13"/>
      </w:rPr>
    </w:sdtEndPr>
    <w:sdtContent>
      <w:p w14:paraId="0DB1CB66" w14:textId="1946B32D" w:rsidR="00B14DF4" w:rsidRPr="0034385B" w:rsidRDefault="00B14DF4" w:rsidP="000442B6">
        <w:pPr>
          <w:pStyle w:val="Footer"/>
          <w:framePr w:wrap="none" w:vAnchor="text" w:hAnchor="margin" w:xAlign="center" w:y="1"/>
          <w:rPr>
            <w:rStyle w:val="PageNumber"/>
            <w:sz w:val="16"/>
          </w:rPr>
        </w:pPr>
        <w:r w:rsidRPr="0034385B">
          <w:rPr>
            <w:rStyle w:val="PageNumber"/>
            <w:sz w:val="16"/>
          </w:rPr>
          <w:fldChar w:fldCharType="begin"/>
        </w:r>
        <w:r w:rsidRPr="0034385B">
          <w:rPr>
            <w:rStyle w:val="PageNumber"/>
            <w:sz w:val="16"/>
          </w:rPr>
          <w:instrText xml:space="preserve"> PAGE </w:instrText>
        </w:r>
        <w:r w:rsidRPr="0034385B">
          <w:rPr>
            <w:rStyle w:val="PageNumber"/>
            <w:sz w:val="16"/>
          </w:rPr>
          <w:fldChar w:fldCharType="separate"/>
        </w:r>
        <w:r w:rsidRPr="0034385B">
          <w:rPr>
            <w:rStyle w:val="PageNumber"/>
            <w:noProof/>
            <w:sz w:val="16"/>
          </w:rPr>
          <w:t>1</w:t>
        </w:r>
        <w:r w:rsidRPr="0034385B">
          <w:rPr>
            <w:rStyle w:val="PageNumber"/>
            <w:sz w:val="16"/>
          </w:rPr>
          <w:fldChar w:fldCharType="end"/>
        </w:r>
      </w:p>
    </w:sdtContent>
  </w:sdt>
  <w:p w14:paraId="647593BE" w14:textId="77777777" w:rsidR="00B14DF4" w:rsidRPr="0034385B" w:rsidRDefault="00B14DF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310A7" w14:textId="77777777" w:rsidR="00F647C9" w:rsidRDefault="00F647C9" w:rsidP="00B14DF4">
      <w:r>
        <w:separator/>
      </w:r>
    </w:p>
  </w:footnote>
  <w:footnote w:type="continuationSeparator" w:id="0">
    <w:p w14:paraId="42D954B2" w14:textId="77777777" w:rsidR="00F647C9" w:rsidRDefault="00F647C9" w:rsidP="00B1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8E064D"/>
    <w:multiLevelType w:val="hybridMultilevel"/>
    <w:tmpl w:val="E094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41E47A08"/>
    <w:multiLevelType w:val="hybridMultilevel"/>
    <w:tmpl w:val="AD3C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640D6"/>
    <w:multiLevelType w:val="hybridMultilevel"/>
    <w:tmpl w:val="328449A4"/>
    <w:lvl w:ilvl="0" w:tplc="99ACE7A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5906DE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04D78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24D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FE66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F2CC3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9A0B0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DE400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F9E39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4BFE09B0"/>
    <w:multiLevelType w:val="hybridMultilevel"/>
    <w:tmpl w:val="CFE66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D7B33A6"/>
    <w:multiLevelType w:val="hybridMultilevel"/>
    <w:tmpl w:val="3E7203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1BE3B69"/>
    <w:multiLevelType w:val="hybridMultilevel"/>
    <w:tmpl w:val="ECF2AD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5C014B"/>
    <w:multiLevelType w:val="hybridMultilevel"/>
    <w:tmpl w:val="7AEC4630"/>
    <w:lvl w:ilvl="0" w:tplc="34AC32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18470C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823A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C5EBA9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8695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E3CFA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4ADC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98105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CECFF4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70822"/>
    <w:multiLevelType w:val="hybridMultilevel"/>
    <w:tmpl w:val="6F64C9B2"/>
    <w:lvl w:ilvl="0" w:tplc="5678A9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68F18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A28A25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984BC4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D841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9A83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CF204C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A0C70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4668C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735C58DD"/>
    <w:multiLevelType w:val="hybridMultilevel"/>
    <w:tmpl w:val="D9B23780"/>
    <w:lvl w:ilvl="0" w:tplc="BBB6C2E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F4561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665E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E9E23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0092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32E4F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0500F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E80441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310CB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506724"/>
    <w:multiLevelType w:val="hybridMultilevel"/>
    <w:tmpl w:val="0396F778"/>
    <w:lvl w:ilvl="0" w:tplc="5AB8D9F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8224503">
    <w:abstractNumId w:val="0"/>
  </w:num>
  <w:num w:numId="2" w16cid:durableId="1299071695">
    <w:abstractNumId w:val="16"/>
  </w:num>
  <w:num w:numId="3" w16cid:durableId="1314405544">
    <w:abstractNumId w:val="3"/>
  </w:num>
  <w:num w:numId="4" w16cid:durableId="326598336">
    <w:abstractNumId w:val="2"/>
  </w:num>
  <w:num w:numId="5" w16cid:durableId="1596280947">
    <w:abstractNumId w:val="1"/>
  </w:num>
  <w:num w:numId="6" w16cid:durableId="1156724876">
    <w:abstractNumId w:val="5"/>
  </w:num>
  <w:num w:numId="7" w16cid:durableId="508526405">
    <w:abstractNumId w:val="12"/>
  </w:num>
  <w:num w:numId="8" w16cid:durableId="796222758">
    <w:abstractNumId w:val="6"/>
  </w:num>
  <w:num w:numId="9" w16cid:durableId="1127243141">
    <w:abstractNumId w:val="13"/>
  </w:num>
  <w:num w:numId="10" w16cid:durableId="1143276010">
    <w:abstractNumId w:val="14"/>
  </w:num>
  <w:num w:numId="11" w16cid:durableId="778138084">
    <w:abstractNumId w:val="7"/>
  </w:num>
  <w:num w:numId="12" w16cid:durableId="2076708278">
    <w:abstractNumId w:val="11"/>
  </w:num>
  <w:num w:numId="13" w16cid:durableId="1045760618">
    <w:abstractNumId w:val="10"/>
  </w:num>
  <w:num w:numId="14" w16cid:durableId="150105405">
    <w:abstractNumId w:val="9"/>
  </w:num>
  <w:num w:numId="15" w16cid:durableId="1230844329">
    <w:abstractNumId w:val="8"/>
  </w:num>
  <w:num w:numId="16" w16cid:durableId="186068177">
    <w:abstractNumId w:val="15"/>
  </w:num>
  <w:num w:numId="17" w16cid:durableId="14410720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xNLYwMjIwtzRT0lEKTi0uzszPAykwrQUAWbbXGSwAAAA="/>
  </w:docVars>
  <w:rsids>
    <w:rsidRoot w:val="00891B06"/>
    <w:rsid w:val="00003971"/>
    <w:rsid w:val="00011179"/>
    <w:rsid w:val="00041FA2"/>
    <w:rsid w:val="000516AD"/>
    <w:rsid w:val="00055274"/>
    <w:rsid w:val="000849B7"/>
    <w:rsid w:val="00085267"/>
    <w:rsid w:val="000855FF"/>
    <w:rsid w:val="00093F39"/>
    <w:rsid w:val="000B7FC6"/>
    <w:rsid w:val="000C05C1"/>
    <w:rsid w:val="000D100A"/>
    <w:rsid w:val="000F0AB7"/>
    <w:rsid w:val="000F5750"/>
    <w:rsid w:val="001105BB"/>
    <w:rsid w:val="0012065B"/>
    <w:rsid w:val="00121C61"/>
    <w:rsid w:val="001321B8"/>
    <w:rsid w:val="00143516"/>
    <w:rsid w:val="001471FA"/>
    <w:rsid w:val="0015033B"/>
    <w:rsid w:val="00170452"/>
    <w:rsid w:val="001910C2"/>
    <w:rsid w:val="00197446"/>
    <w:rsid w:val="001A6E41"/>
    <w:rsid w:val="001C55BB"/>
    <w:rsid w:val="001C7183"/>
    <w:rsid w:val="001F4935"/>
    <w:rsid w:val="00234D10"/>
    <w:rsid w:val="0024010A"/>
    <w:rsid w:val="00261832"/>
    <w:rsid w:val="002A1685"/>
    <w:rsid w:val="002B0D53"/>
    <w:rsid w:val="002C1C02"/>
    <w:rsid w:val="002D5CBE"/>
    <w:rsid w:val="002F0A38"/>
    <w:rsid w:val="002F6C89"/>
    <w:rsid w:val="00332A32"/>
    <w:rsid w:val="0034385B"/>
    <w:rsid w:val="00350464"/>
    <w:rsid w:val="0038383B"/>
    <w:rsid w:val="003876B0"/>
    <w:rsid w:val="00390BF2"/>
    <w:rsid w:val="003A19BD"/>
    <w:rsid w:val="003C5B9B"/>
    <w:rsid w:val="003D6002"/>
    <w:rsid w:val="003E0033"/>
    <w:rsid w:val="003E43A4"/>
    <w:rsid w:val="003F7392"/>
    <w:rsid w:val="00402D67"/>
    <w:rsid w:val="00430B76"/>
    <w:rsid w:val="00440A16"/>
    <w:rsid w:val="004413E9"/>
    <w:rsid w:val="00442C44"/>
    <w:rsid w:val="00443C64"/>
    <w:rsid w:val="004546EA"/>
    <w:rsid w:val="0046394D"/>
    <w:rsid w:val="004A05BC"/>
    <w:rsid w:val="004B4F0B"/>
    <w:rsid w:val="004B77B1"/>
    <w:rsid w:val="004D4D53"/>
    <w:rsid w:val="00527B2E"/>
    <w:rsid w:val="00536054"/>
    <w:rsid w:val="00590F69"/>
    <w:rsid w:val="005A245D"/>
    <w:rsid w:val="005A625D"/>
    <w:rsid w:val="005D44F4"/>
    <w:rsid w:val="005E2FCC"/>
    <w:rsid w:val="005F36E5"/>
    <w:rsid w:val="00613328"/>
    <w:rsid w:val="00616BB4"/>
    <w:rsid w:val="00626F34"/>
    <w:rsid w:val="00634C09"/>
    <w:rsid w:val="00656CD0"/>
    <w:rsid w:val="006634CA"/>
    <w:rsid w:val="00663C69"/>
    <w:rsid w:val="00675A87"/>
    <w:rsid w:val="00681942"/>
    <w:rsid w:val="00690786"/>
    <w:rsid w:val="00692332"/>
    <w:rsid w:val="00694403"/>
    <w:rsid w:val="006A138E"/>
    <w:rsid w:val="006A4456"/>
    <w:rsid w:val="006A68BC"/>
    <w:rsid w:val="006B6CC3"/>
    <w:rsid w:val="006C68CC"/>
    <w:rsid w:val="006D2695"/>
    <w:rsid w:val="006D7829"/>
    <w:rsid w:val="006E7147"/>
    <w:rsid w:val="006F113A"/>
    <w:rsid w:val="007004B7"/>
    <w:rsid w:val="0070158C"/>
    <w:rsid w:val="00715235"/>
    <w:rsid w:val="007164F6"/>
    <w:rsid w:val="00727FB0"/>
    <w:rsid w:val="007359DD"/>
    <w:rsid w:val="00765F34"/>
    <w:rsid w:val="007672BD"/>
    <w:rsid w:val="0077726F"/>
    <w:rsid w:val="0078452F"/>
    <w:rsid w:val="007A6163"/>
    <w:rsid w:val="007B279C"/>
    <w:rsid w:val="007B2B0E"/>
    <w:rsid w:val="007B3324"/>
    <w:rsid w:val="007B67E3"/>
    <w:rsid w:val="007C2775"/>
    <w:rsid w:val="007C3AB0"/>
    <w:rsid w:val="007C7DB8"/>
    <w:rsid w:val="007D554A"/>
    <w:rsid w:val="007F69E5"/>
    <w:rsid w:val="0080269C"/>
    <w:rsid w:val="00810A87"/>
    <w:rsid w:val="00820B4D"/>
    <w:rsid w:val="00823C7D"/>
    <w:rsid w:val="0084460C"/>
    <w:rsid w:val="00845FF1"/>
    <w:rsid w:val="00851CEC"/>
    <w:rsid w:val="00882FD2"/>
    <w:rsid w:val="00890824"/>
    <w:rsid w:val="00891B06"/>
    <w:rsid w:val="008A6998"/>
    <w:rsid w:val="008C0361"/>
    <w:rsid w:val="008C4804"/>
    <w:rsid w:val="008C7047"/>
    <w:rsid w:val="008D2BB3"/>
    <w:rsid w:val="008D598D"/>
    <w:rsid w:val="008F6717"/>
    <w:rsid w:val="008F6DE4"/>
    <w:rsid w:val="009135E2"/>
    <w:rsid w:val="00922728"/>
    <w:rsid w:val="00934ABC"/>
    <w:rsid w:val="00942745"/>
    <w:rsid w:val="00947587"/>
    <w:rsid w:val="00956230"/>
    <w:rsid w:val="00960D0E"/>
    <w:rsid w:val="009704CF"/>
    <w:rsid w:val="009762FF"/>
    <w:rsid w:val="009908C8"/>
    <w:rsid w:val="009A65D1"/>
    <w:rsid w:val="009B7E7E"/>
    <w:rsid w:val="009D5703"/>
    <w:rsid w:val="009E2B84"/>
    <w:rsid w:val="009F170F"/>
    <w:rsid w:val="009F21F3"/>
    <w:rsid w:val="009F500F"/>
    <w:rsid w:val="009F68CA"/>
    <w:rsid w:val="009F7437"/>
    <w:rsid w:val="00A01148"/>
    <w:rsid w:val="00A045A7"/>
    <w:rsid w:val="00A202CB"/>
    <w:rsid w:val="00A32FB2"/>
    <w:rsid w:val="00A35D19"/>
    <w:rsid w:val="00A35E2D"/>
    <w:rsid w:val="00A70792"/>
    <w:rsid w:val="00A76AC8"/>
    <w:rsid w:val="00A95C8B"/>
    <w:rsid w:val="00AA0E4E"/>
    <w:rsid w:val="00AA2FA0"/>
    <w:rsid w:val="00AB47CC"/>
    <w:rsid w:val="00AB7636"/>
    <w:rsid w:val="00AD7BB1"/>
    <w:rsid w:val="00AE3CE5"/>
    <w:rsid w:val="00AF3898"/>
    <w:rsid w:val="00B14DF4"/>
    <w:rsid w:val="00B23002"/>
    <w:rsid w:val="00B4101D"/>
    <w:rsid w:val="00B434ED"/>
    <w:rsid w:val="00B46275"/>
    <w:rsid w:val="00B9414E"/>
    <w:rsid w:val="00B96795"/>
    <w:rsid w:val="00BB2CB8"/>
    <w:rsid w:val="00BD67C1"/>
    <w:rsid w:val="00BE2ACA"/>
    <w:rsid w:val="00BE3F1F"/>
    <w:rsid w:val="00BE4C4D"/>
    <w:rsid w:val="00C136FB"/>
    <w:rsid w:val="00C41C58"/>
    <w:rsid w:val="00C64429"/>
    <w:rsid w:val="00C64F03"/>
    <w:rsid w:val="00C904CB"/>
    <w:rsid w:val="00CA28EF"/>
    <w:rsid w:val="00CA593C"/>
    <w:rsid w:val="00CC1C52"/>
    <w:rsid w:val="00CE7A85"/>
    <w:rsid w:val="00CF0B45"/>
    <w:rsid w:val="00CF3664"/>
    <w:rsid w:val="00CF5A20"/>
    <w:rsid w:val="00D05736"/>
    <w:rsid w:val="00D10942"/>
    <w:rsid w:val="00D11C38"/>
    <w:rsid w:val="00D376FA"/>
    <w:rsid w:val="00D4424D"/>
    <w:rsid w:val="00D46B2B"/>
    <w:rsid w:val="00D53F82"/>
    <w:rsid w:val="00D67E33"/>
    <w:rsid w:val="00D91A4E"/>
    <w:rsid w:val="00D950F8"/>
    <w:rsid w:val="00DA1521"/>
    <w:rsid w:val="00DC39E6"/>
    <w:rsid w:val="00DD66F1"/>
    <w:rsid w:val="00DE0CCA"/>
    <w:rsid w:val="00E06375"/>
    <w:rsid w:val="00E15499"/>
    <w:rsid w:val="00E166EE"/>
    <w:rsid w:val="00E32447"/>
    <w:rsid w:val="00E34AAC"/>
    <w:rsid w:val="00E37B6A"/>
    <w:rsid w:val="00E37E15"/>
    <w:rsid w:val="00E64141"/>
    <w:rsid w:val="00E6425D"/>
    <w:rsid w:val="00E8075D"/>
    <w:rsid w:val="00E83F4C"/>
    <w:rsid w:val="00E873DC"/>
    <w:rsid w:val="00E96BAF"/>
    <w:rsid w:val="00EB664C"/>
    <w:rsid w:val="00EB787E"/>
    <w:rsid w:val="00EF002B"/>
    <w:rsid w:val="00F00856"/>
    <w:rsid w:val="00F06A90"/>
    <w:rsid w:val="00F349EC"/>
    <w:rsid w:val="00F35FA9"/>
    <w:rsid w:val="00F647C9"/>
    <w:rsid w:val="00F96B85"/>
    <w:rsid w:val="00FA7AC2"/>
    <w:rsid w:val="00FF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14D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DF4"/>
  </w:style>
  <w:style w:type="character" w:styleId="PageNumber">
    <w:name w:val="page number"/>
    <w:basedOn w:val="DefaultParagraphFont"/>
    <w:uiPriority w:val="99"/>
    <w:semiHidden/>
    <w:unhideWhenUsed/>
    <w:rsid w:val="00B14DF4"/>
  </w:style>
  <w:style w:type="paragraph" w:styleId="Header">
    <w:name w:val="header"/>
    <w:basedOn w:val="Normal"/>
    <w:link w:val="HeaderChar"/>
    <w:uiPriority w:val="99"/>
    <w:unhideWhenUsed/>
    <w:rsid w:val="003438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85B"/>
  </w:style>
  <w:style w:type="paragraph" w:styleId="BalloonText">
    <w:name w:val="Balloon Text"/>
    <w:basedOn w:val="Normal"/>
    <w:link w:val="BalloonTextChar"/>
    <w:uiPriority w:val="99"/>
    <w:semiHidden/>
    <w:unhideWhenUsed/>
    <w:rsid w:val="00EB66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4C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4F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F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F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7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0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0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1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8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2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5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094566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40057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39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01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271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906393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857310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1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46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2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66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2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2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7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17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839208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83308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9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6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275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4818466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0502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42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454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353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1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2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412399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5826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83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039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5051708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583162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67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592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909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99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16430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8081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48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60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652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9114164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64418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41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1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389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73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4162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231246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86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849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37015343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019255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1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33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597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29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2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avan698/sprint2" TargetMode="Externa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2</Pages>
  <Words>2152</Words>
  <Characters>1227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rri, Pavan Krishna (UMKC-Student)</cp:lastModifiedBy>
  <cp:revision>89</cp:revision>
  <cp:lastPrinted>2019-09-17T16:21:00Z</cp:lastPrinted>
  <dcterms:created xsi:type="dcterms:W3CDTF">2019-09-17T16:21:00Z</dcterms:created>
  <dcterms:modified xsi:type="dcterms:W3CDTF">2025-03-05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9ecdcaa985c07e741bb8164d1e1a0605cdc1820e621b6380f08d9824f9bde6</vt:lpwstr>
  </property>
</Properties>
</file>